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B4B4EF" w14:textId="77777777" w:rsidR="00356483" w:rsidRPr="00356483" w:rsidRDefault="00CB68B2" w:rsidP="00356483">
      <w:pPr>
        <w:pStyle w:val="NoSpacing"/>
        <w:jc w:val="center"/>
        <w:rPr>
          <w:b/>
          <w:bCs/>
        </w:rPr>
      </w:pPr>
      <w:r w:rsidRPr="00356483">
        <w:rPr>
          <w:rFonts w:ascii="Times New Roman" w:hAnsi="Times New Roman" w:cs="Times New Roman"/>
          <w:b/>
          <w:bCs/>
          <w:sz w:val="32"/>
          <w:szCs w:val="32"/>
        </w:rPr>
        <w:t>C-DAC Mumbai</w:t>
      </w:r>
      <w:r w:rsidRPr="00356483">
        <w:rPr>
          <w:b/>
          <w:bCs/>
          <w:sz w:val="32"/>
          <w:szCs w:val="32"/>
        </w:rPr>
        <w:t xml:space="preserve">  </w:t>
      </w:r>
      <w:r w:rsidRPr="00356483">
        <w:rPr>
          <w:b/>
          <w:bCs/>
        </w:rPr>
        <w:t xml:space="preserve">                                     </w:t>
      </w:r>
    </w:p>
    <w:p w14:paraId="195740F5" w14:textId="14BCD143" w:rsidR="00CB68B2" w:rsidRPr="00356483" w:rsidRDefault="00CB68B2" w:rsidP="00356483">
      <w:pPr>
        <w:pStyle w:val="NoSpacing"/>
        <w:jc w:val="center"/>
        <w:rPr>
          <w:b/>
          <w:bCs/>
        </w:rPr>
      </w:pPr>
      <w:r w:rsidRPr="00356483">
        <w:rPr>
          <w:b/>
          <w:bCs/>
        </w:rPr>
        <w:t xml:space="preserve"> Date 26/09/2024</w:t>
      </w:r>
    </w:p>
    <w:p w14:paraId="4363BD23" w14:textId="77777777" w:rsidR="00CB68B2" w:rsidRPr="00356483" w:rsidRDefault="00CB68B2" w:rsidP="00356483">
      <w:pPr>
        <w:pStyle w:val="NoSpacing"/>
        <w:jc w:val="center"/>
        <w:rPr>
          <w:b/>
          <w:bCs/>
        </w:rPr>
      </w:pPr>
    </w:p>
    <w:p w14:paraId="645BC227" w14:textId="7862F953" w:rsidR="00CB68B2" w:rsidRPr="00356483" w:rsidRDefault="00CB68B2" w:rsidP="00356483">
      <w:pPr>
        <w:pStyle w:val="NoSpacing"/>
        <w:jc w:val="center"/>
        <w:rPr>
          <w:b/>
          <w:bCs/>
        </w:rPr>
      </w:pPr>
      <w:r w:rsidRPr="00356483">
        <w:rPr>
          <w:rFonts w:ascii="Times New Roman" w:hAnsi="Times New Roman" w:cs="Times New Roman"/>
          <w:b/>
          <w:bCs/>
          <w:sz w:val="28"/>
          <w:szCs w:val="28"/>
        </w:rPr>
        <w:t>Subject: Algorithm and Data Structure</w:t>
      </w:r>
    </w:p>
    <w:p w14:paraId="2F343539" w14:textId="6DDBCF35" w:rsidR="00CB68B2" w:rsidRDefault="00CB68B2" w:rsidP="00356483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356483">
        <w:rPr>
          <w:rFonts w:ascii="Times New Roman" w:hAnsi="Times New Roman" w:cs="Times New Roman"/>
          <w:b/>
          <w:bCs/>
          <w:sz w:val="28"/>
          <w:szCs w:val="28"/>
        </w:rPr>
        <w:t xml:space="preserve">Assignment </w:t>
      </w:r>
      <w:r w:rsidR="00356483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42937ACA" w14:textId="77777777" w:rsidR="00B02454" w:rsidRDefault="00B02454" w:rsidP="000D1589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0B0BA258" w14:textId="77777777" w:rsidR="00B02454" w:rsidRPr="00B02454" w:rsidRDefault="00B02454" w:rsidP="000D1589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F721CAF" w14:textId="54C601AB" w:rsidR="000D1589" w:rsidRPr="00B02454" w:rsidRDefault="000D1589" w:rsidP="000D1589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0245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Rohit </w:t>
      </w:r>
      <w:proofErr w:type="spellStart"/>
      <w:r w:rsidRPr="00B0245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wal</w:t>
      </w:r>
      <w:proofErr w:type="spellEnd"/>
    </w:p>
    <w:p w14:paraId="6A588294" w14:textId="3A972DD4" w:rsidR="00B02454" w:rsidRPr="00B02454" w:rsidRDefault="00B02454" w:rsidP="000D1589">
      <w:pPr>
        <w:pStyle w:val="NoSpacing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0245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DAC Mumbai</w:t>
      </w:r>
    </w:p>
    <w:p w14:paraId="14A1A282" w14:textId="77777777" w:rsidR="000D1589" w:rsidRPr="00356483" w:rsidRDefault="000D1589" w:rsidP="00356483">
      <w:pPr>
        <w:pStyle w:val="NoSpacing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5841A49" w14:textId="77777777" w:rsidR="00B02454" w:rsidRDefault="00B02454" w:rsidP="00356483">
      <w:pPr>
        <w:pStyle w:val="NoSpacing"/>
        <w:rPr>
          <w:sz w:val="24"/>
          <w:szCs w:val="24"/>
        </w:rPr>
      </w:pPr>
    </w:p>
    <w:p w14:paraId="0C6BE9AF" w14:textId="77777777" w:rsidR="00B02454" w:rsidRDefault="00B02454" w:rsidP="00356483">
      <w:pPr>
        <w:pStyle w:val="NoSpacing"/>
        <w:rPr>
          <w:sz w:val="24"/>
          <w:szCs w:val="24"/>
        </w:rPr>
      </w:pPr>
    </w:p>
    <w:p w14:paraId="02E90559" w14:textId="77777777" w:rsidR="00B02454" w:rsidRDefault="00B02454" w:rsidP="00356483">
      <w:pPr>
        <w:pStyle w:val="NoSpacing"/>
        <w:rPr>
          <w:sz w:val="24"/>
          <w:szCs w:val="24"/>
        </w:rPr>
      </w:pPr>
    </w:p>
    <w:p w14:paraId="5A8F2C0C" w14:textId="77777777" w:rsidR="00B02454" w:rsidRDefault="00B02454" w:rsidP="00356483">
      <w:pPr>
        <w:pStyle w:val="NoSpacing"/>
        <w:rPr>
          <w:sz w:val="24"/>
          <w:szCs w:val="24"/>
        </w:rPr>
      </w:pPr>
    </w:p>
    <w:p w14:paraId="00EAAA7F" w14:textId="407EC66D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sz w:val="24"/>
          <w:szCs w:val="24"/>
        </w:rPr>
        <w:t xml:space="preserve">Solve the </w:t>
      </w:r>
      <w:proofErr w:type="gramStart"/>
      <w:r w:rsidRPr="00BF4196">
        <w:rPr>
          <w:sz w:val="24"/>
          <w:szCs w:val="24"/>
        </w:rPr>
        <w:t>assignment  with</w:t>
      </w:r>
      <w:proofErr w:type="gramEnd"/>
      <w:r w:rsidRPr="00BF4196">
        <w:rPr>
          <w:sz w:val="24"/>
          <w:szCs w:val="24"/>
        </w:rPr>
        <w:t xml:space="preserve"> following  thing to be added in each question.</w:t>
      </w:r>
    </w:p>
    <w:p w14:paraId="459B74FF" w14:textId="77777777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77E43094" w14:textId="77777777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0828902F" w14:textId="77777777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17301CA4" w14:textId="77777777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2BC77095" w14:textId="77777777" w:rsidR="00BF4196" w:rsidRPr="00BF4196" w:rsidRDefault="00BF4196" w:rsidP="00356483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1D36D607" w14:textId="77777777" w:rsidR="00BF4196" w:rsidRPr="0037640D" w:rsidRDefault="00BF4196" w:rsidP="00356483">
      <w:pPr>
        <w:pStyle w:val="NoSpacing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5BBD9279" w14:textId="77777777" w:rsidR="00B40C63" w:rsidRPr="00BF4196" w:rsidRDefault="00B40C63" w:rsidP="00356483">
      <w:pPr>
        <w:pStyle w:val="NoSpacing"/>
        <w:rPr>
          <w:rFonts w:ascii="Times New Roman" w:hAnsi="Times New Roman" w:cs="Times New Roman"/>
          <w:color w:val="FF0000"/>
        </w:rPr>
      </w:pPr>
    </w:p>
    <w:p w14:paraId="12A9142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1. Printing Patterns</w:t>
      </w:r>
    </w:p>
    <w:p w14:paraId="7B781BF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print patterns such as a right triangle of stars.</w:t>
      </w:r>
    </w:p>
    <w:p w14:paraId="49D5210E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1061DF98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15CB84F7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3BB8BAC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n = 3</w:t>
      </w:r>
    </w:p>
    <w:p w14:paraId="38E2C707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</w:t>
      </w:r>
    </w:p>
    <w:p w14:paraId="6EFA23BE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</w:t>
      </w:r>
    </w:p>
    <w:p w14:paraId="0D3A25D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</w:t>
      </w:r>
    </w:p>
    <w:p w14:paraId="0AC964B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*</w:t>
      </w:r>
    </w:p>
    <w:p w14:paraId="6B29BD9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n = 5</w:t>
      </w:r>
    </w:p>
    <w:p w14:paraId="3B5BF08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</w:t>
      </w:r>
    </w:p>
    <w:p w14:paraId="512813D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</w:t>
      </w:r>
    </w:p>
    <w:p w14:paraId="098DBE94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</w:t>
      </w:r>
    </w:p>
    <w:p w14:paraId="1DD4F25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*</w:t>
      </w:r>
    </w:p>
    <w:p w14:paraId="0D61740F" w14:textId="77777777" w:rsidR="00B40C63" w:rsidRPr="00D81829" w:rsidRDefault="00B40C63" w:rsidP="00356483">
      <w:pPr>
        <w:pStyle w:val="NoSpacing"/>
        <w:pBdr>
          <w:bottom w:val="dotted" w:sz="24" w:space="1" w:color="auto"/>
        </w:pBdr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****</w:t>
      </w:r>
    </w:p>
    <w:p w14:paraId="3E419119" w14:textId="77777777" w:rsidR="00BE27C9" w:rsidRDefault="00BE27C9" w:rsidP="00356483">
      <w:pPr>
        <w:pStyle w:val="NoSpacing"/>
        <w:rPr>
          <w:rFonts w:ascii="Times New Roman" w:hAnsi="Times New Roman" w:cs="Times New Roman"/>
          <w:b/>
        </w:rPr>
      </w:pPr>
    </w:p>
    <w:p w14:paraId="6DD8E731" w14:textId="77777777" w:rsidR="00BE27C9" w:rsidRDefault="00BE27C9" w:rsidP="00356483">
      <w:pPr>
        <w:pStyle w:val="NoSpacing"/>
        <w:rPr>
          <w:rFonts w:ascii="Times New Roman" w:hAnsi="Times New Roman" w:cs="Times New Roman"/>
          <w:b/>
        </w:rPr>
      </w:pPr>
    </w:p>
    <w:p w14:paraId="30E93414" w14:textId="7E7DF3B0" w:rsidR="00BE27C9" w:rsidRPr="007D018B" w:rsidRDefault="00BE27C9" w:rsidP="00356483">
      <w:pPr>
        <w:pStyle w:val="NoSpacing"/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>Steps-</w:t>
      </w:r>
    </w:p>
    <w:p w14:paraId="68448058" w14:textId="683B1590" w:rsidR="00BE27C9" w:rsidRPr="007D018B" w:rsidRDefault="00BE27C9" w:rsidP="00BE27C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 xml:space="preserve">Take input n </w:t>
      </w:r>
    </w:p>
    <w:p w14:paraId="37FD2118" w14:textId="5E3D98D6" w:rsidR="00BE27C9" w:rsidRPr="007D018B" w:rsidRDefault="00BE27C9" w:rsidP="00BE27C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>Use for loop for rows</w:t>
      </w:r>
    </w:p>
    <w:p w14:paraId="46DB31C1" w14:textId="77777777" w:rsidR="00BE27C9" w:rsidRPr="007D018B" w:rsidRDefault="00BE27C9" w:rsidP="00BE27C9">
      <w:pPr>
        <w:pStyle w:val="NoSpacing"/>
        <w:numPr>
          <w:ilvl w:val="0"/>
          <w:numId w:val="1"/>
        </w:numPr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 xml:space="preserve">Inside for loop use another for loop for printing columns values i.e. </w:t>
      </w:r>
      <w:r w:rsidRPr="007D018B">
        <w:rPr>
          <w:rFonts w:ascii="Times New Roman" w:hAnsi="Times New Roman" w:cs="Times New Roman"/>
          <w:b/>
          <w:color w:val="00B050"/>
        </w:rPr>
        <w:t xml:space="preserve">Print * </w:t>
      </w:r>
      <w:proofErr w:type="gramStart"/>
      <w:r w:rsidRPr="007D018B">
        <w:rPr>
          <w:rFonts w:ascii="Times New Roman" w:hAnsi="Times New Roman" w:cs="Times New Roman"/>
          <w:b/>
          <w:color w:val="00B050"/>
        </w:rPr>
        <w:t>for(</w:t>
      </w:r>
      <w:proofErr w:type="gramEnd"/>
      <w:r w:rsidRPr="007D018B">
        <w:rPr>
          <w:rFonts w:ascii="Times New Roman" w:hAnsi="Times New Roman" w:cs="Times New Roman"/>
          <w:b/>
          <w:color w:val="00B050"/>
        </w:rPr>
        <w:t>int j = 0; j&lt;=I ;++)</w:t>
      </w:r>
    </w:p>
    <w:p w14:paraId="04A5DFE9" w14:textId="621091E7" w:rsidR="00BE27C9" w:rsidRDefault="00BE27C9" w:rsidP="00755DB9">
      <w:pPr>
        <w:pStyle w:val="NoSpacing"/>
        <w:ind w:left="720"/>
        <w:rPr>
          <w:rFonts w:ascii="Times New Roman" w:hAnsi="Times New Roman" w:cs="Times New Roman"/>
          <w:b/>
        </w:rPr>
      </w:pPr>
    </w:p>
    <w:p w14:paraId="15C35459" w14:textId="285375FE" w:rsidR="00B02454" w:rsidRPr="00D81829" w:rsidRDefault="00B02454" w:rsidP="00356483">
      <w:pPr>
        <w:pStyle w:val="NoSpacing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49F3F170" wp14:editId="08803BFC">
            <wp:extent cx="4588808" cy="4024745"/>
            <wp:effectExtent l="0" t="0" r="0" b="0"/>
            <wp:docPr id="493397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83" cy="403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349A2" w14:textId="77777777" w:rsidR="0078590F" w:rsidRDefault="0078590F" w:rsidP="00356483">
      <w:pPr>
        <w:pStyle w:val="NoSpacing"/>
        <w:rPr>
          <w:rFonts w:ascii="Times New Roman" w:hAnsi="Times New Roman" w:cs="Times New Roman"/>
          <w:bCs/>
        </w:rPr>
      </w:pPr>
    </w:p>
    <w:p w14:paraId="6ECA4A75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>class Q1</w:t>
      </w:r>
      <w:proofErr w:type="gram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Pattern{</w:t>
      </w:r>
      <w:proofErr w:type="gramEnd"/>
    </w:p>
    <w:p w14:paraId="6197586C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</w:p>
    <w:p w14:paraId="0628130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 xml:space="preserve">static void </w:t>
      </w:r>
      <w:proofErr w:type="gram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pattern(</w:t>
      </w:r>
      <w:proofErr w:type="gramEnd"/>
      <w:r w:rsidRPr="0078590F">
        <w:rPr>
          <w:rFonts w:ascii="Times New Roman" w:hAnsi="Times New Roman" w:cs="Times New Roman"/>
          <w:bCs/>
          <w:color w:val="C45911" w:themeColor="accent2" w:themeShade="BF"/>
        </w:rPr>
        <w:t>int n){</w:t>
      </w:r>
    </w:p>
    <w:p w14:paraId="4A6FE889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int </w:t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i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=0;i&lt;</w:t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n;i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++){</w:t>
      </w:r>
    </w:p>
    <w:p w14:paraId="4238B18D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bCs/>
          <w:color w:val="C45911" w:themeColor="accent2" w:themeShade="BF"/>
        </w:rPr>
        <w:t>int j=0;j&lt;=</w:t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i;j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++){</w:t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//time complexity = O(n^2)</w:t>
      </w:r>
    </w:p>
    <w:p w14:paraId="140049A3" w14:textId="4CBACB0C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"* ");</w:t>
      </w:r>
      <w:r w:rsidR="003E5A20">
        <w:rPr>
          <w:rFonts w:ascii="Times New Roman" w:hAnsi="Times New Roman" w:cs="Times New Roman"/>
          <w:bCs/>
          <w:color w:val="C45911" w:themeColor="accent2" w:themeShade="BF"/>
        </w:rPr>
        <w:tab/>
      </w:r>
      <w:r w:rsidR="003E5A20">
        <w:rPr>
          <w:rFonts w:ascii="Times New Roman" w:hAnsi="Times New Roman" w:cs="Times New Roman"/>
          <w:bCs/>
          <w:color w:val="C45911" w:themeColor="accent2" w:themeShade="BF"/>
        </w:rPr>
        <w:tab/>
      </w:r>
      <w:r w:rsidR="003E5A20">
        <w:rPr>
          <w:rFonts w:ascii="Times New Roman" w:hAnsi="Times New Roman" w:cs="Times New Roman"/>
          <w:bCs/>
          <w:color w:val="C45911" w:themeColor="accent2" w:themeShade="BF"/>
        </w:rPr>
        <w:tab/>
        <w:t>//space complexity =</w:t>
      </w:r>
      <w:proofErr w:type="gramStart"/>
      <w:r w:rsidR="003E5A20">
        <w:rPr>
          <w:rFonts w:ascii="Times New Roman" w:hAnsi="Times New Roman" w:cs="Times New Roman"/>
          <w:bCs/>
          <w:color w:val="C45911" w:themeColor="accent2" w:themeShade="BF"/>
        </w:rPr>
        <w:t>O(</w:t>
      </w:r>
      <w:proofErr w:type="gramEnd"/>
      <w:r w:rsidR="003E5A20">
        <w:rPr>
          <w:rFonts w:ascii="Times New Roman" w:hAnsi="Times New Roman" w:cs="Times New Roman"/>
          <w:bCs/>
          <w:color w:val="C45911" w:themeColor="accent2" w:themeShade="BF"/>
        </w:rPr>
        <w:t>1)</w:t>
      </w:r>
    </w:p>
    <w:p w14:paraId="6A15BCC4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}</w:t>
      </w:r>
    </w:p>
    <w:p w14:paraId="5EF7A124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ln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);</w:t>
      </w:r>
    </w:p>
    <w:p w14:paraId="5CEDB82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}</w:t>
      </w:r>
    </w:p>
    <w:p w14:paraId="26BF3E8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</w:p>
    <w:p w14:paraId="11CDE8D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}</w:t>
      </w:r>
    </w:p>
    <w:p w14:paraId="236AD50E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</w:p>
    <w:p w14:paraId="547C361A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 xml:space="preserve">public static void </w:t>
      </w:r>
      <w:proofErr w:type="gram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main(</w:t>
      </w:r>
      <w:proofErr w:type="gramEnd"/>
      <w:r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String </w:t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args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[]){</w:t>
      </w:r>
    </w:p>
    <w:p w14:paraId="3C34703E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</w:p>
    <w:p w14:paraId="42C2CA79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 xml:space="preserve">int n1 = 5; </w:t>
      </w:r>
    </w:p>
    <w:p w14:paraId="45DE5687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int n2 = 3;</w:t>
      </w:r>
    </w:p>
    <w:p w14:paraId="7DAA595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</w:p>
    <w:p w14:paraId="0B31AEA8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ln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"When n = "+n1);</w:t>
      </w:r>
    </w:p>
    <w:p w14:paraId="0C060CE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pattern(n1);</w:t>
      </w:r>
    </w:p>
    <w:p w14:paraId="5F2A5B7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</w:p>
    <w:p w14:paraId="770340F0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ln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);</w:t>
      </w:r>
    </w:p>
    <w:p w14:paraId="52DF222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ln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);</w:t>
      </w:r>
    </w:p>
    <w:p w14:paraId="552F4D99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</w:p>
    <w:p w14:paraId="12C0CF56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bCs/>
          <w:color w:val="C45911" w:themeColor="accent2" w:themeShade="BF"/>
        </w:rPr>
        <w:t>System.out.println</w:t>
      </w:r>
      <w:proofErr w:type="spellEnd"/>
      <w:r w:rsidRPr="0078590F">
        <w:rPr>
          <w:rFonts w:ascii="Times New Roman" w:hAnsi="Times New Roman" w:cs="Times New Roman"/>
          <w:bCs/>
          <w:color w:val="C45911" w:themeColor="accent2" w:themeShade="BF"/>
        </w:rPr>
        <w:t>("When n = "+n2);</w:t>
      </w:r>
    </w:p>
    <w:p w14:paraId="09DEC72D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bCs/>
          <w:color w:val="C45911" w:themeColor="accent2" w:themeShade="BF"/>
        </w:rPr>
        <w:tab/>
        <w:t>pattern(n2);</w:t>
      </w:r>
    </w:p>
    <w:p w14:paraId="428BADEA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lastRenderedPageBreak/>
        <w:tab/>
        <w:t>}</w:t>
      </w:r>
    </w:p>
    <w:p w14:paraId="039BB610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</w:p>
    <w:p w14:paraId="07A4454E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</w:p>
    <w:p w14:paraId="2E7795DD" w14:textId="44036B5F" w:rsidR="0078590F" w:rsidRPr="0078590F" w:rsidRDefault="0078590F" w:rsidP="00356483">
      <w:pPr>
        <w:pStyle w:val="NoSpacing"/>
        <w:rPr>
          <w:rFonts w:ascii="Times New Roman" w:hAnsi="Times New Roman" w:cs="Times New Roman"/>
          <w:bCs/>
        </w:rPr>
      </w:pPr>
      <w:r w:rsidRPr="0078590F">
        <w:rPr>
          <w:rFonts w:ascii="Times New Roman" w:hAnsi="Times New Roman" w:cs="Times New Roman"/>
          <w:bCs/>
          <w:color w:val="C45911" w:themeColor="accent2" w:themeShade="BF"/>
        </w:rPr>
        <w:t>}</w:t>
      </w:r>
    </w:p>
    <w:p w14:paraId="28368DD3" w14:textId="77777777" w:rsidR="00B40C63" w:rsidRDefault="00B40C63" w:rsidP="00356483">
      <w:pPr>
        <w:pStyle w:val="NoSpacing"/>
        <w:rPr>
          <w:rFonts w:ascii="Times New Roman" w:hAnsi="Times New Roman" w:cs="Times New Roman"/>
        </w:rPr>
      </w:pPr>
    </w:p>
    <w:p w14:paraId="51627D9E" w14:textId="007AD86F" w:rsidR="00954380" w:rsidRDefault="00954380" w:rsidP="00356483">
      <w:pPr>
        <w:pStyle w:val="NoSpacing"/>
        <w:rPr>
          <w:rFonts w:ascii="Times New Roman" w:hAnsi="Times New Roman" w:cs="Times New Roman"/>
        </w:rPr>
      </w:pPr>
      <w:r w:rsidRPr="00954380">
        <w:rPr>
          <w:rFonts w:ascii="Times New Roman" w:hAnsi="Times New Roman" w:cs="Times New Roman"/>
          <w:noProof/>
        </w:rPr>
        <w:drawing>
          <wp:inline distT="0" distB="0" distL="0" distR="0" wp14:anchorId="03CDBFDE" wp14:editId="28BE990A">
            <wp:extent cx="5943600" cy="2764155"/>
            <wp:effectExtent l="0" t="0" r="0" b="0"/>
            <wp:docPr id="8236745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67456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A38AA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3AE4BBF1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6285ACDE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34B16326" w14:textId="77777777" w:rsidR="005103AA" w:rsidRDefault="005103AA" w:rsidP="00356483">
      <w:pPr>
        <w:pStyle w:val="NoSpacing"/>
        <w:rPr>
          <w:rFonts w:ascii="Times New Roman" w:hAnsi="Times New Roman" w:cs="Times New Roman"/>
        </w:rPr>
      </w:pPr>
    </w:p>
    <w:p w14:paraId="44D9909F" w14:textId="77777777" w:rsidR="00954380" w:rsidRPr="00BF4196" w:rsidRDefault="00954380" w:rsidP="00356483">
      <w:pPr>
        <w:pStyle w:val="NoSpacing"/>
        <w:rPr>
          <w:rFonts w:ascii="Times New Roman" w:hAnsi="Times New Roman" w:cs="Times New Roman"/>
        </w:rPr>
      </w:pPr>
    </w:p>
    <w:p w14:paraId="4FEB8CE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2. Remove Array Duplicates</w:t>
      </w:r>
    </w:p>
    <w:p w14:paraId="1A8A3F8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move duplicates from a sorted array and return the new length of the array.</w:t>
      </w:r>
    </w:p>
    <w:p w14:paraId="44B5142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71D3401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504F5C7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0F9C446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1, 1, 2]</w:t>
      </w:r>
    </w:p>
    <w:p w14:paraId="78F8520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2</w:t>
      </w:r>
    </w:p>
    <w:p w14:paraId="69706628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0, 0, 1, 1, 2, 2, 3, 3]</w:t>
      </w:r>
    </w:p>
    <w:p w14:paraId="180BF79B" w14:textId="77777777" w:rsidR="00B40C63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4</w:t>
      </w:r>
    </w:p>
    <w:p w14:paraId="4F27FA21" w14:textId="77777777" w:rsidR="007F5E30" w:rsidRDefault="007F5E30" w:rsidP="00356483">
      <w:pPr>
        <w:pStyle w:val="NoSpacing"/>
        <w:rPr>
          <w:rFonts w:ascii="Times New Roman" w:hAnsi="Times New Roman" w:cs="Times New Roman"/>
          <w:b/>
        </w:rPr>
      </w:pPr>
    </w:p>
    <w:p w14:paraId="47FF1A0E" w14:textId="73E00840" w:rsidR="007F5E30" w:rsidRPr="007D018B" w:rsidRDefault="007F5E30" w:rsidP="00356483">
      <w:pPr>
        <w:pStyle w:val="NoSpacing"/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 xml:space="preserve">Steps – </w:t>
      </w:r>
    </w:p>
    <w:p w14:paraId="14D98B99" w14:textId="2CAA9BB1" w:rsidR="007F5E30" w:rsidRPr="007D018B" w:rsidRDefault="007F5E30" w:rsidP="007F5E3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 xml:space="preserve">Take input array </w:t>
      </w:r>
    </w:p>
    <w:p w14:paraId="3482D51A" w14:textId="45874837" w:rsidR="007F5E30" w:rsidRPr="007D018B" w:rsidRDefault="007F5E30" w:rsidP="007F5E3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 xml:space="preserve">Initialize </w:t>
      </w:r>
      <w:proofErr w:type="spellStart"/>
      <w:r w:rsidRPr="007D018B">
        <w:rPr>
          <w:rFonts w:ascii="Times New Roman" w:hAnsi="Times New Roman" w:cs="Times New Roman"/>
          <w:b/>
          <w:color w:val="00B050"/>
        </w:rPr>
        <w:t>i</w:t>
      </w:r>
      <w:proofErr w:type="spellEnd"/>
      <w:r w:rsidRPr="007D018B">
        <w:rPr>
          <w:rFonts w:ascii="Times New Roman" w:hAnsi="Times New Roman" w:cs="Times New Roman"/>
          <w:b/>
          <w:color w:val="00B050"/>
        </w:rPr>
        <w:t xml:space="preserve"> = 0 for counting </w:t>
      </w:r>
    </w:p>
    <w:p w14:paraId="7EE830F1" w14:textId="1C7E05FB" w:rsidR="007F5E30" w:rsidRPr="007D018B" w:rsidRDefault="007F5E30" w:rsidP="007F5E3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 xml:space="preserve">Use for (int j = </w:t>
      </w:r>
      <w:proofErr w:type="gramStart"/>
      <w:r w:rsidRPr="007D018B">
        <w:rPr>
          <w:rFonts w:ascii="Times New Roman" w:hAnsi="Times New Roman" w:cs="Times New Roman"/>
          <w:b/>
          <w:color w:val="00B050"/>
        </w:rPr>
        <w:t>1;i</w:t>
      </w:r>
      <w:proofErr w:type="gramEnd"/>
      <w:r w:rsidRPr="007D018B">
        <w:rPr>
          <w:rFonts w:ascii="Times New Roman" w:hAnsi="Times New Roman" w:cs="Times New Roman"/>
          <w:b/>
          <w:color w:val="00B050"/>
        </w:rPr>
        <w:t>&lt;</w:t>
      </w:r>
      <w:proofErr w:type="spellStart"/>
      <w:r w:rsidRPr="007D018B">
        <w:rPr>
          <w:rFonts w:ascii="Times New Roman" w:hAnsi="Times New Roman" w:cs="Times New Roman"/>
          <w:b/>
          <w:color w:val="00B050"/>
        </w:rPr>
        <w:t>arr.length;j</w:t>
      </w:r>
      <w:proofErr w:type="spellEnd"/>
      <w:r w:rsidRPr="007D018B">
        <w:rPr>
          <w:rFonts w:ascii="Times New Roman" w:hAnsi="Times New Roman" w:cs="Times New Roman"/>
          <w:b/>
          <w:color w:val="00B050"/>
        </w:rPr>
        <w:t>++)</w:t>
      </w:r>
    </w:p>
    <w:p w14:paraId="1CBB8AD9" w14:textId="03A4E87A" w:rsidR="007F5E30" w:rsidRPr="007D018B" w:rsidRDefault="007F5E30" w:rsidP="007F5E3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 xml:space="preserve">In this for loop if </w:t>
      </w:r>
      <w:proofErr w:type="spellStart"/>
      <w:r w:rsidRPr="007D018B">
        <w:rPr>
          <w:rFonts w:ascii="Times New Roman" w:hAnsi="Times New Roman" w:cs="Times New Roman"/>
          <w:b/>
          <w:color w:val="00B050"/>
        </w:rPr>
        <w:t>arr</w:t>
      </w:r>
      <w:proofErr w:type="spellEnd"/>
      <w:r w:rsidRPr="007D018B">
        <w:rPr>
          <w:rFonts w:ascii="Times New Roman" w:hAnsi="Times New Roman" w:cs="Times New Roman"/>
          <w:b/>
          <w:color w:val="00B050"/>
        </w:rPr>
        <w:t>[</w:t>
      </w:r>
      <w:proofErr w:type="spellStart"/>
      <w:r w:rsidRPr="007D018B">
        <w:rPr>
          <w:rFonts w:ascii="Times New Roman" w:hAnsi="Times New Roman" w:cs="Times New Roman"/>
          <w:b/>
          <w:color w:val="00B050"/>
        </w:rPr>
        <w:t>i</w:t>
      </w:r>
      <w:proofErr w:type="spellEnd"/>
      <w:proofErr w:type="gramStart"/>
      <w:r w:rsidRPr="007D018B">
        <w:rPr>
          <w:rFonts w:ascii="Times New Roman" w:hAnsi="Times New Roman" w:cs="Times New Roman"/>
          <w:b/>
          <w:color w:val="00B050"/>
        </w:rPr>
        <w:t>] !</w:t>
      </w:r>
      <w:proofErr w:type="gramEnd"/>
      <w:r w:rsidRPr="007D018B">
        <w:rPr>
          <w:rFonts w:ascii="Times New Roman" w:hAnsi="Times New Roman" w:cs="Times New Roman"/>
          <w:b/>
          <w:color w:val="00B050"/>
        </w:rPr>
        <w:t xml:space="preserve">= </w:t>
      </w:r>
      <w:proofErr w:type="spellStart"/>
      <w:r w:rsidRPr="007D018B">
        <w:rPr>
          <w:rFonts w:ascii="Times New Roman" w:hAnsi="Times New Roman" w:cs="Times New Roman"/>
          <w:b/>
          <w:color w:val="00B050"/>
        </w:rPr>
        <w:t>arr</w:t>
      </w:r>
      <w:proofErr w:type="spellEnd"/>
      <w:r w:rsidRPr="007D018B">
        <w:rPr>
          <w:rFonts w:ascii="Times New Roman" w:hAnsi="Times New Roman" w:cs="Times New Roman"/>
          <w:b/>
          <w:color w:val="00B050"/>
        </w:rPr>
        <w:t>[j] then increase the count</w:t>
      </w:r>
    </w:p>
    <w:p w14:paraId="40CA2DCB" w14:textId="2EFCAA58" w:rsidR="007F5E30" w:rsidRPr="007D018B" w:rsidRDefault="007F5E30" w:rsidP="007F5E3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 xml:space="preserve">After </w:t>
      </w:r>
      <w:proofErr w:type="spellStart"/>
      <w:r w:rsidRPr="007D018B">
        <w:rPr>
          <w:rFonts w:ascii="Times New Roman" w:hAnsi="Times New Roman" w:cs="Times New Roman"/>
          <w:b/>
          <w:color w:val="00B050"/>
        </w:rPr>
        <w:t>complitation</w:t>
      </w:r>
      <w:proofErr w:type="spellEnd"/>
      <w:r w:rsidRPr="007D018B">
        <w:rPr>
          <w:rFonts w:ascii="Times New Roman" w:hAnsi="Times New Roman" w:cs="Times New Roman"/>
          <w:b/>
          <w:color w:val="00B050"/>
        </w:rPr>
        <w:t xml:space="preserve"> of for loop</w:t>
      </w:r>
    </w:p>
    <w:p w14:paraId="156D2F47" w14:textId="07958358" w:rsidR="007F5E30" w:rsidRPr="007D018B" w:rsidRDefault="007F5E30" w:rsidP="007F5E30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color w:val="00B050"/>
        </w:rPr>
      </w:pPr>
      <w:r w:rsidRPr="007D018B">
        <w:rPr>
          <w:rFonts w:ascii="Times New Roman" w:hAnsi="Times New Roman" w:cs="Times New Roman"/>
          <w:b/>
          <w:color w:val="00B050"/>
        </w:rPr>
        <w:t>Return the value of i+1 as result</w:t>
      </w:r>
    </w:p>
    <w:p w14:paraId="1E26BE71" w14:textId="00FBBB35" w:rsidR="00B40C63" w:rsidRDefault="00407716" w:rsidP="00356483">
      <w:pPr>
        <w:pStyle w:val="NoSpacing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23B47DE7" wp14:editId="70ACA537">
            <wp:extent cx="5943600" cy="7680960"/>
            <wp:effectExtent l="0" t="0" r="0" b="0"/>
            <wp:docPr id="1551612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8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925B89" w14:textId="77777777" w:rsidR="00407716" w:rsidRDefault="00407716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1C364E0" w14:textId="77777777" w:rsidR="00407716" w:rsidRDefault="00407716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2C2BA883" w14:textId="77777777" w:rsidR="00407716" w:rsidRDefault="00407716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317EB65" w14:textId="1001B28E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lastRenderedPageBreak/>
        <w:t>class Q2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RemoveDuplicate{</w:t>
      </w:r>
      <w:proofErr w:type="gramEnd"/>
    </w:p>
    <w:p w14:paraId="17AE432E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13540C1D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static 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 xml:space="preserve">int  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lengthOfDeupliacte</w:t>
      </w:r>
      <w:proofErr w:type="spellEnd"/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(int [] 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 ){</w:t>
      </w:r>
    </w:p>
    <w:p w14:paraId="1A616431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254D735C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int 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=0;</w:t>
      </w:r>
    </w:p>
    <w:p w14:paraId="274F55CF" w14:textId="72DBDF13" w:rsidR="005103AA" w:rsidRPr="00EA66C7" w:rsidRDefault="005103AA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>int j=1;j&lt;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r.length;j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++){</w:t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299BA152" w14:textId="08D426A1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if(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[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]!=</w:t>
      </w:r>
      <w:proofErr w:type="spellStart"/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[j]){</w:t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>
        <w:rPr>
          <w:rFonts w:ascii="Times New Roman" w:hAnsi="Times New Roman" w:cs="Times New Roman"/>
          <w:color w:val="C45911" w:themeColor="accent2" w:themeShade="BF"/>
        </w:rPr>
        <w:tab/>
      </w:r>
      <w:r w:rsidR="00EA66C7" w:rsidRPr="0078590F">
        <w:rPr>
          <w:rFonts w:ascii="Times New Roman" w:hAnsi="Times New Roman" w:cs="Times New Roman"/>
          <w:bCs/>
          <w:color w:val="C45911" w:themeColor="accent2" w:themeShade="BF"/>
        </w:rPr>
        <w:t>//</w:t>
      </w:r>
      <w:r w:rsidR="00EA66C7">
        <w:rPr>
          <w:rFonts w:ascii="Times New Roman" w:hAnsi="Times New Roman" w:cs="Times New Roman"/>
          <w:bCs/>
          <w:color w:val="C45911" w:themeColor="accent2" w:themeShade="BF"/>
        </w:rPr>
        <w:t>space</w:t>
      </w:r>
      <w:r w:rsidR="00EA66C7"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 complexity = O(</w:t>
      </w:r>
      <w:r w:rsidR="00EA66C7">
        <w:rPr>
          <w:rFonts w:ascii="Times New Roman" w:hAnsi="Times New Roman" w:cs="Times New Roman"/>
          <w:bCs/>
          <w:color w:val="C45911" w:themeColor="accent2" w:themeShade="BF"/>
        </w:rPr>
        <w:t>1</w:t>
      </w:r>
      <w:r w:rsidR="00EA66C7" w:rsidRPr="0078590F">
        <w:rPr>
          <w:rFonts w:ascii="Times New Roman" w:hAnsi="Times New Roman" w:cs="Times New Roman"/>
          <w:bCs/>
          <w:color w:val="C45911" w:themeColor="accent2" w:themeShade="BF"/>
        </w:rPr>
        <w:t>)</w:t>
      </w:r>
    </w:p>
    <w:p w14:paraId="52888654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++;</w:t>
      </w:r>
    </w:p>
    <w:p w14:paraId="5A961F8D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[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]=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[j];</w:t>
      </w:r>
    </w:p>
    <w:p w14:paraId="4C4558A9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B672F94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6098EE9F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return i+1;</w:t>
      </w:r>
    </w:p>
    <w:p w14:paraId="660729E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3BDF11C1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77B8F19A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0D198EA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2882006C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[]){</w:t>
      </w:r>
    </w:p>
    <w:p w14:paraId="1E56F6B8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0943AF43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int arr1 [] = {1, 1, 2};</w:t>
      </w:r>
    </w:p>
    <w:p w14:paraId="04A75C9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int arr2 [] = {0, 0, 1, 1, 2, 2, 3, 3};</w:t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23977F4C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05FB3ECF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lengthOfDeupliacte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arr1));</w:t>
      </w:r>
    </w:p>
    <w:p w14:paraId="12A5478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69B57542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lengthOfDeupliacte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arr2));</w:t>
      </w:r>
    </w:p>
    <w:p w14:paraId="71604ACD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62294E9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6B86326" w14:textId="47B75AA1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>}</w:t>
      </w:r>
    </w:p>
    <w:p w14:paraId="44E11D26" w14:textId="77777777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A11C21C" w14:textId="77777777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674BDD4" w14:textId="4D7991D4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noProof/>
          <w:color w:val="C45911" w:themeColor="accent2" w:themeShade="BF"/>
        </w:rPr>
        <w:drawing>
          <wp:inline distT="0" distB="0" distL="0" distR="0" wp14:anchorId="4BDC5F7C" wp14:editId="6B2FC42A">
            <wp:extent cx="5943600" cy="1226820"/>
            <wp:effectExtent l="0" t="0" r="0" b="0"/>
            <wp:docPr id="11109976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99766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FAC1" w14:textId="77777777" w:rsidR="00407716" w:rsidRDefault="00407716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7B5AF4A" w14:textId="77777777" w:rsidR="00407716" w:rsidRDefault="00407716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75FC0919" w14:textId="77777777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56CD7056" w14:textId="77777777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73D8AF21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F64B351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3. Remove White Spaces from String</w:t>
      </w:r>
    </w:p>
    <w:p w14:paraId="65400217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move all white spaces from a given string.</w:t>
      </w:r>
    </w:p>
    <w:p w14:paraId="639D1A2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1D001B7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28295B0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94"/>
        <w:gridCol w:w="283"/>
        <w:gridCol w:w="284"/>
        <w:gridCol w:w="5215"/>
      </w:tblGrid>
      <w:tr w:rsidR="00FE6646" w14:paraId="61ADB32F" w14:textId="77777777" w:rsidTr="00FE6646">
        <w:tc>
          <w:tcPr>
            <w:tcW w:w="3794" w:type="dxa"/>
          </w:tcPr>
          <w:p w14:paraId="4E9C0ABE" w14:textId="77777777" w:rsidR="00FE6646" w:rsidRPr="00D81829" w:rsidRDefault="00FE6646" w:rsidP="00FE664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Input: "Hello World"</w:t>
            </w:r>
          </w:p>
          <w:p w14:paraId="5354F65C" w14:textId="77777777" w:rsidR="00FE6646" w:rsidRPr="00D81829" w:rsidRDefault="00FE6646" w:rsidP="00FE664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Output: "HelloWorld"</w:t>
            </w:r>
          </w:p>
          <w:p w14:paraId="7D7C115E" w14:textId="77777777" w:rsidR="00FE6646" w:rsidRDefault="00FE6646" w:rsidP="00FE664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 xml:space="preserve">Input: </w:t>
            </w:r>
            <w:proofErr w:type="gramStart"/>
            <w:r w:rsidRPr="00D81829">
              <w:rPr>
                <w:rFonts w:ascii="Times New Roman" w:hAnsi="Times New Roman" w:cs="Times New Roman"/>
                <w:b/>
              </w:rPr>
              <w:t>"  Java</w:t>
            </w:r>
            <w:proofErr w:type="gramEnd"/>
            <w:r w:rsidRPr="00D81829">
              <w:rPr>
                <w:rFonts w:ascii="Times New Roman" w:hAnsi="Times New Roman" w:cs="Times New Roman"/>
                <w:b/>
              </w:rPr>
              <w:t xml:space="preserve">   Programming  "</w:t>
            </w:r>
          </w:p>
          <w:p w14:paraId="1BB33D36" w14:textId="77777777" w:rsidR="00FE6646" w:rsidRPr="00D81829" w:rsidRDefault="00FE6646" w:rsidP="00FE6646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Output: "</w:t>
            </w:r>
            <w:proofErr w:type="spellStart"/>
            <w:r w:rsidRPr="00D81829">
              <w:rPr>
                <w:rFonts w:ascii="Times New Roman" w:hAnsi="Times New Roman" w:cs="Times New Roman"/>
                <w:b/>
              </w:rPr>
              <w:t>JavaProgramming</w:t>
            </w:r>
            <w:proofErr w:type="spellEnd"/>
            <w:r w:rsidRPr="00D81829">
              <w:rPr>
                <w:rFonts w:ascii="Times New Roman" w:hAnsi="Times New Roman" w:cs="Times New Roman"/>
                <w:b/>
              </w:rPr>
              <w:t>"</w:t>
            </w:r>
          </w:p>
          <w:p w14:paraId="29E7651F" w14:textId="77777777" w:rsidR="00FE6646" w:rsidRDefault="00FE6646" w:rsidP="00356483">
            <w:pPr>
              <w:pStyle w:val="NoSpacing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83" w:type="dxa"/>
          </w:tcPr>
          <w:p w14:paraId="2D1F2CCE" w14:textId="77777777" w:rsidR="00FE6646" w:rsidRDefault="00FE6646" w:rsidP="00356483">
            <w:pPr>
              <w:pStyle w:val="NoSpacing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84" w:type="dxa"/>
          </w:tcPr>
          <w:p w14:paraId="2006ACCF" w14:textId="77777777" w:rsidR="00FE6646" w:rsidRDefault="00FE6646" w:rsidP="00356483">
            <w:pPr>
              <w:pStyle w:val="NoSpacing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5215" w:type="dxa"/>
          </w:tcPr>
          <w:p w14:paraId="0F893E22" w14:textId="5DD6D1F8" w:rsidR="00FE6646" w:rsidRPr="007D018B" w:rsidRDefault="00FE6646" w:rsidP="00356483">
            <w:pPr>
              <w:pStyle w:val="NoSpacing"/>
              <w:rPr>
                <w:rFonts w:ascii="Times New Roman" w:hAnsi="Times New Roman" w:cs="Times New Roman"/>
                <w:bCs/>
                <w:color w:val="00B050"/>
              </w:rPr>
            </w:pPr>
            <w:r w:rsidRPr="007D018B">
              <w:rPr>
                <w:rFonts w:ascii="Times New Roman" w:hAnsi="Times New Roman" w:cs="Times New Roman"/>
                <w:bCs/>
                <w:color w:val="00B050"/>
              </w:rPr>
              <w:t>Steps –</w:t>
            </w:r>
          </w:p>
          <w:p w14:paraId="0FD92CB8" w14:textId="77777777" w:rsidR="00FE6646" w:rsidRPr="007D018B" w:rsidRDefault="00FE6646" w:rsidP="00FE6646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bCs/>
                <w:color w:val="00B050"/>
              </w:rPr>
            </w:pPr>
            <w:r w:rsidRPr="007D018B">
              <w:rPr>
                <w:rFonts w:ascii="Times New Roman" w:hAnsi="Times New Roman" w:cs="Times New Roman"/>
                <w:bCs/>
                <w:color w:val="00B050"/>
              </w:rPr>
              <w:t xml:space="preserve">Input String </w:t>
            </w:r>
          </w:p>
          <w:p w14:paraId="7D803E24" w14:textId="77777777" w:rsidR="00FE6646" w:rsidRPr="007D018B" w:rsidRDefault="00FE6646" w:rsidP="00FE6646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bCs/>
                <w:color w:val="00B050"/>
              </w:rPr>
            </w:pPr>
            <w:r w:rsidRPr="007D018B">
              <w:rPr>
                <w:rFonts w:ascii="Times New Roman" w:hAnsi="Times New Roman" w:cs="Times New Roman"/>
                <w:bCs/>
                <w:color w:val="00B050"/>
              </w:rPr>
              <w:t xml:space="preserve">Use String class method </w:t>
            </w:r>
            <w:proofErr w:type="spellStart"/>
            <w:proofErr w:type="gramStart"/>
            <w:r w:rsidRPr="007D018B">
              <w:rPr>
                <w:rFonts w:ascii="Times New Roman" w:hAnsi="Times New Roman" w:cs="Times New Roman"/>
                <w:bCs/>
                <w:color w:val="00B050"/>
              </w:rPr>
              <w:t>replaceAll</w:t>
            </w:r>
            <w:proofErr w:type="spellEnd"/>
            <w:r w:rsidRPr="007D018B">
              <w:rPr>
                <w:rFonts w:ascii="Times New Roman" w:hAnsi="Times New Roman" w:cs="Times New Roman"/>
                <w:bCs/>
                <w:color w:val="00B050"/>
              </w:rPr>
              <w:t>(</w:t>
            </w:r>
            <w:proofErr w:type="gramEnd"/>
            <w:r w:rsidRPr="007D018B">
              <w:rPr>
                <w:rFonts w:ascii="Times New Roman" w:hAnsi="Times New Roman" w:cs="Times New Roman"/>
                <w:bCs/>
                <w:color w:val="00B050"/>
              </w:rPr>
              <w:t>“\\s” ,””)</w:t>
            </w:r>
          </w:p>
          <w:p w14:paraId="3B205019" w14:textId="6E5F542E" w:rsidR="00FE6646" w:rsidRDefault="00FE6646" w:rsidP="00FE6646">
            <w:pPr>
              <w:pStyle w:val="NoSpacing"/>
              <w:numPr>
                <w:ilvl w:val="0"/>
                <w:numId w:val="3"/>
              </w:numPr>
              <w:rPr>
                <w:rFonts w:ascii="Times New Roman" w:hAnsi="Times New Roman" w:cs="Times New Roman"/>
                <w:bCs/>
              </w:rPr>
            </w:pPr>
            <w:r w:rsidRPr="007D018B">
              <w:rPr>
                <w:rFonts w:ascii="Times New Roman" w:hAnsi="Times New Roman" w:cs="Times New Roman"/>
                <w:bCs/>
                <w:color w:val="00B050"/>
              </w:rPr>
              <w:t>Print output</w:t>
            </w:r>
          </w:p>
        </w:tc>
      </w:tr>
    </w:tbl>
    <w:p w14:paraId="1404CB0E" w14:textId="1002D692" w:rsidR="00B40C63" w:rsidRDefault="00496791" w:rsidP="00356483">
      <w:pPr>
        <w:pStyle w:val="NoSpacing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10F2ADDD" wp14:editId="51FD7A2F">
            <wp:extent cx="5943600" cy="4617720"/>
            <wp:effectExtent l="0" t="0" r="0" b="0"/>
            <wp:docPr id="296541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81F41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5D939066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59C566BC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>class Q3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RemoveSpaces{</w:t>
      </w:r>
      <w:proofErr w:type="gramEnd"/>
    </w:p>
    <w:p w14:paraId="05032A9E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6586AD96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713EF51C" w14:textId="701062EE" w:rsidR="005103AA" w:rsidRPr="007F18AE" w:rsidRDefault="005103AA" w:rsidP="00356483">
      <w:pPr>
        <w:pStyle w:val="NoSpacing"/>
        <w:rPr>
          <w:rFonts w:ascii="Times New Roman" w:hAnsi="Times New Roman" w:cs="Times New Roman"/>
          <w:bCs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static String </w:t>
      </w:r>
      <w:proofErr w:type="spellStart"/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removeSpace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</w:t>
      </w:r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>String str){</w:t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174E36F9" w14:textId="3C1DCD9F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str = </w:t>
      </w:r>
      <w:proofErr w:type="spellStart"/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str.replaceAll</w:t>
      </w:r>
      <w:proofErr w:type="spellEnd"/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>("\\s","");</w:t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>
        <w:rPr>
          <w:rFonts w:ascii="Times New Roman" w:hAnsi="Times New Roman" w:cs="Times New Roman"/>
          <w:color w:val="C45911" w:themeColor="accent2" w:themeShade="BF"/>
        </w:rPr>
        <w:tab/>
      </w:r>
      <w:r w:rsidR="007F18AE" w:rsidRPr="0078590F">
        <w:rPr>
          <w:rFonts w:ascii="Times New Roman" w:hAnsi="Times New Roman" w:cs="Times New Roman"/>
          <w:bCs/>
          <w:color w:val="C45911" w:themeColor="accent2" w:themeShade="BF"/>
        </w:rPr>
        <w:t>//</w:t>
      </w:r>
      <w:r w:rsidR="007F18AE">
        <w:rPr>
          <w:rFonts w:ascii="Times New Roman" w:hAnsi="Times New Roman" w:cs="Times New Roman"/>
          <w:bCs/>
          <w:color w:val="C45911" w:themeColor="accent2" w:themeShade="BF"/>
        </w:rPr>
        <w:t>space</w:t>
      </w:r>
      <w:r w:rsidR="007F18AE"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 complexity = O(n)</w:t>
      </w:r>
    </w:p>
    <w:p w14:paraId="2E9FB56A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return str;</w:t>
      </w:r>
    </w:p>
    <w:p w14:paraId="3FFF7DDF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478CB019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7B4C91FC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38967C2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 [] ){</w:t>
      </w:r>
    </w:p>
    <w:p w14:paraId="095E570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033D109E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>String str1 = "Hello World";</w:t>
      </w:r>
    </w:p>
    <w:p w14:paraId="58B340E8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  <w:t xml:space="preserve">String str2 = </w:t>
      </w:r>
      <w:proofErr w:type="gramStart"/>
      <w:r w:rsidRPr="005103AA">
        <w:rPr>
          <w:rFonts w:ascii="Times New Roman" w:hAnsi="Times New Roman" w:cs="Times New Roman"/>
          <w:color w:val="C45911" w:themeColor="accent2" w:themeShade="BF"/>
        </w:rPr>
        <w:t>"  Java</w:t>
      </w:r>
      <w:proofErr w:type="gramEnd"/>
      <w:r w:rsidRPr="005103AA">
        <w:rPr>
          <w:rFonts w:ascii="Times New Roman" w:hAnsi="Times New Roman" w:cs="Times New Roman"/>
          <w:color w:val="C45911" w:themeColor="accent2" w:themeShade="BF"/>
        </w:rPr>
        <w:t xml:space="preserve">   Programming  ";</w:t>
      </w:r>
    </w:p>
    <w:p w14:paraId="6FCDF75F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4B97E85A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removeSpace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str1));</w:t>
      </w:r>
    </w:p>
    <w:p w14:paraId="1DB9B3D1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78341AB6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5103AA">
        <w:rPr>
          <w:rFonts w:ascii="Times New Roman" w:hAnsi="Times New Roman" w:cs="Times New Roman"/>
          <w:color w:val="C45911" w:themeColor="accent2" w:themeShade="BF"/>
        </w:rPr>
        <w:t>removeSpace</w:t>
      </w:r>
      <w:proofErr w:type="spellEnd"/>
      <w:r w:rsidRPr="005103AA">
        <w:rPr>
          <w:rFonts w:ascii="Times New Roman" w:hAnsi="Times New Roman" w:cs="Times New Roman"/>
          <w:color w:val="C45911" w:themeColor="accent2" w:themeShade="BF"/>
        </w:rPr>
        <w:t>(str2));</w:t>
      </w:r>
    </w:p>
    <w:p w14:paraId="01F1A465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</w:r>
      <w:r w:rsidRPr="005103AA">
        <w:rPr>
          <w:rFonts w:ascii="Times New Roman" w:hAnsi="Times New Roman" w:cs="Times New Roman"/>
          <w:color w:val="C45911" w:themeColor="accent2" w:themeShade="BF"/>
        </w:rPr>
        <w:tab/>
      </w:r>
    </w:p>
    <w:p w14:paraId="2E3C55F0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5BB9A836" w14:textId="77777777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5CBC950" w14:textId="7C771028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color w:val="C45911" w:themeColor="accent2" w:themeShade="BF"/>
        </w:rPr>
        <w:t>}</w:t>
      </w:r>
    </w:p>
    <w:p w14:paraId="0B660B0C" w14:textId="77777777" w:rsid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5745ED0" w14:textId="127ED228" w:rsidR="005103AA" w:rsidRPr="005103AA" w:rsidRDefault="005103AA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5103AA">
        <w:rPr>
          <w:rFonts w:ascii="Times New Roman" w:hAnsi="Times New Roman" w:cs="Times New Roman"/>
          <w:noProof/>
          <w:color w:val="C45911" w:themeColor="accent2" w:themeShade="BF"/>
        </w:rPr>
        <w:drawing>
          <wp:inline distT="0" distB="0" distL="0" distR="0" wp14:anchorId="2650F51E" wp14:editId="4D497462">
            <wp:extent cx="5943600" cy="1075690"/>
            <wp:effectExtent l="0" t="0" r="0" b="0"/>
            <wp:docPr id="1934353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35313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C1FAF" w14:textId="77777777" w:rsidR="005103AA" w:rsidRDefault="005103AA" w:rsidP="00356483">
      <w:pPr>
        <w:pStyle w:val="NoSpacing"/>
        <w:rPr>
          <w:rFonts w:ascii="Times New Roman" w:hAnsi="Times New Roman" w:cs="Times New Roman"/>
          <w:bCs/>
        </w:rPr>
      </w:pPr>
    </w:p>
    <w:p w14:paraId="439C3CC9" w14:textId="77777777" w:rsidR="005103AA" w:rsidRDefault="005103AA" w:rsidP="0049679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Cs/>
        </w:rPr>
      </w:pPr>
    </w:p>
    <w:p w14:paraId="1994CD72" w14:textId="77777777" w:rsidR="00D81829" w:rsidRPr="005103AA" w:rsidRDefault="00D81829" w:rsidP="00356483">
      <w:pPr>
        <w:pStyle w:val="NoSpacing"/>
        <w:rPr>
          <w:rFonts w:ascii="Times New Roman" w:hAnsi="Times New Roman" w:cs="Times New Roman"/>
          <w:bCs/>
        </w:rPr>
      </w:pPr>
    </w:p>
    <w:p w14:paraId="16EEA03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4. Reverse a String</w:t>
      </w:r>
    </w:p>
    <w:p w14:paraId="5B86414A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verse a given string.</w:t>
      </w:r>
    </w:p>
    <w:p w14:paraId="48839AC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36"/>
        <w:gridCol w:w="283"/>
        <w:gridCol w:w="284"/>
        <w:gridCol w:w="5073"/>
      </w:tblGrid>
      <w:tr w:rsidR="007D018B" w14:paraId="23FC515D" w14:textId="77777777" w:rsidTr="007D018B">
        <w:tc>
          <w:tcPr>
            <w:tcW w:w="3936" w:type="dxa"/>
          </w:tcPr>
          <w:p w14:paraId="40AFC528" w14:textId="77777777" w:rsidR="007D018B" w:rsidRPr="00D81829" w:rsidRDefault="007D018B" w:rsidP="007D018B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Test Cases:</w:t>
            </w:r>
          </w:p>
          <w:p w14:paraId="322B767C" w14:textId="77777777" w:rsidR="007D018B" w:rsidRPr="00D81829" w:rsidRDefault="007D018B" w:rsidP="007D018B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486D3C8D" w14:textId="77777777" w:rsidR="007D018B" w:rsidRPr="00D81829" w:rsidRDefault="007D018B" w:rsidP="007D018B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Input: "hello"</w:t>
            </w:r>
          </w:p>
          <w:p w14:paraId="21B8CE55" w14:textId="77777777" w:rsidR="007D018B" w:rsidRPr="00D81829" w:rsidRDefault="007D018B" w:rsidP="007D018B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Output: "</w:t>
            </w:r>
            <w:proofErr w:type="spellStart"/>
            <w:r w:rsidRPr="00D81829">
              <w:rPr>
                <w:rFonts w:ascii="Times New Roman" w:hAnsi="Times New Roman" w:cs="Times New Roman"/>
                <w:b/>
              </w:rPr>
              <w:t>olleh</w:t>
            </w:r>
            <w:proofErr w:type="spellEnd"/>
            <w:r w:rsidRPr="00D81829">
              <w:rPr>
                <w:rFonts w:ascii="Times New Roman" w:hAnsi="Times New Roman" w:cs="Times New Roman"/>
                <w:b/>
              </w:rPr>
              <w:t>"</w:t>
            </w:r>
          </w:p>
          <w:p w14:paraId="49D055F1" w14:textId="77777777" w:rsidR="007D018B" w:rsidRPr="00D81829" w:rsidRDefault="007D018B" w:rsidP="007D018B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Input: "Java"</w:t>
            </w:r>
          </w:p>
          <w:p w14:paraId="587DC7D4" w14:textId="77777777" w:rsidR="007D018B" w:rsidRDefault="007D018B" w:rsidP="007D018B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Output: "</w:t>
            </w:r>
            <w:proofErr w:type="spellStart"/>
            <w:r w:rsidRPr="00D81829">
              <w:rPr>
                <w:rFonts w:ascii="Times New Roman" w:hAnsi="Times New Roman" w:cs="Times New Roman"/>
                <w:b/>
              </w:rPr>
              <w:t>avaJ</w:t>
            </w:r>
            <w:proofErr w:type="spellEnd"/>
            <w:r w:rsidRPr="00D81829">
              <w:rPr>
                <w:rFonts w:ascii="Times New Roman" w:hAnsi="Times New Roman" w:cs="Times New Roman"/>
                <w:b/>
              </w:rPr>
              <w:t>"</w:t>
            </w:r>
          </w:p>
          <w:p w14:paraId="6C680294" w14:textId="77777777" w:rsidR="007D018B" w:rsidRDefault="007D018B" w:rsidP="007D018B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763E70AA" w14:textId="77777777" w:rsidR="007D018B" w:rsidRDefault="007D018B" w:rsidP="00356483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3" w:type="dxa"/>
          </w:tcPr>
          <w:p w14:paraId="54751607" w14:textId="77777777" w:rsidR="007D018B" w:rsidRDefault="007D018B" w:rsidP="00356483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84" w:type="dxa"/>
          </w:tcPr>
          <w:p w14:paraId="2ADAF684" w14:textId="77777777" w:rsidR="007D018B" w:rsidRDefault="007D018B" w:rsidP="00356483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073" w:type="dxa"/>
          </w:tcPr>
          <w:p w14:paraId="4C59879A" w14:textId="77777777" w:rsidR="007D018B" w:rsidRPr="00152D6D" w:rsidRDefault="007D018B" w:rsidP="00356483">
            <w:pPr>
              <w:pStyle w:val="NoSpacing"/>
              <w:rPr>
                <w:rFonts w:ascii="Times New Roman" w:hAnsi="Times New Roman" w:cs="Times New Roman"/>
                <w:b/>
                <w:color w:val="00B050"/>
              </w:rPr>
            </w:pPr>
            <w:r w:rsidRPr="00152D6D">
              <w:rPr>
                <w:rFonts w:ascii="Times New Roman" w:hAnsi="Times New Roman" w:cs="Times New Roman"/>
                <w:b/>
                <w:color w:val="00B050"/>
              </w:rPr>
              <w:t xml:space="preserve">Steps: </w:t>
            </w:r>
          </w:p>
          <w:p w14:paraId="41122F70" w14:textId="77777777" w:rsidR="007D018B" w:rsidRPr="00152D6D" w:rsidRDefault="007D018B" w:rsidP="007D018B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color w:val="00B050"/>
              </w:rPr>
            </w:pPr>
            <w:r w:rsidRPr="00152D6D">
              <w:rPr>
                <w:rFonts w:ascii="Times New Roman" w:hAnsi="Times New Roman" w:cs="Times New Roman"/>
                <w:b/>
                <w:color w:val="00B050"/>
              </w:rPr>
              <w:t>Input String</w:t>
            </w:r>
          </w:p>
          <w:p w14:paraId="7092A929" w14:textId="77777777" w:rsidR="007D018B" w:rsidRPr="00152D6D" w:rsidRDefault="007D018B" w:rsidP="007D018B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  <w:color w:val="00B050"/>
              </w:rPr>
            </w:pPr>
            <w:r w:rsidRPr="00152D6D">
              <w:rPr>
                <w:rFonts w:ascii="Times New Roman" w:hAnsi="Times New Roman" w:cs="Times New Roman"/>
                <w:b/>
                <w:color w:val="00B050"/>
              </w:rPr>
              <w:t xml:space="preserve">Use for loop </w:t>
            </w:r>
            <w:proofErr w:type="gramStart"/>
            <w:r w:rsidRPr="00152D6D">
              <w:rPr>
                <w:rFonts w:ascii="Times New Roman" w:hAnsi="Times New Roman" w:cs="Times New Roman"/>
                <w:b/>
                <w:color w:val="00B050"/>
              </w:rPr>
              <w:t>for(</w:t>
            </w:r>
            <w:proofErr w:type="gramEnd"/>
            <w:r w:rsidRPr="00152D6D">
              <w:rPr>
                <w:rFonts w:ascii="Times New Roman" w:hAnsi="Times New Roman" w:cs="Times New Roman"/>
                <w:b/>
                <w:color w:val="00B050"/>
              </w:rPr>
              <w:t xml:space="preserve">in </w:t>
            </w:r>
            <w:proofErr w:type="spellStart"/>
            <w:r w:rsidRPr="00152D6D">
              <w:rPr>
                <w:rFonts w:ascii="Times New Roman" w:hAnsi="Times New Roman" w:cs="Times New Roman"/>
                <w:b/>
                <w:color w:val="00B050"/>
              </w:rPr>
              <w:t>i</w:t>
            </w:r>
            <w:proofErr w:type="spellEnd"/>
            <w:r w:rsidRPr="00152D6D">
              <w:rPr>
                <w:rFonts w:ascii="Times New Roman" w:hAnsi="Times New Roman" w:cs="Times New Roman"/>
                <w:b/>
                <w:color w:val="00B050"/>
              </w:rPr>
              <w:t>=</w:t>
            </w:r>
            <w:proofErr w:type="spellStart"/>
            <w:r w:rsidRPr="00152D6D">
              <w:rPr>
                <w:rFonts w:ascii="Times New Roman" w:hAnsi="Times New Roman" w:cs="Times New Roman"/>
                <w:b/>
                <w:color w:val="00B050"/>
              </w:rPr>
              <w:t>str.length;i</w:t>
            </w:r>
            <w:proofErr w:type="spellEnd"/>
            <w:r w:rsidRPr="00152D6D">
              <w:rPr>
                <w:rFonts w:ascii="Times New Roman" w:hAnsi="Times New Roman" w:cs="Times New Roman"/>
                <w:b/>
                <w:color w:val="00B050"/>
              </w:rPr>
              <w:t>&gt;0;i++)</w:t>
            </w:r>
          </w:p>
          <w:p w14:paraId="2D2FF5FA" w14:textId="581B9FA3" w:rsidR="007D018B" w:rsidRDefault="007D018B" w:rsidP="007D018B">
            <w:pPr>
              <w:pStyle w:val="NoSpacing"/>
              <w:numPr>
                <w:ilvl w:val="0"/>
                <w:numId w:val="4"/>
              </w:numPr>
              <w:rPr>
                <w:rFonts w:ascii="Times New Roman" w:hAnsi="Times New Roman" w:cs="Times New Roman"/>
                <w:b/>
              </w:rPr>
            </w:pPr>
            <w:r w:rsidRPr="00152D6D">
              <w:rPr>
                <w:rFonts w:ascii="Times New Roman" w:hAnsi="Times New Roman" w:cs="Times New Roman"/>
                <w:b/>
                <w:color w:val="00B050"/>
              </w:rPr>
              <w:t xml:space="preserve">Print </w:t>
            </w:r>
            <w:proofErr w:type="spellStart"/>
            <w:r w:rsidR="00152D6D" w:rsidRPr="00152D6D">
              <w:rPr>
                <w:rFonts w:ascii="Times New Roman" w:hAnsi="Times New Roman" w:cs="Times New Roman"/>
                <w:color w:val="00B050"/>
              </w:rPr>
              <w:t>charAt</w:t>
            </w:r>
            <w:proofErr w:type="spellEnd"/>
            <w:r w:rsidR="00152D6D" w:rsidRPr="00152D6D">
              <w:rPr>
                <w:rFonts w:ascii="Times New Roman" w:hAnsi="Times New Roman" w:cs="Times New Roman"/>
                <w:color w:val="00B050"/>
              </w:rPr>
              <w:t>(</w:t>
            </w:r>
            <w:proofErr w:type="spellStart"/>
            <w:r w:rsidR="00152D6D" w:rsidRPr="00152D6D">
              <w:rPr>
                <w:rFonts w:ascii="Times New Roman" w:hAnsi="Times New Roman" w:cs="Times New Roman"/>
                <w:color w:val="00B050"/>
              </w:rPr>
              <w:t>i</w:t>
            </w:r>
            <w:proofErr w:type="spellEnd"/>
            <w:r w:rsidR="00152D6D" w:rsidRPr="00152D6D">
              <w:rPr>
                <w:rFonts w:ascii="Times New Roman" w:hAnsi="Times New Roman" w:cs="Times New Roman"/>
                <w:color w:val="00B050"/>
              </w:rPr>
              <w:t>)</w:t>
            </w:r>
            <w:r w:rsidR="00152D6D" w:rsidRPr="00152D6D">
              <w:rPr>
                <w:rFonts w:ascii="Times New Roman" w:hAnsi="Times New Roman" w:cs="Times New Roman"/>
                <w:color w:val="00B050"/>
              </w:rPr>
              <w:t xml:space="preserve"> for </w:t>
            </w:r>
            <w:r w:rsidRPr="00152D6D">
              <w:rPr>
                <w:rFonts w:ascii="Times New Roman" w:hAnsi="Times New Roman" w:cs="Times New Roman"/>
                <w:b/>
                <w:color w:val="00B050"/>
              </w:rPr>
              <w:t>reverse string</w:t>
            </w:r>
          </w:p>
        </w:tc>
      </w:tr>
    </w:tbl>
    <w:p w14:paraId="383C5E4C" w14:textId="77777777" w:rsidR="00496791" w:rsidRDefault="00496791" w:rsidP="00356483">
      <w:pPr>
        <w:pStyle w:val="NoSpacing"/>
        <w:rPr>
          <w:rFonts w:ascii="Times New Roman" w:hAnsi="Times New Roman" w:cs="Times New Roman"/>
          <w:b/>
        </w:rPr>
      </w:pPr>
    </w:p>
    <w:p w14:paraId="62E09153" w14:textId="49654A29" w:rsidR="00496791" w:rsidRDefault="00496791" w:rsidP="00356483">
      <w:pPr>
        <w:pStyle w:val="NoSpacing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780C1A22" wp14:editId="41BDB826">
            <wp:extent cx="5943600" cy="4145280"/>
            <wp:effectExtent l="0" t="0" r="0" b="0"/>
            <wp:docPr id="4244373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BB885" w14:textId="77777777" w:rsidR="005045FF" w:rsidRPr="00D81829" w:rsidRDefault="005045FF" w:rsidP="00356483">
      <w:pPr>
        <w:pStyle w:val="NoSpacing"/>
        <w:rPr>
          <w:rFonts w:ascii="Times New Roman" w:hAnsi="Times New Roman" w:cs="Times New Roman"/>
          <w:b/>
        </w:rPr>
      </w:pPr>
    </w:p>
    <w:p w14:paraId="44C7DE95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2342DE02" w14:textId="6FEF2769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class Q4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ReverseString{</w:t>
      </w:r>
      <w:proofErr w:type="gramEnd"/>
    </w:p>
    <w:p w14:paraId="20DCD292" w14:textId="0FD97466" w:rsidR="00356483" w:rsidRPr="00356483" w:rsidRDefault="00356483" w:rsidP="00496791">
      <w:pPr>
        <w:pStyle w:val="NoSpacing"/>
        <w:ind w:firstLine="720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static void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reverse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String str){</w:t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5286EE19" w14:textId="5CE6F73D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=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tr.length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)-1;i&gt;=0;i--){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1D6924BA" w14:textId="7A6BFF8D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str.charAt</w:t>
      </w:r>
      <w:proofErr w:type="spellEnd"/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));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  <w:t>//</w:t>
      </w:r>
      <w:r w:rsidR="005045FF">
        <w:rPr>
          <w:rFonts w:ascii="Times New Roman" w:hAnsi="Times New Roman" w:cs="Times New Roman"/>
          <w:bCs/>
          <w:color w:val="C45911" w:themeColor="accent2" w:themeShade="BF"/>
        </w:rPr>
        <w:t>space</w:t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 complexity = O(</w:t>
      </w:r>
      <w:r w:rsidR="005045FF">
        <w:rPr>
          <w:rFonts w:ascii="Times New Roman" w:hAnsi="Times New Roman" w:cs="Times New Roman"/>
          <w:bCs/>
          <w:color w:val="C45911" w:themeColor="accent2" w:themeShade="BF"/>
        </w:rPr>
        <w:t>1</w:t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)</w:t>
      </w:r>
    </w:p>
    <w:p w14:paraId="65B2BFC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646F41BF" w14:textId="3CDEA3AE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B3A234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[]){</w:t>
      </w:r>
    </w:p>
    <w:p w14:paraId="2067AA3E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43FACB63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String str1 = "hello";</w:t>
      </w:r>
    </w:p>
    <w:p w14:paraId="07597E0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String str2 = "Java";</w:t>
      </w:r>
    </w:p>
    <w:p w14:paraId="0F442C42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45629A6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reverse(str1);</w:t>
      </w:r>
    </w:p>
    <w:p w14:paraId="72CAEEC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);</w:t>
      </w:r>
    </w:p>
    <w:p w14:paraId="6E376EC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reverse(str2);</w:t>
      </w:r>
    </w:p>
    <w:p w14:paraId="60165988" w14:textId="443A1703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46ADC4AC" w14:textId="5475A958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}</w:t>
      </w:r>
    </w:p>
    <w:p w14:paraId="3657F918" w14:textId="77777777" w:rsidR="00356483" w:rsidRDefault="00356483" w:rsidP="00356483">
      <w:pPr>
        <w:pStyle w:val="NoSpacing"/>
        <w:rPr>
          <w:rFonts w:ascii="Times New Roman" w:hAnsi="Times New Roman" w:cs="Times New Roman"/>
          <w:bCs/>
        </w:rPr>
      </w:pPr>
    </w:p>
    <w:p w14:paraId="45E68B02" w14:textId="77777777" w:rsidR="00356483" w:rsidRDefault="00356483" w:rsidP="00356483">
      <w:pPr>
        <w:pStyle w:val="NoSpacing"/>
        <w:rPr>
          <w:rFonts w:ascii="Times New Roman" w:hAnsi="Times New Roman" w:cs="Times New Roman"/>
          <w:bCs/>
        </w:rPr>
      </w:pPr>
    </w:p>
    <w:p w14:paraId="2FF888C9" w14:textId="587BB854" w:rsidR="00356483" w:rsidRDefault="00356483" w:rsidP="00356483">
      <w:pPr>
        <w:pStyle w:val="NoSpacing"/>
        <w:rPr>
          <w:rFonts w:ascii="Times New Roman" w:hAnsi="Times New Roman" w:cs="Times New Roman"/>
          <w:bCs/>
        </w:rPr>
      </w:pPr>
      <w:r w:rsidRPr="00356483">
        <w:rPr>
          <w:rFonts w:ascii="Times New Roman" w:hAnsi="Times New Roman" w:cs="Times New Roman"/>
          <w:bCs/>
          <w:noProof/>
        </w:rPr>
        <w:drawing>
          <wp:inline distT="0" distB="0" distL="0" distR="0" wp14:anchorId="1D5B5385" wp14:editId="005FB651">
            <wp:extent cx="5943600" cy="986790"/>
            <wp:effectExtent l="0" t="0" r="0" b="0"/>
            <wp:docPr id="7411938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19383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BAAEE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3DEBB1ED" w14:textId="77777777" w:rsidR="00496791" w:rsidRDefault="00496791" w:rsidP="0049679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Cs/>
        </w:rPr>
      </w:pPr>
    </w:p>
    <w:p w14:paraId="6B63264F" w14:textId="77777777" w:rsidR="00356483" w:rsidRDefault="00356483" w:rsidP="00356483">
      <w:pPr>
        <w:pStyle w:val="NoSpacing"/>
        <w:rPr>
          <w:rFonts w:ascii="Times New Roman" w:hAnsi="Times New Roman" w:cs="Times New Roman"/>
          <w:bCs/>
        </w:rPr>
      </w:pPr>
    </w:p>
    <w:p w14:paraId="0C367181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5. Reverse Array in Place</w:t>
      </w:r>
    </w:p>
    <w:p w14:paraId="1FAD1B0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verse an array in place.</w:t>
      </w:r>
    </w:p>
    <w:p w14:paraId="4EF2F27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52976DB5" w14:textId="35AA817F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1658ABC6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1, 2, 3, 4]</w:t>
      </w:r>
    </w:p>
    <w:p w14:paraId="62C2776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[4, 3, 2, 1]</w:t>
      </w:r>
    </w:p>
    <w:p w14:paraId="596CD97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7, 8, 9]</w:t>
      </w:r>
    </w:p>
    <w:p w14:paraId="7288E2AA" w14:textId="6D051786" w:rsidR="00496791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[9, 8, 7]</w:t>
      </w:r>
    </w:p>
    <w:p w14:paraId="109B278E" w14:textId="77777777" w:rsidR="00152D6D" w:rsidRDefault="00152D6D" w:rsidP="00356483">
      <w:pPr>
        <w:pStyle w:val="NoSpacing"/>
        <w:rPr>
          <w:rFonts w:ascii="Times New Roman" w:hAnsi="Times New Roman" w:cs="Times New Roman"/>
          <w:b/>
        </w:rPr>
      </w:pPr>
    </w:p>
    <w:p w14:paraId="33C9BD02" w14:textId="7307FBCC" w:rsidR="00152D6D" w:rsidRPr="00152D6D" w:rsidRDefault="00152D6D" w:rsidP="00356483">
      <w:pPr>
        <w:pStyle w:val="NoSpacing"/>
        <w:rPr>
          <w:rFonts w:ascii="Times New Roman" w:hAnsi="Times New Roman" w:cs="Times New Roman"/>
          <w:b/>
          <w:color w:val="00B050"/>
        </w:rPr>
      </w:pPr>
      <w:proofErr w:type="gramStart"/>
      <w:r w:rsidRPr="00152D6D">
        <w:rPr>
          <w:rFonts w:ascii="Times New Roman" w:hAnsi="Times New Roman" w:cs="Times New Roman"/>
          <w:b/>
          <w:color w:val="00B050"/>
        </w:rPr>
        <w:t>Steps :</w:t>
      </w:r>
      <w:proofErr w:type="gramEnd"/>
    </w:p>
    <w:p w14:paraId="13AED54E" w14:textId="28B937F1" w:rsidR="00152D6D" w:rsidRPr="00152D6D" w:rsidRDefault="00152D6D" w:rsidP="00152D6D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color w:val="00B050"/>
        </w:rPr>
      </w:pPr>
      <w:r w:rsidRPr="00152D6D">
        <w:rPr>
          <w:rFonts w:ascii="Times New Roman" w:hAnsi="Times New Roman" w:cs="Times New Roman"/>
          <w:b/>
          <w:color w:val="00B050"/>
        </w:rPr>
        <w:t xml:space="preserve">Input array </w:t>
      </w:r>
    </w:p>
    <w:p w14:paraId="00269D0C" w14:textId="0E537739" w:rsidR="00152D6D" w:rsidRPr="00152D6D" w:rsidRDefault="00152D6D" w:rsidP="00152D6D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color w:val="00B050"/>
        </w:rPr>
      </w:pPr>
      <w:r w:rsidRPr="00152D6D">
        <w:rPr>
          <w:rFonts w:ascii="Times New Roman" w:hAnsi="Times New Roman" w:cs="Times New Roman"/>
          <w:b/>
          <w:color w:val="00B050"/>
        </w:rPr>
        <w:t xml:space="preserve">Use for loop for reversing the array </w:t>
      </w:r>
    </w:p>
    <w:p w14:paraId="427979B1" w14:textId="17499D37" w:rsidR="00152D6D" w:rsidRPr="00152D6D" w:rsidRDefault="00152D6D" w:rsidP="00152D6D">
      <w:pPr>
        <w:pStyle w:val="NoSpacing"/>
        <w:numPr>
          <w:ilvl w:val="0"/>
          <w:numId w:val="5"/>
        </w:numPr>
        <w:rPr>
          <w:rFonts w:ascii="Times New Roman" w:hAnsi="Times New Roman" w:cs="Times New Roman"/>
          <w:b/>
          <w:color w:val="00B050"/>
        </w:rPr>
      </w:pPr>
      <w:r w:rsidRPr="00152D6D">
        <w:rPr>
          <w:rFonts w:ascii="Times New Roman" w:hAnsi="Times New Roman" w:cs="Times New Roman"/>
          <w:b/>
          <w:color w:val="00B050"/>
        </w:rPr>
        <w:t xml:space="preserve">Print </w:t>
      </w:r>
      <w:proofErr w:type="spellStart"/>
      <w:r w:rsidRPr="00152D6D">
        <w:rPr>
          <w:rFonts w:ascii="Times New Roman" w:hAnsi="Times New Roman" w:cs="Times New Roman"/>
          <w:b/>
          <w:color w:val="00B050"/>
        </w:rPr>
        <w:t>arr</w:t>
      </w:r>
      <w:proofErr w:type="spellEnd"/>
      <w:r w:rsidRPr="00152D6D">
        <w:rPr>
          <w:rFonts w:ascii="Times New Roman" w:hAnsi="Times New Roman" w:cs="Times New Roman"/>
          <w:b/>
          <w:color w:val="00B050"/>
        </w:rPr>
        <w:t>[</w:t>
      </w:r>
      <w:proofErr w:type="spellStart"/>
      <w:r w:rsidRPr="00152D6D">
        <w:rPr>
          <w:rFonts w:ascii="Times New Roman" w:hAnsi="Times New Roman" w:cs="Times New Roman"/>
          <w:b/>
          <w:color w:val="00B050"/>
        </w:rPr>
        <w:t>i</w:t>
      </w:r>
      <w:proofErr w:type="spellEnd"/>
      <w:r w:rsidRPr="00152D6D">
        <w:rPr>
          <w:rFonts w:ascii="Times New Roman" w:hAnsi="Times New Roman" w:cs="Times New Roman"/>
          <w:b/>
          <w:color w:val="00B050"/>
        </w:rPr>
        <w:t>]</w:t>
      </w:r>
    </w:p>
    <w:p w14:paraId="5679913F" w14:textId="77777777" w:rsidR="00152D6D" w:rsidRDefault="00152D6D" w:rsidP="00356483">
      <w:pPr>
        <w:pStyle w:val="NoSpacing"/>
        <w:rPr>
          <w:rFonts w:ascii="Times New Roman" w:hAnsi="Times New Roman" w:cs="Times New Roman"/>
          <w:b/>
        </w:rPr>
      </w:pPr>
    </w:p>
    <w:p w14:paraId="18836C4D" w14:textId="77777777" w:rsidR="00152D6D" w:rsidRDefault="00152D6D" w:rsidP="00356483">
      <w:pPr>
        <w:pStyle w:val="NoSpacing"/>
        <w:rPr>
          <w:rFonts w:ascii="Times New Roman" w:hAnsi="Times New Roman" w:cs="Times New Roman"/>
          <w:b/>
        </w:rPr>
      </w:pPr>
    </w:p>
    <w:p w14:paraId="441F4176" w14:textId="45044FEC" w:rsidR="00496791" w:rsidRDefault="00496791" w:rsidP="00356483">
      <w:pPr>
        <w:pStyle w:val="NoSpacing"/>
        <w:rPr>
          <w:noProof/>
        </w:rPr>
      </w:pPr>
      <w:r>
        <w:rPr>
          <w:noProof/>
        </w:rPr>
        <w:lastRenderedPageBreak/>
        <w:drawing>
          <wp:inline distT="0" distB="0" distL="0" distR="0" wp14:anchorId="517AF177" wp14:editId="0A6AE41C">
            <wp:extent cx="5943600" cy="2453640"/>
            <wp:effectExtent l="0" t="0" r="0" b="0"/>
            <wp:docPr id="21423107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54" b="16453"/>
                    <a:stretch/>
                  </pic:blipFill>
                  <pic:spPr bwMode="auto">
                    <a:xfrm>
                      <a:off x="0" y="0"/>
                      <a:ext cx="594360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FF66ED" w14:textId="6731E688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29BD68AE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70923FE7" w14:textId="77777777" w:rsidR="00496791" w:rsidRDefault="00496791" w:rsidP="00356483">
      <w:pPr>
        <w:pStyle w:val="NoSpacing"/>
        <w:rPr>
          <w:rFonts w:ascii="Times New Roman" w:hAnsi="Times New Roman" w:cs="Times New Roman"/>
          <w:bCs/>
        </w:rPr>
      </w:pPr>
    </w:p>
    <w:p w14:paraId="209D3B2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class Q5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ReverseArray{</w:t>
      </w:r>
      <w:proofErr w:type="gramEnd"/>
    </w:p>
    <w:p w14:paraId="4AF2038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417E4821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static void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reverse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[] ){</w:t>
      </w:r>
    </w:p>
    <w:p w14:paraId="24A1FE0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759ACC19" w14:textId="5664F2FE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= arr.length-1;i&gt;=0;i--){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4E94C375" w14:textId="535702E6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[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]+" ");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//</w:t>
      </w:r>
      <w:r w:rsidR="005045FF">
        <w:rPr>
          <w:rFonts w:ascii="Times New Roman" w:hAnsi="Times New Roman" w:cs="Times New Roman"/>
          <w:bCs/>
          <w:color w:val="C45911" w:themeColor="accent2" w:themeShade="BF"/>
        </w:rPr>
        <w:t>space</w:t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 complexity = </w:t>
      </w:r>
      <w:proofErr w:type="gramStart"/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O(</w:t>
      </w:r>
      <w:proofErr w:type="gramEnd"/>
      <w:r w:rsidR="005045FF">
        <w:rPr>
          <w:rFonts w:ascii="Times New Roman" w:hAnsi="Times New Roman" w:cs="Times New Roman"/>
          <w:bCs/>
          <w:color w:val="C45911" w:themeColor="accent2" w:themeShade="BF"/>
        </w:rPr>
        <w:t>1</w:t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)</w:t>
      </w:r>
    </w:p>
    <w:p w14:paraId="3C1B3A6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7B9BF4D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290C557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59367D3B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1A6F2E9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65ABE0E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[]){</w:t>
      </w:r>
    </w:p>
    <w:p w14:paraId="5239F43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145A55E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int arr1 [] = {1,2,3,4};</w:t>
      </w:r>
    </w:p>
    <w:p w14:paraId="689EE8D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int arr2 [] = {7,8,9};</w:t>
      </w:r>
    </w:p>
    <w:p w14:paraId="3357837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3F5AE2F1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reverse(arr1);</w:t>
      </w:r>
    </w:p>
    <w:p w14:paraId="1CC0FD5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);</w:t>
      </w:r>
    </w:p>
    <w:p w14:paraId="32C29DA9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reverse(arr2);</w:t>
      </w:r>
    </w:p>
    <w:p w14:paraId="6F272DB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4D10BC3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256981E2" w14:textId="16114673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}</w:t>
      </w:r>
    </w:p>
    <w:p w14:paraId="13B9D0C7" w14:textId="77777777" w:rsidR="00B40C63" w:rsidRDefault="00B40C63" w:rsidP="00356483">
      <w:pPr>
        <w:pStyle w:val="NoSpacing"/>
        <w:rPr>
          <w:rFonts w:ascii="Times New Roman" w:hAnsi="Times New Roman" w:cs="Times New Roman"/>
        </w:rPr>
      </w:pPr>
    </w:p>
    <w:p w14:paraId="3809D19E" w14:textId="77777777" w:rsidR="00356483" w:rsidRDefault="00356483" w:rsidP="00356483">
      <w:pPr>
        <w:pStyle w:val="NoSpacing"/>
        <w:rPr>
          <w:rFonts w:ascii="Times New Roman" w:hAnsi="Times New Roman" w:cs="Times New Roman"/>
        </w:rPr>
      </w:pPr>
    </w:p>
    <w:p w14:paraId="10A68280" w14:textId="4656ABAC" w:rsidR="00356483" w:rsidRDefault="00356483" w:rsidP="00356483">
      <w:pPr>
        <w:pStyle w:val="NoSpacing"/>
        <w:rPr>
          <w:rFonts w:ascii="Times New Roman" w:hAnsi="Times New Roman" w:cs="Times New Roman"/>
        </w:rPr>
      </w:pPr>
      <w:r w:rsidRPr="00356483">
        <w:rPr>
          <w:rFonts w:ascii="Times New Roman" w:hAnsi="Times New Roman" w:cs="Times New Roman"/>
          <w:noProof/>
        </w:rPr>
        <w:drawing>
          <wp:inline distT="0" distB="0" distL="0" distR="0" wp14:anchorId="0604C5FF" wp14:editId="376132B0">
            <wp:extent cx="5943600" cy="818515"/>
            <wp:effectExtent l="0" t="0" r="0" b="0"/>
            <wp:docPr id="1295568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56890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59BEA" w14:textId="77777777" w:rsidR="00717AAC" w:rsidRDefault="00717AAC" w:rsidP="00356483">
      <w:pPr>
        <w:pStyle w:val="NoSpacing"/>
        <w:rPr>
          <w:rFonts w:ascii="Times New Roman" w:hAnsi="Times New Roman" w:cs="Times New Roman"/>
        </w:rPr>
      </w:pPr>
    </w:p>
    <w:p w14:paraId="6BAB6CD0" w14:textId="77777777" w:rsidR="00717AAC" w:rsidRDefault="00717AAC" w:rsidP="00717AA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30F70B14" w14:textId="77777777" w:rsidR="00356483" w:rsidRDefault="00356483" w:rsidP="00356483">
      <w:pPr>
        <w:pStyle w:val="NoSpacing"/>
        <w:rPr>
          <w:rFonts w:ascii="Times New Roman" w:hAnsi="Times New Roman" w:cs="Times New Roman"/>
        </w:rPr>
      </w:pPr>
    </w:p>
    <w:p w14:paraId="52422AF3" w14:textId="77777777" w:rsidR="00356483" w:rsidRPr="00BF4196" w:rsidRDefault="00356483" w:rsidP="00356483">
      <w:pPr>
        <w:pStyle w:val="NoSpacing"/>
        <w:rPr>
          <w:rFonts w:ascii="Times New Roman" w:hAnsi="Times New Roman" w:cs="Times New Roman"/>
        </w:rPr>
      </w:pPr>
    </w:p>
    <w:p w14:paraId="5A8B1C4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6. Reverse Words in a String</w:t>
      </w:r>
    </w:p>
    <w:p w14:paraId="25C90CF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verse the words in a given sentence.</w:t>
      </w:r>
    </w:p>
    <w:p w14:paraId="2D04120A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1034D217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556C88A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3FC2853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Hello World"</w:t>
      </w:r>
    </w:p>
    <w:p w14:paraId="247E85E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"World Hello"</w:t>
      </w:r>
    </w:p>
    <w:p w14:paraId="24E485E1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Java Programming"</w:t>
      </w:r>
    </w:p>
    <w:p w14:paraId="6DF0C5BA" w14:textId="77777777" w:rsidR="00B40C63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"Programming Java"</w:t>
      </w:r>
    </w:p>
    <w:p w14:paraId="6F6467F2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1721E66E" w14:textId="77777777" w:rsidR="00152D6D" w:rsidRDefault="00152D6D" w:rsidP="00356483">
      <w:pPr>
        <w:pStyle w:val="NoSpacing"/>
        <w:rPr>
          <w:rFonts w:ascii="Times New Roman" w:hAnsi="Times New Roman" w:cs="Times New Roman"/>
          <w:b/>
        </w:rPr>
      </w:pPr>
    </w:p>
    <w:p w14:paraId="13CCC6FC" w14:textId="50A25577" w:rsidR="00152D6D" w:rsidRPr="007C30CC" w:rsidRDefault="00152D6D" w:rsidP="00356483">
      <w:pPr>
        <w:pStyle w:val="NoSpacing"/>
        <w:rPr>
          <w:rFonts w:ascii="Times New Roman" w:hAnsi="Times New Roman" w:cs="Times New Roman"/>
          <w:b/>
          <w:color w:val="00B050"/>
        </w:rPr>
      </w:pPr>
      <w:r w:rsidRPr="007C30CC">
        <w:rPr>
          <w:rFonts w:ascii="Times New Roman" w:hAnsi="Times New Roman" w:cs="Times New Roman"/>
          <w:b/>
          <w:color w:val="00B050"/>
        </w:rPr>
        <w:t xml:space="preserve">Steps: </w:t>
      </w:r>
    </w:p>
    <w:p w14:paraId="191C74EB" w14:textId="05A1571D" w:rsidR="00152D6D" w:rsidRPr="007C30CC" w:rsidRDefault="00152D6D" w:rsidP="00152D6D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color w:val="00B050"/>
        </w:rPr>
      </w:pPr>
      <w:r w:rsidRPr="007C30CC">
        <w:rPr>
          <w:rFonts w:ascii="Times New Roman" w:hAnsi="Times New Roman" w:cs="Times New Roman"/>
          <w:b/>
          <w:color w:val="00B050"/>
        </w:rPr>
        <w:t xml:space="preserve">Input string </w:t>
      </w:r>
    </w:p>
    <w:p w14:paraId="68D25C90" w14:textId="514977B2" w:rsidR="00152D6D" w:rsidRPr="007C30CC" w:rsidRDefault="00152D6D" w:rsidP="00152D6D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color w:val="00B050"/>
        </w:rPr>
      </w:pPr>
      <w:r w:rsidRPr="007C30CC">
        <w:rPr>
          <w:rFonts w:ascii="Times New Roman" w:hAnsi="Times New Roman" w:cs="Times New Roman"/>
          <w:b/>
          <w:color w:val="00B050"/>
        </w:rPr>
        <w:t xml:space="preserve">Split the string using </w:t>
      </w:r>
      <w:proofErr w:type="spellStart"/>
      <w:proofErr w:type="gramStart"/>
      <w:r w:rsidRPr="007C30CC">
        <w:rPr>
          <w:rFonts w:ascii="Times New Roman" w:hAnsi="Times New Roman" w:cs="Times New Roman"/>
          <w:b/>
          <w:color w:val="00B050"/>
        </w:rPr>
        <w:t>str.split</w:t>
      </w:r>
      <w:proofErr w:type="spellEnd"/>
      <w:proofErr w:type="gramEnd"/>
      <w:r w:rsidRPr="007C30CC">
        <w:rPr>
          <w:rFonts w:ascii="Times New Roman" w:hAnsi="Times New Roman" w:cs="Times New Roman"/>
          <w:b/>
          <w:color w:val="00B050"/>
        </w:rPr>
        <w:t>(“ ”)</w:t>
      </w:r>
    </w:p>
    <w:p w14:paraId="30143616" w14:textId="3112CFD4" w:rsidR="00152D6D" w:rsidRPr="007C30CC" w:rsidRDefault="00152D6D" w:rsidP="00152D6D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color w:val="00B050"/>
        </w:rPr>
      </w:pPr>
      <w:r w:rsidRPr="007C30CC">
        <w:rPr>
          <w:rFonts w:ascii="Times New Roman" w:hAnsi="Times New Roman" w:cs="Times New Roman"/>
          <w:b/>
          <w:color w:val="00B050"/>
        </w:rPr>
        <w:t>And store it in string array</w:t>
      </w:r>
    </w:p>
    <w:p w14:paraId="5F9052E3" w14:textId="77777777" w:rsidR="00152D6D" w:rsidRPr="007C30CC" w:rsidRDefault="00152D6D" w:rsidP="00152D6D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color w:val="00B050"/>
        </w:rPr>
      </w:pPr>
      <w:r w:rsidRPr="007C30CC">
        <w:rPr>
          <w:rFonts w:ascii="Times New Roman" w:hAnsi="Times New Roman" w:cs="Times New Roman"/>
          <w:b/>
          <w:color w:val="00B050"/>
        </w:rPr>
        <w:t xml:space="preserve">Take new empty string =&gt; String rev = </w:t>
      </w:r>
      <w:proofErr w:type="gramStart"/>
      <w:r w:rsidRPr="007C30CC">
        <w:rPr>
          <w:rFonts w:ascii="Times New Roman" w:hAnsi="Times New Roman" w:cs="Times New Roman"/>
          <w:b/>
          <w:color w:val="00B050"/>
        </w:rPr>
        <w:t>“ ”</w:t>
      </w:r>
      <w:proofErr w:type="gramEnd"/>
    </w:p>
    <w:p w14:paraId="77EE1690" w14:textId="77777777" w:rsidR="00152D6D" w:rsidRPr="007C30CC" w:rsidRDefault="00152D6D" w:rsidP="00152D6D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color w:val="00B050"/>
        </w:rPr>
      </w:pPr>
      <w:r w:rsidRPr="007C30CC">
        <w:rPr>
          <w:rFonts w:ascii="Times New Roman" w:hAnsi="Times New Roman" w:cs="Times New Roman"/>
          <w:b/>
          <w:color w:val="00B050"/>
        </w:rPr>
        <w:t>Use for loop to iterate over string array</w:t>
      </w:r>
    </w:p>
    <w:p w14:paraId="0088CAF7" w14:textId="77777777" w:rsidR="007F60A5" w:rsidRPr="007C30CC" w:rsidRDefault="00152D6D" w:rsidP="00152D6D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color w:val="00B050"/>
        </w:rPr>
      </w:pPr>
      <w:r w:rsidRPr="007C30CC">
        <w:rPr>
          <w:rFonts w:ascii="Times New Roman" w:hAnsi="Times New Roman" w:cs="Times New Roman"/>
          <w:b/>
          <w:color w:val="00B050"/>
        </w:rPr>
        <w:t>rev = str[</w:t>
      </w:r>
      <w:proofErr w:type="spellStart"/>
      <w:r w:rsidRPr="007C30CC">
        <w:rPr>
          <w:rFonts w:ascii="Times New Roman" w:hAnsi="Times New Roman" w:cs="Times New Roman"/>
          <w:b/>
          <w:color w:val="00B050"/>
        </w:rPr>
        <w:t>i</w:t>
      </w:r>
      <w:proofErr w:type="spellEnd"/>
      <w:r w:rsidRPr="007C30CC">
        <w:rPr>
          <w:rFonts w:ascii="Times New Roman" w:hAnsi="Times New Roman" w:cs="Times New Roman"/>
          <w:b/>
          <w:color w:val="00B050"/>
        </w:rPr>
        <w:t xml:space="preserve">] + </w:t>
      </w:r>
      <w:proofErr w:type="gramStart"/>
      <w:r w:rsidRPr="007C30CC">
        <w:rPr>
          <w:rFonts w:ascii="Times New Roman" w:hAnsi="Times New Roman" w:cs="Times New Roman"/>
          <w:b/>
          <w:color w:val="00B050"/>
        </w:rPr>
        <w:t>“ ”</w:t>
      </w:r>
      <w:proofErr w:type="gramEnd"/>
      <w:r w:rsidRPr="007C30CC">
        <w:rPr>
          <w:rFonts w:ascii="Times New Roman" w:hAnsi="Times New Roman" w:cs="Times New Roman"/>
          <w:b/>
          <w:color w:val="00B050"/>
        </w:rPr>
        <w:t>+[rev]</w:t>
      </w:r>
    </w:p>
    <w:p w14:paraId="72D3AE3B" w14:textId="08FE2AD1" w:rsidR="00152D6D" w:rsidRPr="007C30CC" w:rsidRDefault="007F60A5" w:rsidP="00152D6D">
      <w:pPr>
        <w:pStyle w:val="NoSpacing"/>
        <w:numPr>
          <w:ilvl w:val="0"/>
          <w:numId w:val="6"/>
        </w:numPr>
        <w:rPr>
          <w:rFonts w:ascii="Times New Roman" w:hAnsi="Times New Roman" w:cs="Times New Roman"/>
          <w:b/>
          <w:color w:val="00B050"/>
        </w:rPr>
      </w:pPr>
      <w:r w:rsidRPr="007C30CC">
        <w:rPr>
          <w:rFonts w:ascii="Times New Roman" w:hAnsi="Times New Roman" w:cs="Times New Roman"/>
          <w:b/>
          <w:color w:val="00B050"/>
        </w:rPr>
        <w:t>print rev</w:t>
      </w:r>
      <w:r w:rsidR="00152D6D" w:rsidRPr="007C30CC">
        <w:rPr>
          <w:rFonts w:ascii="Times New Roman" w:hAnsi="Times New Roman" w:cs="Times New Roman"/>
          <w:b/>
          <w:color w:val="00B050"/>
        </w:rPr>
        <w:t xml:space="preserve">  </w:t>
      </w:r>
    </w:p>
    <w:p w14:paraId="39A73264" w14:textId="2525EC14" w:rsidR="00717AAC" w:rsidRPr="00D81829" w:rsidRDefault="00717AAC" w:rsidP="00356483">
      <w:pPr>
        <w:pStyle w:val="NoSpacing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66437803" wp14:editId="5763A7B7">
            <wp:extent cx="5847080" cy="8229600"/>
            <wp:effectExtent l="0" t="0" r="0" b="0"/>
            <wp:docPr id="157336673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08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2F729" w14:textId="77777777" w:rsidR="000D5F2C" w:rsidRDefault="000D5F2C" w:rsidP="00356483">
      <w:pPr>
        <w:pStyle w:val="NoSpacing"/>
        <w:rPr>
          <w:rFonts w:ascii="Times New Roman" w:hAnsi="Times New Roman" w:cs="Times New Roman"/>
          <w:bCs/>
        </w:rPr>
      </w:pPr>
    </w:p>
    <w:p w14:paraId="5EBACAB4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>class Q6Reverse {</w:t>
      </w:r>
    </w:p>
    <w:p w14:paraId="3EFF40EB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616A55EE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 xml:space="preserve">static void </w:t>
      </w:r>
      <w:proofErr w:type="gramStart"/>
      <w:r w:rsidRPr="000D5F2C">
        <w:rPr>
          <w:rFonts w:ascii="Times New Roman" w:hAnsi="Times New Roman" w:cs="Times New Roman"/>
          <w:color w:val="C45911" w:themeColor="accent2" w:themeShade="BF"/>
        </w:rPr>
        <w:t>reverse(</w:t>
      </w:r>
      <w:proofErr w:type="gramEnd"/>
      <w:r w:rsidRPr="000D5F2C">
        <w:rPr>
          <w:rFonts w:ascii="Times New Roman" w:hAnsi="Times New Roman" w:cs="Times New Roman"/>
          <w:color w:val="C45911" w:themeColor="accent2" w:themeShade="BF"/>
        </w:rPr>
        <w:t>String str){</w:t>
      </w:r>
    </w:p>
    <w:p w14:paraId="476F6E24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 xml:space="preserve">  //Breaking the sentence into words</w:t>
      </w:r>
    </w:p>
    <w:p w14:paraId="18E13D63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 xml:space="preserve">String </w:t>
      </w:r>
      <w:proofErr w:type="gramStart"/>
      <w:r w:rsidRPr="000D5F2C">
        <w:rPr>
          <w:rFonts w:ascii="Times New Roman" w:hAnsi="Times New Roman" w:cs="Times New Roman"/>
          <w:color w:val="C45911" w:themeColor="accent2" w:themeShade="BF"/>
        </w:rPr>
        <w:t>s[</w:t>
      </w:r>
      <w:proofErr w:type="gramEnd"/>
      <w:r w:rsidRPr="000D5F2C">
        <w:rPr>
          <w:rFonts w:ascii="Times New Roman" w:hAnsi="Times New Roman" w:cs="Times New Roman"/>
          <w:color w:val="C45911" w:themeColor="accent2" w:themeShade="BF"/>
        </w:rPr>
        <w:t xml:space="preserve">] = 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str.split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(" ");</w:t>
      </w:r>
    </w:p>
    <w:p w14:paraId="13FCBE6F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62225607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>String rev = " ";</w:t>
      </w:r>
    </w:p>
    <w:p w14:paraId="5A4B431A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145A2041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0D5F2C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0D5F2C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=0;i&lt;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s.length;i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++){</w:t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>//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tc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 xml:space="preserve">=O(n) 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sc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=O(n)</w:t>
      </w:r>
    </w:p>
    <w:p w14:paraId="60940EFD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>rev = s[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]+" "+rev;</w:t>
      </w:r>
    </w:p>
    <w:p w14:paraId="2B0FF4A6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E295DFF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r w:rsidRPr="000D5F2C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(rev);</w:t>
      </w:r>
    </w:p>
    <w:p w14:paraId="3407C35F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28DEF525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0C6F59EC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26D95F2B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 xml:space="preserve">  public static void </w:t>
      </w:r>
      <w:proofErr w:type="gramStart"/>
      <w:r w:rsidRPr="000D5F2C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0D5F2C">
        <w:rPr>
          <w:rFonts w:ascii="Times New Roman" w:hAnsi="Times New Roman" w:cs="Times New Roman"/>
          <w:color w:val="C45911" w:themeColor="accent2" w:themeShade="BF"/>
        </w:rPr>
        <w:t xml:space="preserve">String[] </w:t>
      </w:r>
      <w:proofErr w:type="spellStart"/>
      <w:r w:rsidRPr="000D5F2C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0D5F2C">
        <w:rPr>
          <w:rFonts w:ascii="Times New Roman" w:hAnsi="Times New Roman" w:cs="Times New Roman"/>
          <w:color w:val="C45911" w:themeColor="accent2" w:themeShade="BF"/>
        </w:rPr>
        <w:t>) {</w:t>
      </w:r>
    </w:p>
    <w:p w14:paraId="7C24C371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 xml:space="preserve">    </w:t>
      </w:r>
    </w:p>
    <w:p w14:paraId="296AC98D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 xml:space="preserve">String str1 </w:t>
      </w:r>
      <w:proofErr w:type="gramStart"/>
      <w:r w:rsidRPr="000D5F2C">
        <w:rPr>
          <w:rFonts w:ascii="Times New Roman" w:hAnsi="Times New Roman" w:cs="Times New Roman"/>
          <w:color w:val="C45911" w:themeColor="accent2" w:themeShade="BF"/>
        </w:rPr>
        <w:t>=  "</w:t>
      </w:r>
      <w:proofErr w:type="gramEnd"/>
      <w:r w:rsidRPr="000D5F2C">
        <w:rPr>
          <w:rFonts w:ascii="Times New Roman" w:hAnsi="Times New Roman" w:cs="Times New Roman"/>
          <w:color w:val="C45911" w:themeColor="accent2" w:themeShade="BF"/>
        </w:rPr>
        <w:t>Hello World";</w:t>
      </w:r>
    </w:p>
    <w:p w14:paraId="00C2F7AD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>String str2 = "Java Programming";</w:t>
      </w:r>
    </w:p>
    <w:p w14:paraId="52A445F8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031D15B0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>reverse(str1);</w:t>
      </w:r>
    </w:p>
    <w:p w14:paraId="0DD5B0AC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  <w:t>reverse(str2);</w:t>
      </w:r>
    </w:p>
    <w:p w14:paraId="59E75EA6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1C26DE93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ab/>
      </w:r>
    </w:p>
    <w:p w14:paraId="1A355FD5" w14:textId="77777777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 xml:space="preserve">  }</w:t>
      </w:r>
    </w:p>
    <w:p w14:paraId="1B54FE09" w14:textId="0CAA2B39" w:rsidR="000D5F2C" w:rsidRPr="000D5F2C" w:rsidRDefault="000D5F2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0D5F2C">
        <w:rPr>
          <w:rFonts w:ascii="Times New Roman" w:hAnsi="Times New Roman" w:cs="Times New Roman"/>
          <w:color w:val="C45911" w:themeColor="accent2" w:themeShade="BF"/>
        </w:rPr>
        <w:t>}</w:t>
      </w:r>
    </w:p>
    <w:p w14:paraId="48DE6B3A" w14:textId="77777777" w:rsidR="00B40C63" w:rsidRDefault="00B40C63" w:rsidP="00356483">
      <w:pPr>
        <w:pStyle w:val="NoSpacing"/>
        <w:rPr>
          <w:rFonts w:ascii="Times New Roman" w:hAnsi="Times New Roman" w:cs="Times New Roman"/>
        </w:rPr>
      </w:pPr>
    </w:p>
    <w:p w14:paraId="31E691B3" w14:textId="2566A228" w:rsidR="000D5F2C" w:rsidRDefault="000D5F2C" w:rsidP="00356483">
      <w:pPr>
        <w:pStyle w:val="NoSpacing"/>
        <w:rPr>
          <w:rFonts w:ascii="Times New Roman" w:hAnsi="Times New Roman" w:cs="Times New Roman"/>
        </w:rPr>
      </w:pPr>
      <w:r w:rsidRPr="000D5F2C">
        <w:rPr>
          <w:rFonts w:ascii="Times New Roman" w:hAnsi="Times New Roman" w:cs="Times New Roman"/>
          <w:noProof/>
        </w:rPr>
        <w:drawing>
          <wp:inline distT="0" distB="0" distL="0" distR="0" wp14:anchorId="6D67997E" wp14:editId="5216AC88">
            <wp:extent cx="5943600" cy="1361440"/>
            <wp:effectExtent l="0" t="0" r="0" b="0"/>
            <wp:docPr id="1564043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0436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CACD" w14:textId="77777777" w:rsidR="00717AAC" w:rsidRDefault="00717AAC" w:rsidP="00356483">
      <w:pPr>
        <w:pStyle w:val="NoSpacing"/>
        <w:rPr>
          <w:rFonts w:ascii="Times New Roman" w:hAnsi="Times New Roman" w:cs="Times New Roman"/>
        </w:rPr>
      </w:pPr>
    </w:p>
    <w:p w14:paraId="61A6898D" w14:textId="77777777" w:rsidR="00717AAC" w:rsidRDefault="00717AAC" w:rsidP="00717AA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</w:rPr>
      </w:pPr>
    </w:p>
    <w:p w14:paraId="2BAA22A4" w14:textId="77777777" w:rsidR="0078590F" w:rsidRDefault="0078590F" w:rsidP="00356483">
      <w:pPr>
        <w:pStyle w:val="NoSpacing"/>
        <w:rPr>
          <w:rFonts w:ascii="Times New Roman" w:hAnsi="Times New Roman" w:cs="Times New Roman"/>
        </w:rPr>
      </w:pPr>
    </w:p>
    <w:p w14:paraId="44142DC3" w14:textId="77777777" w:rsidR="0078590F" w:rsidRPr="00BF4196" w:rsidRDefault="0078590F" w:rsidP="00356483">
      <w:pPr>
        <w:pStyle w:val="NoSpacing"/>
        <w:rPr>
          <w:rFonts w:ascii="Times New Roman" w:hAnsi="Times New Roman" w:cs="Times New Roman"/>
        </w:rPr>
      </w:pPr>
    </w:p>
    <w:p w14:paraId="17C4774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7. Reverse a Number</w:t>
      </w:r>
    </w:p>
    <w:p w14:paraId="671F8A4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everse a given number.</w:t>
      </w:r>
    </w:p>
    <w:p w14:paraId="40095A5B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0"/>
        <w:gridCol w:w="425"/>
        <w:gridCol w:w="284"/>
        <w:gridCol w:w="6207"/>
      </w:tblGrid>
      <w:tr w:rsidR="007C30CC" w14:paraId="40710949" w14:textId="77777777" w:rsidTr="007C30CC">
        <w:tc>
          <w:tcPr>
            <w:tcW w:w="2660" w:type="dxa"/>
          </w:tcPr>
          <w:p w14:paraId="2C2B2C3C" w14:textId="77777777" w:rsidR="007C30CC" w:rsidRPr="00D81829" w:rsidRDefault="007C30CC" w:rsidP="007C30C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Test Cases:</w:t>
            </w:r>
          </w:p>
          <w:p w14:paraId="0F4CB225" w14:textId="77777777" w:rsidR="007C30CC" w:rsidRPr="00D81829" w:rsidRDefault="007C30CC" w:rsidP="007C30CC">
            <w:pPr>
              <w:pStyle w:val="NoSpacing"/>
              <w:rPr>
                <w:rFonts w:ascii="Times New Roman" w:hAnsi="Times New Roman" w:cs="Times New Roman"/>
                <w:b/>
              </w:rPr>
            </w:pPr>
          </w:p>
          <w:p w14:paraId="0C5AFFB3" w14:textId="77777777" w:rsidR="007C30CC" w:rsidRPr="00D81829" w:rsidRDefault="007C30CC" w:rsidP="007C30C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Input: 12345</w:t>
            </w:r>
          </w:p>
          <w:p w14:paraId="1A1029BB" w14:textId="77777777" w:rsidR="007C30CC" w:rsidRPr="00D81829" w:rsidRDefault="007C30CC" w:rsidP="007C30C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Output: 54321</w:t>
            </w:r>
          </w:p>
          <w:p w14:paraId="791DAB25" w14:textId="77777777" w:rsidR="007C30CC" w:rsidRPr="00D81829" w:rsidRDefault="007C30CC" w:rsidP="007C30C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Input: -9876</w:t>
            </w:r>
          </w:p>
          <w:p w14:paraId="023B9DD6" w14:textId="77777777" w:rsidR="007C30CC" w:rsidRPr="00D81829" w:rsidRDefault="007C30CC" w:rsidP="007C30CC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D81829">
              <w:rPr>
                <w:rFonts w:ascii="Times New Roman" w:hAnsi="Times New Roman" w:cs="Times New Roman"/>
                <w:b/>
              </w:rPr>
              <w:t>Output: -6789</w:t>
            </w:r>
          </w:p>
          <w:p w14:paraId="4422C3BA" w14:textId="77777777" w:rsidR="007C30CC" w:rsidRDefault="007C30CC" w:rsidP="007C30CC">
            <w:pPr>
              <w:pStyle w:val="NoSpacing"/>
              <w:rPr>
                <w:rFonts w:ascii="Times New Roman" w:hAnsi="Times New Roman" w:cs="Times New Roman"/>
                <w:bCs/>
              </w:rPr>
            </w:pPr>
          </w:p>
          <w:p w14:paraId="3E678997" w14:textId="77777777" w:rsidR="007C30CC" w:rsidRDefault="007C30CC" w:rsidP="00356483">
            <w:pPr>
              <w:pStyle w:val="NoSpacing"/>
              <w:rPr>
                <w:rFonts w:ascii="Times New Roman" w:hAnsi="Times New Roman" w:cs="Times New Roman"/>
                <w:color w:val="C45911" w:themeColor="accent2" w:themeShade="BF"/>
              </w:rPr>
            </w:pPr>
          </w:p>
        </w:tc>
        <w:tc>
          <w:tcPr>
            <w:tcW w:w="425" w:type="dxa"/>
          </w:tcPr>
          <w:p w14:paraId="25164551" w14:textId="77777777" w:rsidR="007C30CC" w:rsidRDefault="007C30CC" w:rsidP="00356483">
            <w:pPr>
              <w:pStyle w:val="NoSpacing"/>
              <w:rPr>
                <w:rFonts w:ascii="Times New Roman" w:hAnsi="Times New Roman" w:cs="Times New Roman"/>
                <w:color w:val="C45911" w:themeColor="accent2" w:themeShade="BF"/>
              </w:rPr>
            </w:pPr>
          </w:p>
        </w:tc>
        <w:tc>
          <w:tcPr>
            <w:tcW w:w="284" w:type="dxa"/>
          </w:tcPr>
          <w:p w14:paraId="626DF7A2" w14:textId="77777777" w:rsidR="007C30CC" w:rsidRDefault="007C30CC" w:rsidP="00356483">
            <w:pPr>
              <w:pStyle w:val="NoSpacing"/>
              <w:rPr>
                <w:rFonts w:ascii="Times New Roman" w:hAnsi="Times New Roman" w:cs="Times New Roman"/>
                <w:color w:val="C45911" w:themeColor="accent2" w:themeShade="BF"/>
              </w:rPr>
            </w:pPr>
          </w:p>
        </w:tc>
        <w:tc>
          <w:tcPr>
            <w:tcW w:w="6207" w:type="dxa"/>
          </w:tcPr>
          <w:p w14:paraId="26D44864" w14:textId="77777777" w:rsidR="007C30CC" w:rsidRPr="0019140F" w:rsidRDefault="007C30CC" w:rsidP="00356483">
            <w:pPr>
              <w:pStyle w:val="NoSpacing"/>
              <w:rPr>
                <w:rFonts w:ascii="Times New Roman" w:hAnsi="Times New Roman" w:cs="Times New Roman"/>
                <w:color w:val="00B050"/>
              </w:rPr>
            </w:pPr>
            <w:proofErr w:type="gramStart"/>
            <w:r w:rsidRPr="0019140F">
              <w:rPr>
                <w:rFonts w:ascii="Times New Roman" w:hAnsi="Times New Roman" w:cs="Times New Roman"/>
                <w:color w:val="00B050"/>
              </w:rPr>
              <w:t>Steps :</w:t>
            </w:r>
            <w:proofErr w:type="gramEnd"/>
            <w:r w:rsidRPr="0019140F">
              <w:rPr>
                <w:rFonts w:ascii="Times New Roman" w:hAnsi="Times New Roman" w:cs="Times New Roman"/>
                <w:color w:val="00B050"/>
              </w:rPr>
              <w:t xml:space="preserve"> </w:t>
            </w:r>
          </w:p>
          <w:p w14:paraId="118519A6" w14:textId="77777777" w:rsidR="007C30CC" w:rsidRPr="0019140F" w:rsidRDefault="007C30CC" w:rsidP="00356483">
            <w:pPr>
              <w:pStyle w:val="NoSpacing"/>
              <w:rPr>
                <w:rFonts w:ascii="Times New Roman" w:hAnsi="Times New Roman" w:cs="Times New Roman"/>
                <w:color w:val="00B050"/>
              </w:rPr>
            </w:pPr>
            <w:r w:rsidRPr="0019140F">
              <w:rPr>
                <w:rFonts w:ascii="Times New Roman" w:hAnsi="Times New Roman" w:cs="Times New Roman"/>
                <w:color w:val="00B050"/>
              </w:rPr>
              <w:t xml:space="preserve">1.input number </w:t>
            </w:r>
          </w:p>
          <w:p w14:paraId="7087D9F3" w14:textId="77777777" w:rsidR="007C30CC" w:rsidRPr="0019140F" w:rsidRDefault="007C30CC" w:rsidP="00356483">
            <w:pPr>
              <w:pStyle w:val="NoSpacing"/>
              <w:rPr>
                <w:rFonts w:ascii="Times New Roman" w:hAnsi="Times New Roman" w:cs="Times New Roman"/>
                <w:color w:val="00B050"/>
              </w:rPr>
            </w:pPr>
            <w:r w:rsidRPr="0019140F">
              <w:rPr>
                <w:rFonts w:ascii="Times New Roman" w:hAnsi="Times New Roman" w:cs="Times New Roman"/>
                <w:color w:val="00B050"/>
              </w:rPr>
              <w:t>2.create stack and push the digits of number in stack using while(</w:t>
            </w:r>
            <w:proofErr w:type="gramStart"/>
            <w:r w:rsidRPr="0019140F">
              <w:rPr>
                <w:rFonts w:ascii="Times New Roman" w:hAnsi="Times New Roman" w:cs="Times New Roman"/>
                <w:color w:val="00B050"/>
              </w:rPr>
              <w:t>num!=</w:t>
            </w:r>
            <w:proofErr w:type="gramEnd"/>
            <w:r w:rsidRPr="0019140F">
              <w:rPr>
                <w:rFonts w:ascii="Times New Roman" w:hAnsi="Times New Roman" w:cs="Times New Roman"/>
                <w:color w:val="00B050"/>
              </w:rPr>
              <w:t xml:space="preserve">0){ </w:t>
            </w:r>
            <w:proofErr w:type="spellStart"/>
            <w:r w:rsidRPr="0019140F">
              <w:rPr>
                <w:rFonts w:ascii="Times New Roman" w:hAnsi="Times New Roman" w:cs="Times New Roman"/>
                <w:color w:val="00B050"/>
              </w:rPr>
              <w:t>st.push</w:t>
            </w:r>
            <w:proofErr w:type="spellEnd"/>
            <w:r w:rsidRPr="0019140F">
              <w:rPr>
                <w:rFonts w:ascii="Times New Roman" w:hAnsi="Times New Roman" w:cs="Times New Roman"/>
                <w:color w:val="00B050"/>
              </w:rPr>
              <w:t>(num%10);</w:t>
            </w:r>
            <w:r w:rsidRPr="0019140F">
              <w:rPr>
                <w:rFonts w:ascii="Times New Roman" w:hAnsi="Times New Roman" w:cs="Times New Roman"/>
                <w:color w:val="00B050"/>
              </w:rPr>
              <w:t xml:space="preserve"> </w:t>
            </w:r>
            <w:r w:rsidRPr="0019140F">
              <w:rPr>
                <w:rFonts w:ascii="Times New Roman" w:hAnsi="Times New Roman" w:cs="Times New Roman"/>
                <w:color w:val="00B050"/>
              </w:rPr>
              <w:t>num = num/10;</w:t>
            </w:r>
            <w:r w:rsidRPr="0019140F">
              <w:rPr>
                <w:rFonts w:ascii="Times New Roman" w:hAnsi="Times New Roman" w:cs="Times New Roman"/>
                <w:color w:val="00B050"/>
              </w:rPr>
              <w:t>}</w:t>
            </w:r>
          </w:p>
          <w:p w14:paraId="085E733D" w14:textId="77777777" w:rsidR="007C30CC" w:rsidRPr="0019140F" w:rsidRDefault="007C30CC" w:rsidP="00356483">
            <w:pPr>
              <w:pStyle w:val="NoSpacing"/>
              <w:rPr>
                <w:rFonts w:ascii="Times New Roman" w:hAnsi="Times New Roman" w:cs="Times New Roman"/>
                <w:color w:val="00B050"/>
              </w:rPr>
            </w:pPr>
            <w:r w:rsidRPr="0019140F">
              <w:rPr>
                <w:rFonts w:ascii="Times New Roman" w:hAnsi="Times New Roman" w:cs="Times New Roman"/>
                <w:color w:val="00B050"/>
              </w:rPr>
              <w:t>3.then pop the elements from stack=&gt; while</w:t>
            </w:r>
            <w:proofErr w:type="gramStart"/>
            <w:r w:rsidRPr="0019140F">
              <w:rPr>
                <w:rFonts w:ascii="Times New Roman" w:hAnsi="Times New Roman" w:cs="Times New Roman"/>
                <w:color w:val="00B050"/>
              </w:rPr>
              <w:t>(!</w:t>
            </w:r>
            <w:proofErr w:type="spellStart"/>
            <w:r w:rsidRPr="0019140F">
              <w:rPr>
                <w:rFonts w:ascii="Times New Roman" w:hAnsi="Times New Roman" w:cs="Times New Roman"/>
                <w:color w:val="00B050"/>
              </w:rPr>
              <w:t>isEmpty</w:t>
            </w:r>
            <w:proofErr w:type="spellEnd"/>
            <w:proofErr w:type="gramEnd"/>
            <w:r w:rsidRPr="0019140F">
              <w:rPr>
                <w:rFonts w:ascii="Times New Roman" w:hAnsi="Times New Roman" w:cs="Times New Roman"/>
                <w:color w:val="00B050"/>
              </w:rPr>
              <w:t>()){</w:t>
            </w:r>
          </w:p>
          <w:p w14:paraId="0C9B48B2" w14:textId="07F1DAFB" w:rsidR="007C30CC" w:rsidRPr="0019140F" w:rsidRDefault="007C30CC" w:rsidP="007C30CC">
            <w:pPr>
              <w:pStyle w:val="NoSpacing"/>
              <w:rPr>
                <w:rFonts w:ascii="Times New Roman" w:hAnsi="Times New Roman" w:cs="Times New Roman"/>
                <w:color w:val="00B050"/>
              </w:rPr>
            </w:pPr>
            <w:r w:rsidRPr="0019140F">
              <w:rPr>
                <w:rFonts w:ascii="Times New Roman" w:hAnsi="Times New Roman" w:cs="Times New Roman"/>
                <w:color w:val="00B050"/>
              </w:rPr>
              <w:t>reverse = reverse + (</w:t>
            </w:r>
            <w:proofErr w:type="spellStart"/>
            <w:proofErr w:type="gramStart"/>
            <w:r w:rsidRPr="0019140F">
              <w:rPr>
                <w:rFonts w:ascii="Times New Roman" w:hAnsi="Times New Roman" w:cs="Times New Roman"/>
                <w:color w:val="00B050"/>
              </w:rPr>
              <w:t>st.peek</w:t>
            </w:r>
            <w:proofErr w:type="spellEnd"/>
            <w:proofErr w:type="gramEnd"/>
            <w:r w:rsidRPr="0019140F">
              <w:rPr>
                <w:rFonts w:ascii="Times New Roman" w:hAnsi="Times New Roman" w:cs="Times New Roman"/>
                <w:color w:val="00B050"/>
              </w:rPr>
              <w:t xml:space="preserve">() * </w:t>
            </w:r>
            <w:proofErr w:type="spellStart"/>
            <w:r w:rsidRPr="0019140F">
              <w:rPr>
                <w:rFonts w:ascii="Times New Roman" w:hAnsi="Times New Roman" w:cs="Times New Roman"/>
                <w:color w:val="00B050"/>
              </w:rPr>
              <w:t>i</w:t>
            </w:r>
            <w:proofErr w:type="spellEnd"/>
            <w:r w:rsidRPr="0019140F">
              <w:rPr>
                <w:rFonts w:ascii="Times New Roman" w:hAnsi="Times New Roman" w:cs="Times New Roman"/>
                <w:color w:val="00B050"/>
              </w:rPr>
              <w:t>);</w:t>
            </w:r>
          </w:p>
          <w:p w14:paraId="11662DC1" w14:textId="42F1F5F7" w:rsidR="007C30CC" w:rsidRPr="0019140F" w:rsidRDefault="007C30CC" w:rsidP="007C30CC">
            <w:pPr>
              <w:pStyle w:val="NoSpacing"/>
              <w:rPr>
                <w:rFonts w:ascii="Times New Roman" w:hAnsi="Times New Roman" w:cs="Times New Roman"/>
                <w:color w:val="00B050"/>
              </w:rPr>
            </w:pPr>
            <w:r w:rsidRPr="0019140F">
              <w:rPr>
                <w:rFonts w:ascii="Times New Roman" w:hAnsi="Times New Roman" w:cs="Times New Roman"/>
                <w:color w:val="00B050"/>
              </w:rPr>
              <w:t xml:space="preserve">            </w:t>
            </w:r>
            <w:proofErr w:type="spellStart"/>
            <w:proofErr w:type="gramStart"/>
            <w:r w:rsidRPr="0019140F">
              <w:rPr>
                <w:rFonts w:ascii="Times New Roman" w:hAnsi="Times New Roman" w:cs="Times New Roman"/>
                <w:color w:val="00B050"/>
              </w:rPr>
              <w:t>st.pop</w:t>
            </w:r>
            <w:proofErr w:type="spellEnd"/>
            <w:r w:rsidRPr="0019140F">
              <w:rPr>
                <w:rFonts w:ascii="Times New Roman" w:hAnsi="Times New Roman" w:cs="Times New Roman"/>
                <w:color w:val="00B050"/>
              </w:rPr>
              <w:t>(</w:t>
            </w:r>
            <w:proofErr w:type="gramEnd"/>
            <w:r w:rsidRPr="0019140F">
              <w:rPr>
                <w:rFonts w:ascii="Times New Roman" w:hAnsi="Times New Roman" w:cs="Times New Roman"/>
                <w:color w:val="00B050"/>
              </w:rPr>
              <w:t>);</w:t>
            </w:r>
            <w:proofErr w:type="spellStart"/>
            <w:r w:rsidRPr="0019140F">
              <w:rPr>
                <w:rFonts w:ascii="Times New Roman" w:hAnsi="Times New Roman" w:cs="Times New Roman"/>
                <w:color w:val="00B050"/>
              </w:rPr>
              <w:t>i</w:t>
            </w:r>
            <w:proofErr w:type="spellEnd"/>
            <w:r w:rsidRPr="0019140F">
              <w:rPr>
                <w:rFonts w:ascii="Times New Roman" w:hAnsi="Times New Roman" w:cs="Times New Roman"/>
                <w:color w:val="00B050"/>
              </w:rPr>
              <w:t xml:space="preserve"> = </w:t>
            </w:r>
            <w:proofErr w:type="spellStart"/>
            <w:r w:rsidRPr="0019140F">
              <w:rPr>
                <w:rFonts w:ascii="Times New Roman" w:hAnsi="Times New Roman" w:cs="Times New Roman"/>
                <w:color w:val="00B050"/>
              </w:rPr>
              <w:t>i</w:t>
            </w:r>
            <w:proofErr w:type="spellEnd"/>
            <w:r w:rsidRPr="0019140F">
              <w:rPr>
                <w:rFonts w:ascii="Times New Roman" w:hAnsi="Times New Roman" w:cs="Times New Roman"/>
                <w:color w:val="00B050"/>
              </w:rPr>
              <w:t xml:space="preserve"> * 10;</w:t>
            </w:r>
            <w:r w:rsidRPr="0019140F">
              <w:rPr>
                <w:rFonts w:ascii="Times New Roman" w:hAnsi="Times New Roman" w:cs="Times New Roman"/>
                <w:color w:val="00B050"/>
              </w:rPr>
              <w:t>}</w:t>
            </w:r>
          </w:p>
          <w:p w14:paraId="2FC1FF6F" w14:textId="17F609D3" w:rsidR="007C30CC" w:rsidRPr="0019140F" w:rsidRDefault="007C30CC" w:rsidP="00356483">
            <w:pPr>
              <w:pStyle w:val="NoSpacing"/>
              <w:rPr>
                <w:rFonts w:ascii="Times New Roman" w:hAnsi="Times New Roman" w:cs="Times New Roman"/>
                <w:color w:val="00B050"/>
              </w:rPr>
            </w:pPr>
            <w:r w:rsidRPr="0019140F">
              <w:rPr>
                <w:rFonts w:ascii="Times New Roman" w:hAnsi="Times New Roman" w:cs="Times New Roman"/>
                <w:color w:val="00B050"/>
              </w:rPr>
              <w:lastRenderedPageBreak/>
              <w:t xml:space="preserve"> </w:t>
            </w:r>
          </w:p>
        </w:tc>
      </w:tr>
    </w:tbl>
    <w:p w14:paraId="748DBA7C" w14:textId="5A4A2959" w:rsidR="00B02454" w:rsidRDefault="00B0245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>
        <w:rPr>
          <w:noProof/>
        </w:rPr>
        <w:drawing>
          <wp:inline distT="0" distB="0" distL="0" distR="0" wp14:anchorId="43CCC4F0" wp14:editId="514914F0">
            <wp:extent cx="5721927" cy="4446905"/>
            <wp:effectExtent l="0" t="0" r="0" b="0"/>
            <wp:docPr id="10733111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423" cy="4456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73095" w14:textId="2B764DA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import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java.util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.*;</w:t>
      </w:r>
    </w:p>
    <w:p w14:paraId="350FB9C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75674C9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class Q7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ReverseNumber{</w:t>
      </w:r>
      <w:proofErr w:type="gramEnd"/>
    </w:p>
    <w:p w14:paraId="0ACB220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2DE54CA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static Stack&lt;Integer&gt;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t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= new Stack&lt;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&gt;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);</w:t>
      </w:r>
    </w:p>
    <w:p w14:paraId="50BB2C1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379649E4" w14:textId="450720CF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static void </w:t>
      </w:r>
      <w:proofErr w:type="spellStart"/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pushDigit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int num){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1B9D6EC5" w14:textId="3912044B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while(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num!=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0){</w:t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</w:r>
      <w:r w:rsidR="005045FF">
        <w:rPr>
          <w:rFonts w:ascii="Times New Roman" w:hAnsi="Times New Roman" w:cs="Times New Roman"/>
          <w:color w:val="C45911" w:themeColor="accent2" w:themeShade="BF"/>
        </w:rPr>
        <w:tab/>
        <w:t>//space complexity=O(n)</w:t>
      </w:r>
    </w:p>
    <w:p w14:paraId="01AF453A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st.push</w:t>
      </w:r>
      <w:proofErr w:type="spellEnd"/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(num%10);</w:t>
      </w:r>
    </w:p>
    <w:p w14:paraId="3BFF6463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num = num/10;</w:t>
      </w:r>
    </w:p>
    <w:p w14:paraId="4FBB0B2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55A791D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892A133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static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int  reverse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(int num){</w:t>
      </w:r>
    </w:p>
    <w:p w14:paraId="4C3EEEEE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pushDigit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num);</w:t>
      </w:r>
    </w:p>
    <w:p w14:paraId="2560EC4A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int reverse = 0;</w:t>
      </w:r>
    </w:p>
    <w:p w14:paraId="1255A5D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int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=1;</w:t>
      </w:r>
    </w:p>
    <w:p w14:paraId="7AC792C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5556B13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while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(!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t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.isEmpty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))</w:t>
      </w:r>
    </w:p>
    <w:p w14:paraId="79D850A1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        {</w:t>
      </w:r>
    </w:p>
    <w:p w14:paraId="7A9A3AA7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            reverse = reverse + (</w:t>
      </w:r>
      <w:proofErr w:type="spellStart"/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st.peek</w:t>
      </w:r>
      <w:proofErr w:type="spellEnd"/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() *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);</w:t>
      </w:r>
    </w:p>
    <w:p w14:paraId="09C916C7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            </w:t>
      </w:r>
      <w:proofErr w:type="spellStart"/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st.pop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>);</w:t>
      </w:r>
    </w:p>
    <w:p w14:paraId="027B7862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           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=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* 10;</w:t>
      </w:r>
    </w:p>
    <w:p w14:paraId="55C601E5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lastRenderedPageBreak/>
        <w:t xml:space="preserve">        }</w:t>
      </w:r>
    </w:p>
    <w:p w14:paraId="2843942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 xml:space="preserve">        return reverse;</w:t>
      </w:r>
    </w:p>
    <w:p w14:paraId="43982EA1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4041BDBD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518E10A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67E0D42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356483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 xml:space="preserve"> []){</w:t>
      </w:r>
    </w:p>
    <w:p w14:paraId="7CCF618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3ADDA654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int num1 = 12345;</w:t>
      </w:r>
    </w:p>
    <w:p w14:paraId="6442AB2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  <w:t>int num2 = -9876;</w:t>
      </w:r>
    </w:p>
    <w:p w14:paraId="6CAD9BD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5B404D50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reverse(num1));</w:t>
      </w:r>
    </w:p>
    <w:p w14:paraId="4CE2D78B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);</w:t>
      </w:r>
    </w:p>
    <w:p w14:paraId="3573D566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r w:rsidRPr="00356483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356483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356483">
        <w:rPr>
          <w:rFonts w:ascii="Times New Roman" w:hAnsi="Times New Roman" w:cs="Times New Roman"/>
          <w:color w:val="C45911" w:themeColor="accent2" w:themeShade="BF"/>
        </w:rPr>
        <w:t>(reverse(num2));</w:t>
      </w:r>
    </w:p>
    <w:p w14:paraId="37CE8518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08D4B7C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639BCAEC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ab/>
      </w:r>
    </w:p>
    <w:p w14:paraId="6AC4BA51" w14:textId="77777777" w:rsidR="00356483" w:rsidRP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65F64C8D" w14:textId="182C9590" w:rsid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color w:val="C45911" w:themeColor="accent2" w:themeShade="BF"/>
        </w:rPr>
        <w:t>}</w:t>
      </w:r>
    </w:p>
    <w:p w14:paraId="1D6FDBF4" w14:textId="77777777" w:rsid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64ECA7E9" w14:textId="4C8E7166" w:rsidR="00356483" w:rsidRDefault="00356483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356483">
        <w:rPr>
          <w:rFonts w:ascii="Times New Roman" w:hAnsi="Times New Roman" w:cs="Times New Roman"/>
          <w:noProof/>
          <w:color w:val="C45911" w:themeColor="accent2" w:themeShade="BF"/>
        </w:rPr>
        <w:drawing>
          <wp:inline distT="0" distB="0" distL="0" distR="0" wp14:anchorId="0FA12DB9" wp14:editId="33D1E3B9">
            <wp:extent cx="5943600" cy="1197610"/>
            <wp:effectExtent l="0" t="0" r="0" b="0"/>
            <wp:docPr id="8063940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39403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3BF8F" w14:textId="77777777" w:rsidR="00717AAC" w:rsidRPr="00356483" w:rsidRDefault="00717AAC" w:rsidP="00717AA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color w:val="C45911" w:themeColor="accent2" w:themeShade="BF"/>
        </w:rPr>
      </w:pPr>
    </w:p>
    <w:p w14:paraId="337F9012" w14:textId="77777777" w:rsidR="00B40C63" w:rsidRPr="00BF4196" w:rsidRDefault="00B40C63" w:rsidP="00356483">
      <w:pPr>
        <w:pStyle w:val="NoSpacing"/>
        <w:rPr>
          <w:rFonts w:ascii="Times New Roman" w:hAnsi="Times New Roman" w:cs="Times New Roman"/>
        </w:rPr>
      </w:pPr>
    </w:p>
    <w:p w14:paraId="3FC6C97F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8. Array Manipulation</w:t>
      </w:r>
    </w:p>
    <w:p w14:paraId="482CE780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Problem: Perform a series of operations to manipulate an array based on range update queries. Each query adds a value to a range of indices.</w:t>
      </w:r>
    </w:p>
    <w:p w14:paraId="7DB9F59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</w:p>
    <w:p w14:paraId="620F5E6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Test Cases:</w:t>
      </w:r>
    </w:p>
    <w:p w14:paraId="02A53FE8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</w:p>
    <w:p w14:paraId="18915A6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Input: n = 5, queries = [[1, 2, 100], [2, 5, 100], [3, 4, 100]]</w:t>
      </w:r>
    </w:p>
    <w:p w14:paraId="1B4536CD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Output: 200</w:t>
      </w:r>
    </w:p>
    <w:p w14:paraId="49540EBE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Input: n = 4, queries = [[1, 3, 50], [2, 4, 70]]</w:t>
      </w:r>
    </w:p>
    <w:p w14:paraId="38C678AC" w14:textId="77777777" w:rsidR="00B40C63" w:rsidRDefault="00B40C63" w:rsidP="00356483">
      <w:pPr>
        <w:pStyle w:val="NoSpacing"/>
        <w:rPr>
          <w:rFonts w:ascii="Times New Roman" w:hAnsi="Times New Roman" w:cs="Times New Roman"/>
          <w:b/>
          <w:bCs/>
        </w:rPr>
      </w:pPr>
      <w:r w:rsidRPr="00D81829">
        <w:rPr>
          <w:rFonts w:ascii="Times New Roman" w:hAnsi="Times New Roman" w:cs="Times New Roman"/>
          <w:b/>
          <w:bCs/>
        </w:rPr>
        <w:t>Output: 120</w:t>
      </w:r>
    </w:p>
    <w:p w14:paraId="16110847" w14:textId="77777777" w:rsidR="00D729EB" w:rsidRDefault="00D729EB" w:rsidP="00356483">
      <w:pPr>
        <w:pStyle w:val="NoSpacing"/>
        <w:rPr>
          <w:rFonts w:ascii="Times New Roman" w:hAnsi="Times New Roman" w:cs="Times New Roman"/>
          <w:b/>
          <w:bCs/>
        </w:rPr>
      </w:pPr>
    </w:p>
    <w:p w14:paraId="58807B2F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>class Q8</w:t>
      </w:r>
      <w:proofErr w:type="gramStart"/>
      <w:r w:rsidRPr="00D729EB">
        <w:rPr>
          <w:color w:val="FF0000"/>
        </w:rPr>
        <w:t>ArrayManipulation{</w:t>
      </w:r>
      <w:proofErr w:type="gramEnd"/>
    </w:p>
    <w:p w14:paraId="5402A1A0" w14:textId="77777777" w:rsidR="00D729EB" w:rsidRPr="00D729EB" w:rsidRDefault="00D729EB" w:rsidP="00D729EB">
      <w:pPr>
        <w:pStyle w:val="NoSpacing"/>
        <w:rPr>
          <w:color w:val="FF0000"/>
        </w:rPr>
      </w:pPr>
    </w:p>
    <w:p w14:paraId="03FF5204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  <w:t xml:space="preserve">static long </w:t>
      </w:r>
      <w:proofErr w:type="gramStart"/>
      <w:r w:rsidRPr="00D729EB">
        <w:rPr>
          <w:color w:val="FF0000"/>
        </w:rPr>
        <w:t>manipulation(</w:t>
      </w:r>
      <w:proofErr w:type="gramEnd"/>
      <w:r w:rsidRPr="00D729EB">
        <w:rPr>
          <w:color w:val="FF0000"/>
        </w:rPr>
        <w:t>int n, int [] [] queries1){</w:t>
      </w:r>
    </w:p>
    <w:p w14:paraId="74FA2397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3B344447" w14:textId="4E4A3A25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long res [] = new long[n+2];</w:t>
      </w: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//space complexity = O(n);</w:t>
      </w:r>
    </w:p>
    <w:p w14:paraId="5F2C2B56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gramStart"/>
      <w:r w:rsidRPr="00D729EB">
        <w:rPr>
          <w:color w:val="FF0000"/>
        </w:rPr>
        <w:t>for(</w:t>
      </w:r>
      <w:proofErr w:type="gramEnd"/>
      <w:r w:rsidRPr="00D729EB">
        <w:rPr>
          <w:color w:val="FF0000"/>
        </w:rPr>
        <w:t xml:space="preserve">int 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=0;i&lt;queries1.length;i++){</w:t>
      </w: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//time complexity = O(n);</w:t>
      </w:r>
    </w:p>
    <w:p w14:paraId="3C877063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int a = queries1[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][0];</w:t>
      </w:r>
    </w:p>
    <w:p w14:paraId="32EF6041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int b = queries1[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][1];</w:t>
      </w:r>
    </w:p>
    <w:p w14:paraId="23DA56F6" w14:textId="75512D2F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int k = queries1[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][2];</w:t>
      </w:r>
    </w:p>
    <w:p w14:paraId="0A46EBD8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res[a] = res[a]+k;</w:t>
      </w:r>
    </w:p>
    <w:p w14:paraId="5DD27417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lastRenderedPageBreak/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res[b+1] = res[b+1]-k;</w:t>
      </w:r>
    </w:p>
    <w:p w14:paraId="6DBC8027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738D4449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}</w:t>
      </w:r>
    </w:p>
    <w:p w14:paraId="0D81A8EC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long max = 0;</w:t>
      </w:r>
    </w:p>
    <w:p w14:paraId="423A17B6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gramStart"/>
      <w:r w:rsidRPr="00D729EB">
        <w:rPr>
          <w:color w:val="FF0000"/>
        </w:rPr>
        <w:t>for(</w:t>
      </w:r>
      <w:proofErr w:type="gramEnd"/>
      <w:r w:rsidRPr="00D729EB">
        <w:rPr>
          <w:color w:val="FF0000"/>
        </w:rPr>
        <w:t xml:space="preserve">int 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=1;i&lt;=</w:t>
      </w:r>
      <w:proofErr w:type="spellStart"/>
      <w:r w:rsidRPr="00D729EB">
        <w:rPr>
          <w:color w:val="FF0000"/>
        </w:rPr>
        <w:t>n;i</w:t>
      </w:r>
      <w:proofErr w:type="spellEnd"/>
      <w:r w:rsidRPr="00D729EB">
        <w:rPr>
          <w:color w:val="FF0000"/>
        </w:rPr>
        <w:t>++){</w:t>
      </w:r>
    </w:p>
    <w:p w14:paraId="49AC80E0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>res[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]=res[</w:t>
      </w:r>
      <w:proofErr w:type="spellStart"/>
      <w:r w:rsidRPr="00D729EB">
        <w:rPr>
          <w:color w:val="FF0000"/>
        </w:rPr>
        <w:t>i</w:t>
      </w:r>
      <w:proofErr w:type="spellEnd"/>
      <w:r w:rsidRPr="00D729EB">
        <w:rPr>
          <w:color w:val="FF0000"/>
        </w:rPr>
        <w:t>]+res[i-1];</w:t>
      </w:r>
    </w:p>
    <w:p w14:paraId="79D8F075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r w:rsidRPr="00D729EB">
        <w:rPr>
          <w:color w:val="FF0000"/>
        </w:rPr>
        <w:tab/>
        <w:t xml:space="preserve">max = </w:t>
      </w:r>
      <w:proofErr w:type="spellStart"/>
      <w:r w:rsidRPr="00D729EB">
        <w:rPr>
          <w:color w:val="FF0000"/>
        </w:rPr>
        <w:t>Math.max</w:t>
      </w:r>
      <w:proofErr w:type="spellEnd"/>
      <w:r w:rsidRPr="00D729EB">
        <w:rPr>
          <w:color w:val="FF0000"/>
        </w:rPr>
        <w:t>(res[</w:t>
      </w:r>
      <w:proofErr w:type="spellStart"/>
      <w:r w:rsidRPr="00D729EB">
        <w:rPr>
          <w:color w:val="FF0000"/>
        </w:rPr>
        <w:t>i</w:t>
      </w:r>
      <w:proofErr w:type="spellEnd"/>
      <w:proofErr w:type="gramStart"/>
      <w:r w:rsidRPr="00D729EB">
        <w:rPr>
          <w:color w:val="FF0000"/>
        </w:rPr>
        <w:t>],max</w:t>
      </w:r>
      <w:proofErr w:type="gramEnd"/>
      <w:r w:rsidRPr="00D729EB">
        <w:rPr>
          <w:color w:val="FF0000"/>
        </w:rPr>
        <w:t>);</w:t>
      </w:r>
    </w:p>
    <w:p w14:paraId="128DA59A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}</w:t>
      </w:r>
    </w:p>
    <w:p w14:paraId="5F16CA67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return max;</w:t>
      </w:r>
    </w:p>
    <w:p w14:paraId="085FB9DF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  <w:t>}</w:t>
      </w:r>
    </w:p>
    <w:p w14:paraId="5B6A5B6E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</w:p>
    <w:p w14:paraId="1A426660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  <w:t xml:space="preserve">public static void </w:t>
      </w:r>
      <w:proofErr w:type="gramStart"/>
      <w:r w:rsidRPr="00D729EB">
        <w:rPr>
          <w:color w:val="FF0000"/>
        </w:rPr>
        <w:t>main(</w:t>
      </w:r>
      <w:proofErr w:type="gramEnd"/>
      <w:r w:rsidRPr="00D729EB">
        <w:rPr>
          <w:color w:val="FF0000"/>
        </w:rPr>
        <w:t xml:space="preserve">String </w:t>
      </w:r>
      <w:proofErr w:type="spellStart"/>
      <w:r w:rsidRPr="00D729EB">
        <w:rPr>
          <w:color w:val="FF0000"/>
        </w:rPr>
        <w:t>args</w:t>
      </w:r>
      <w:proofErr w:type="spellEnd"/>
      <w:r w:rsidRPr="00D729EB">
        <w:rPr>
          <w:color w:val="FF0000"/>
        </w:rPr>
        <w:t>[]){</w:t>
      </w:r>
    </w:p>
    <w:p w14:paraId="005E3B6F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3A1ABA89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int n1 = 5;</w:t>
      </w:r>
      <w:r w:rsidRPr="00D729EB">
        <w:rPr>
          <w:color w:val="FF0000"/>
        </w:rPr>
        <w:tab/>
      </w:r>
      <w:r w:rsidRPr="00D729EB">
        <w:rPr>
          <w:color w:val="FF0000"/>
        </w:rPr>
        <w:tab/>
        <w:t>//size of array</w:t>
      </w:r>
    </w:p>
    <w:p w14:paraId="2E72EFDD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gramStart"/>
      <w:r w:rsidRPr="00D729EB">
        <w:rPr>
          <w:color w:val="FF0000"/>
        </w:rPr>
        <w:t>int[</w:t>
      </w:r>
      <w:proofErr w:type="gramEnd"/>
      <w:r w:rsidRPr="00D729EB">
        <w:rPr>
          <w:color w:val="FF0000"/>
        </w:rPr>
        <w:t>][] queries1 = {{1, 2, 100}, {2, 5, 100}, {3, 4, 100}};</w:t>
      </w:r>
    </w:p>
    <w:p w14:paraId="0A68CE33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71BB36FE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  <w:t>int n2 = 4;</w:t>
      </w:r>
    </w:p>
    <w:p w14:paraId="36399E84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gramStart"/>
      <w:r w:rsidRPr="00D729EB">
        <w:rPr>
          <w:color w:val="FF0000"/>
        </w:rPr>
        <w:t>int[</w:t>
      </w:r>
      <w:proofErr w:type="gramEnd"/>
      <w:r w:rsidRPr="00D729EB">
        <w:rPr>
          <w:color w:val="FF0000"/>
        </w:rPr>
        <w:t>][] queries2 = {{1, 3, 50}, {2, 4, 70}};</w:t>
      </w:r>
    </w:p>
    <w:p w14:paraId="5B830BB0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4D6441B1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spellStart"/>
      <w:r w:rsidRPr="00D729EB">
        <w:rPr>
          <w:color w:val="FF0000"/>
        </w:rPr>
        <w:t>System.out.println</w:t>
      </w:r>
      <w:proofErr w:type="spellEnd"/>
      <w:r w:rsidRPr="00D729EB">
        <w:rPr>
          <w:color w:val="FF0000"/>
        </w:rPr>
        <w:t xml:space="preserve">("output for case </w:t>
      </w:r>
      <w:proofErr w:type="gramStart"/>
      <w:r w:rsidRPr="00D729EB">
        <w:rPr>
          <w:color w:val="FF0000"/>
        </w:rPr>
        <w:t>1 :</w:t>
      </w:r>
      <w:proofErr w:type="gramEnd"/>
      <w:r w:rsidRPr="00D729EB">
        <w:rPr>
          <w:color w:val="FF0000"/>
        </w:rPr>
        <w:t xml:space="preserve">  "+manipulation(n1,queries1));</w:t>
      </w:r>
    </w:p>
    <w:p w14:paraId="1A390C94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  <w:proofErr w:type="spellStart"/>
      <w:r w:rsidRPr="00D729EB">
        <w:rPr>
          <w:color w:val="FF0000"/>
        </w:rPr>
        <w:t>System.out.println</w:t>
      </w:r>
      <w:proofErr w:type="spellEnd"/>
      <w:r w:rsidRPr="00D729EB">
        <w:rPr>
          <w:color w:val="FF0000"/>
        </w:rPr>
        <w:t xml:space="preserve">("output for case </w:t>
      </w:r>
      <w:proofErr w:type="gramStart"/>
      <w:r w:rsidRPr="00D729EB">
        <w:rPr>
          <w:color w:val="FF0000"/>
        </w:rPr>
        <w:t>2 :</w:t>
      </w:r>
      <w:proofErr w:type="gramEnd"/>
      <w:r w:rsidRPr="00D729EB">
        <w:rPr>
          <w:color w:val="FF0000"/>
        </w:rPr>
        <w:t xml:space="preserve">  "+manipulation(n2,queries2));</w:t>
      </w:r>
    </w:p>
    <w:p w14:paraId="19A4451D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  <w:r w:rsidRPr="00D729EB">
        <w:rPr>
          <w:color w:val="FF0000"/>
        </w:rPr>
        <w:tab/>
      </w:r>
    </w:p>
    <w:p w14:paraId="4DFC179E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  <w:t>}</w:t>
      </w:r>
    </w:p>
    <w:p w14:paraId="5B22D712" w14:textId="77777777" w:rsidR="00D729EB" w:rsidRPr="00D729EB" w:rsidRDefault="00D729EB" w:rsidP="00D729EB">
      <w:pPr>
        <w:pStyle w:val="NoSpacing"/>
        <w:rPr>
          <w:color w:val="FF0000"/>
        </w:rPr>
      </w:pPr>
    </w:p>
    <w:p w14:paraId="62A1C31A" w14:textId="77777777" w:rsidR="00D729EB" w:rsidRP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ab/>
      </w:r>
    </w:p>
    <w:p w14:paraId="49CE3433" w14:textId="72C6960F" w:rsidR="00D729EB" w:rsidRDefault="00D729EB" w:rsidP="00D729EB">
      <w:pPr>
        <w:pStyle w:val="NoSpacing"/>
        <w:rPr>
          <w:color w:val="FF0000"/>
        </w:rPr>
      </w:pPr>
      <w:r w:rsidRPr="00D729EB">
        <w:rPr>
          <w:color w:val="FF0000"/>
        </w:rPr>
        <w:t>}</w:t>
      </w:r>
    </w:p>
    <w:p w14:paraId="070E1F87" w14:textId="77777777" w:rsidR="00D729EB" w:rsidRDefault="00D729EB" w:rsidP="00D729EB">
      <w:pPr>
        <w:pStyle w:val="NoSpacing"/>
        <w:rPr>
          <w:color w:val="FF0000"/>
        </w:rPr>
      </w:pPr>
    </w:p>
    <w:p w14:paraId="73DFD068" w14:textId="77777777" w:rsidR="00D729EB" w:rsidRDefault="00D729EB" w:rsidP="00D729EB">
      <w:pPr>
        <w:pStyle w:val="NoSpacing"/>
        <w:rPr>
          <w:color w:val="FF0000"/>
        </w:rPr>
      </w:pPr>
    </w:p>
    <w:p w14:paraId="15AA5829" w14:textId="39FFB695" w:rsidR="00D729EB" w:rsidRDefault="00D729EB" w:rsidP="00D729EB">
      <w:pPr>
        <w:pStyle w:val="NoSpacing"/>
        <w:rPr>
          <w:color w:val="FF0000"/>
        </w:rPr>
      </w:pPr>
      <w:r w:rsidRPr="00D729EB">
        <w:rPr>
          <w:noProof/>
          <w:color w:val="FF0000"/>
        </w:rPr>
        <w:drawing>
          <wp:inline distT="0" distB="0" distL="0" distR="0" wp14:anchorId="220C3830" wp14:editId="5BA36A5F">
            <wp:extent cx="5943600" cy="1023620"/>
            <wp:effectExtent l="0" t="0" r="0" b="0"/>
            <wp:docPr id="7650669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06691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2A5F8" w14:textId="77777777" w:rsidR="00D83E7C" w:rsidRDefault="00D83E7C" w:rsidP="00D729EB">
      <w:pPr>
        <w:pStyle w:val="NoSpacing"/>
        <w:rPr>
          <w:color w:val="FF0000"/>
        </w:rPr>
      </w:pPr>
    </w:p>
    <w:p w14:paraId="4D471C48" w14:textId="77777777" w:rsidR="00D83E7C" w:rsidRPr="00D729EB" w:rsidRDefault="00D83E7C" w:rsidP="00D729EB">
      <w:pPr>
        <w:pStyle w:val="NoSpacing"/>
        <w:rPr>
          <w:color w:val="FF0000"/>
        </w:rPr>
      </w:pPr>
    </w:p>
    <w:p w14:paraId="31103CAC" w14:textId="77777777" w:rsidR="00B40C63" w:rsidRPr="00BF4196" w:rsidRDefault="00B40C63" w:rsidP="00356483">
      <w:pPr>
        <w:pStyle w:val="NoSpacing"/>
        <w:rPr>
          <w:rFonts w:ascii="Times New Roman" w:hAnsi="Times New Roman" w:cs="Times New Roman"/>
        </w:rPr>
      </w:pPr>
    </w:p>
    <w:p w14:paraId="56F4525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9. String Palindrome</w:t>
      </w:r>
    </w:p>
    <w:p w14:paraId="76070AB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check if a given string is a palindrome.</w:t>
      </w:r>
    </w:p>
    <w:p w14:paraId="073258F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318C7B03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7557F628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4A8B5517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madam"</w:t>
      </w:r>
    </w:p>
    <w:p w14:paraId="5E4C373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true</w:t>
      </w:r>
    </w:p>
    <w:p w14:paraId="2CEFD78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Input: "hello"</w:t>
      </w:r>
    </w:p>
    <w:p w14:paraId="082B607C" w14:textId="77777777" w:rsidR="00B40C63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false</w:t>
      </w:r>
    </w:p>
    <w:p w14:paraId="5466716C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7C8DBD60" w14:textId="71523B2B" w:rsidR="00717AAC" w:rsidRPr="00356483" w:rsidRDefault="00717AAC" w:rsidP="00356483">
      <w:pPr>
        <w:pStyle w:val="NoSpacing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5A540D63" wp14:editId="0F354A2A">
            <wp:extent cx="5943600" cy="3307715"/>
            <wp:effectExtent l="0" t="0" r="0" b="0"/>
            <wp:docPr id="16044293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2BA10" w14:textId="77777777" w:rsidR="00470EE4" w:rsidRPr="00356483" w:rsidRDefault="00470EE4" w:rsidP="00356483">
      <w:pPr>
        <w:pStyle w:val="NoSpacing"/>
        <w:rPr>
          <w:rFonts w:ascii="Times New Roman" w:hAnsi="Times New Roman" w:cs="Times New Roman"/>
          <w:bCs/>
        </w:rPr>
      </w:pPr>
    </w:p>
    <w:p w14:paraId="51AC6B5F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>class Q9</w:t>
      </w:r>
      <w:proofErr w:type="gramStart"/>
      <w:r w:rsidRPr="00470EE4">
        <w:rPr>
          <w:rFonts w:ascii="Times New Roman" w:hAnsi="Times New Roman" w:cs="Times New Roman"/>
          <w:color w:val="C45911" w:themeColor="accent2" w:themeShade="BF"/>
        </w:rPr>
        <w:t>PalindromeString{</w:t>
      </w:r>
      <w:proofErr w:type="gramEnd"/>
    </w:p>
    <w:p w14:paraId="5EA00B0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CD309FE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  <w:t xml:space="preserve">static void </w:t>
      </w:r>
      <w:proofErr w:type="gramStart"/>
      <w:r w:rsidRPr="00470EE4">
        <w:rPr>
          <w:rFonts w:ascii="Times New Roman" w:hAnsi="Times New Roman" w:cs="Times New Roman"/>
          <w:color w:val="C45911" w:themeColor="accent2" w:themeShade="BF"/>
        </w:rPr>
        <w:t>reverse(</w:t>
      </w:r>
      <w:proofErr w:type="gramEnd"/>
      <w:r w:rsidRPr="00470EE4">
        <w:rPr>
          <w:rFonts w:ascii="Times New Roman" w:hAnsi="Times New Roman" w:cs="Times New Roman"/>
          <w:color w:val="C45911" w:themeColor="accent2" w:themeShade="BF"/>
        </w:rPr>
        <w:t>String str){</w:t>
      </w:r>
    </w:p>
    <w:p w14:paraId="07332CF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514FE0F5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boolean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 xml:space="preserve"> flag = true;</w:t>
      </w:r>
    </w:p>
    <w:p w14:paraId="0075F4D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483DB949" w14:textId="1D7D61C8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470EE4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470EE4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=0;i&lt;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tr.length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)/2;i++){</w:t>
      </w:r>
      <w:r w:rsidR="00A701D3">
        <w:rPr>
          <w:rFonts w:ascii="Times New Roman" w:hAnsi="Times New Roman" w:cs="Times New Roman"/>
          <w:color w:val="C45911" w:themeColor="accent2" w:themeShade="BF"/>
        </w:rPr>
        <w:tab/>
      </w:r>
      <w:r w:rsidR="00A701D3">
        <w:rPr>
          <w:rFonts w:ascii="Times New Roman" w:hAnsi="Times New Roman" w:cs="Times New Roman"/>
          <w:color w:val="C45911" w:themeColor="accent2" w:themeShade="BF"/>
        </w:rPr>
        <w:tab/>
      </w:r>
      <w:r w:rsidR="00A701D3">
        <w:rPr>
          <w:rFonts w:ascii="Times New Roman" w:hAnsi="Times New Roman" w:cs="Times New Roman"/>
          <w:color w:val="C45911" w:themeColor="accent2" w:themeShade="BF"/>
        </w:rPr>
        <w:tab/>
      </w:r>
      <w:r w:rsidR="00A701D3">
        <w:rPr>
          <w:rFonts w:ascii="Times New Roman" w:hAnsi="Times New Roman" w:cs="Times New Roman"/>
          <w:color w:val="C45911" w:themeColor="accent2" w:themeShade="BF"/>
        </w:rPr>
        <w:tab/>
      </w:r>
      <w:r w:rsidR="00A701D3" w:rsidRPr="0078590F">
        <w:rPr>
          <w:rFonts w:ascii="Times New Roman" w:hAnsi="Times New Roman" w:cs="Times New Roman"/>
          <w:bCs/>
          <w:color w:val="C45911" w:themeColor="accent2" w:themeShade="BF"/>
        </w:rPr>
        <w:t>//time complexity = O(n)</w:t>
      </w:r>
    </w:p>
    <w:p w14:paraId="02FA0AAE" w14:textId="577A334B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if(</w:t>
      </w:r>
      <w:proofErr w:type="spellStart"/>
      <w:proofErr w:type="gramStart"/>
      <w:r w:rsidRPr="00470EE4">
        <w:rPr>
          <w:rFonts w:ascii="Times New Roman" w:hAnsi="Times New Roman" w:cs="Times New Roman"/>
          <w:color w:val="C45911" w:themeColor="accent2" w:themeShade="BF"/>
        </w:rPr>
        <w:t>str.charAt</w:t>
      </w:r>
      <w:proofErr w:type="spellEnd"/>
      <w:proofErr w:type="gramEnd"/>
      <w:r w:rsidRPr="00470EE4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 xml:space="preserve">)!= 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tr.charAt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tr.length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)-i-1))</w:t>
      </w:r>
      <w:r w:rsidR="00A701D3">
        <w:rPr>
          <w:rFonts w:ascii="Times New Roman" w:hAnsi="Times New Roman" w:cs="Times New Roman"/>
          <w:color w:val="C45911" w:themeColor="accent2" w:themeShade="BF"/>
        </w:rPr>
        <w:tab/>
      </w:r>
      <w:r w:rsidR="00A701D3" w:rsidRPr="0078590F">
        <w:rPr>
          <w:rFonts w:ascii="Times New Roman" w:hAnsi="Times New Roman" w:cs="Times New Roman"/>
          <w:bCs/>
          <w:color w:val="C45911" w:themeColor="accent2" w:themeShade="BF"/>
        </w:rPr>
        <w:t>//</w:t>
      </w:r>
      <w:r w:rsidR="00A701D3">
        <w:rPr>
          <w:rFonts w:ascii="Times New Roman" w:hAnsi="Times New Roman" w:cs="Times New Roman"/>
          <w:bCs/>
          <w:color w:val="C45911" w:themeColor="accent2" w:themeShade="BF"/>
        </w:rPr>
        <w:t>space</w:t>
      </w:r>
      <w:r w:rsidR="00A701D3" w:rsidRPr="0078590F">
        <w:rPr>
          <w:rFonts w:ascii="Times New Roman" w:hAnsi="Times New Roman" w:cs="Times New Roman"/>
          <w:bCs/>
          <w:color w:val="C45911" w:themeColor="accent2" w:themeShade="BF"/>
        </w:rPr>
        <w:t xml:space="preserve"> complexity = O(</w:t>
      </w:r>
      <w:r w:rsidR="00A701D3">
        <w:rPr>
          <w:rFonts w:ascii="Times New Roman" w:hAnsi="Times New Roman" w:cs="Times New Roman"/>
          <w:bCs/>
          <w:color w:val="C45911" w:themeColor="accent2" w:themeShade="BF"/>
        </w:rPr>
        <w:t>1</w:t>
      </w:r>
      <w:r w:rsidR="00A701D3" w:rsidRPr="0078590F">
        <w:rPr>
          <w:rFonts w:ascii="Times New Roman" w:hAnsi="Times New Roman" w:cs="Times New Roman"/>
          <w:bCs/>
          <w:color w:val="C45911" w:themeColor="accent2" w:themeShade="BF"/>
        </w:rPr>
        <w:t>)</w:t>
      </w:r>
    </w:p>
    <w:p w14:paraId="4D785607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flag = false;</w:t>
      </w:r>
    </w:p>
    <w:p w14:paraId="1C8939D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break;</w:t>
      </w:r>
    </w:p>
    <w:p w14:paraId="577BC74A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42993CD9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if(flag==true)</w:t>
      </w:r>
    </w:p>
    <w:p w14:paraId="0BC017F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"True");</w:t>
      </w:r>
    </w:p>
    <w:p w14:paraId="63633A7C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else</w:t>
      </w:r>
    </w:p>
    <w:p w14:paraId="70C7A14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"False");</w:t>
      </w:r>
    </w:p>
    <w:p w14:paraId="35821E45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5BD00705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56AA2F5E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59E82035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9288325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470EE4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470EE4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[]){</w:t>
      </w:r>
    </w:p>
    <w:p w14:paraId="623BFFE0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32D4219F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String str1 = "madam";</w:t>
      </w:r>
    </w:p>
    <w:p w14:paraId="0F1AA429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String str2 = "hello";</w:t>
      </w:r>
    </w:p>
    <w:p w14:paraId="0C1872BE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</w:p>
    <w:p w14:paraId="20F69F31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reverse(str1);</w:t>
      </w:r>
    </w:p>
    <w:p w14:paraId="3045EF2C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470EE4">
        <w:rPr>
          <w:rFonts w:ascii="Times New Roman" w:hAnsi="Times New Roman" w:cs="Times New Roman"/>
          <w:color w:val="C45911" w:themeColor="accent2" w:themeShade="BF"/>
        </w:rPr>
        <w:t>System.out.println</w:t>
      </w:r>
      <w:proofErr w:type="spellEnd"/>
      <w:r w:rsidRPr="00470EE4">
        <w:rPr>
          <w:rFonts w:ascii="Times New Roman" w:hAnsi="Times New Roman" w:cs="Times New Roman"/>
          <w:color w:val="C45911" w:themeColor="accent2" w:themeShade="BF"/>
        </w:rPr>
        <w:t>();</w:t>
      </w:r>
    </w:p>
    <w:p w14:paraId="05F532B2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</w:r>
      <w:r w:rsidRPr="00470EE4">
        <w:rPr>
          <w:rFonts w:ascii="Times New Roman" w:hAnsi="Times New Roman" w:cs="Times New Roman"/>
          <w:color w:val="C45911" w:themeColor="accent2" w:themeShade="BF"/>
        </w:rPr>
        <w:tab/>
        <w:t>reverse(str2);</w:t>
      </w:r>
    </w:p>
    <w:p w14:paraId="2AA6839F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51144400" w14:textId="21EF2772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>
        <w:rPr>
          <w:rFonts w:ascii="Times New Roman" w:hAnsi="Times New Roman" w:cs="Times New Roman"/>
          <w:color w:val="C45911" w:themeColor="accent2" w:themeShade="BF"/>
        </w:rPr>
        <w:t>}</w:t>
      </w:r>
    </w:p>
    <w:p w14:paraId="6F268334" w14:textId="77777777" w:rsid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783B49E5" w14:textId="77777777" w:rsid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5B80DF80" w14:textId="158ECA2F" w:rsid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470EE4">
        <w:rPr>
          <w:rFonts w:ascii="Times New Roman" w:hAnsi="Times New Roman" w:cs="Times New Roman"/>
          <w:noProof/>
          <w:color w:val="C45911" w:themeColor="accent2" w:themeShade="BF"/>
        </w:rPr>
        <w:drawing>
          <wp:inline distT="0" distB="0" distL="0" distR="0" wp14:anchorId="72E6D3F3" wp14:editId="3BC40E99">
            <wp:extent cx="5943600" cy="1257300"/>
            <wp:effectExtent l="0" t="0" r="0" b="0"/>
            <wp:docPr id="1282797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279785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8655E" w14:textId="77777777" w:rsidR="00717AAC" w:rsidRDefault="00717AA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2D32D87B" w14:textId="77777777" w:rsidR="00717AAC" w:rsidRDefault="00717AA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52D8D68" w14:textId="77777777" w:rsidR="00717AAC" w:rsidRDefault="00717AA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544810FB" w14:textId="77777777" w:rsidR="00717AAC" w:rsidRDefault="00717AAC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C826B0E" w14:textId="77777777" w:rsidR="00717AAC" w:rsidRDefault="00717AAC" w:rsidP="00717AAC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color w:val="C45911" w:themeColor="accent2" w:themeShade="BF"/>
        </w:rPr>
      </w:pPr>
    </w:p>
    <w:p w14:paraId="62673B5D" w14:textId="77777777" w:rsidR="00470EE4" w:rsidRPr="00470EE4" w:rsidRDefault="00470EE4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2A250DF7" w14:textId="77777777" w:rsidR="00B40C63" w:rsidRPr="00BF4196" w:rsidRDefault="00B40C63" w:rsidP="00356483">
      <w:pPr>
        <w:pStyle w:val="NoSpacing"/>
        <w:rPr>
          <w:rFonts w:ascii="Times New Roman" w:hAnsi="Times New Roman" w:cs="Times New Roman"/>
        </w:rPr>
      </w:pPr>
    </w:p>
    <w:p w14:paraId="6A9589C2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10. Array Left Rotation</w:t>
      </w:r>
    </w:p>
    <w:p w14:paraId="05D2BDD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Problem: Write a Java program to rotate an array to the left by d positions.</w:t>
      </w:r>
    </w:p>
    <w:p w14:paraId="00C94C81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4588A636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Test Cases:</w:t>
      </w:r>
    </w:p>
    <w:p w14:paraId="265D4C0C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</w:p>
    <w:p w14:paraId="643B32E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1, 2, 3, 4, 5], d = 2</w:t>
      </w:r>
    </w:p>
    <w:p w14:paraId="4E1D0A95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[3, 4, 5, 1, 2]</w:t>
      </w:r>
    </w:p>
    <w:p w14:paraId="4B2BCC39" w14:textId="77777777" w:rsidR="00B40C63" w:rsidRPr="00D81829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 xml:space="preserve">Input: </w:t>
      </w:r>
      <w:proofErr w:type="spellStart"/>
      <w:r w:rsidRPr="00D81829">
        <w:rPr>
          <w:rFonts w:ascii="Times New Roman" w:hAnsi="Times New Roman" w:cs="Times New Roman"/>
          <w:b/>
        </w:rPr>
        <w:t>arr</w:t>
      </w:r>
      <w:proofErr w:type="spellEnd"/>
      <w:r w:rsidRPr="00D81829">
        <w:rPr>
          <w:rFonts w:ascii="Times New Roman" w:hAnsi="Times New Roman" w:cs="Times New Roman"/>
          <w:b/>
        </w:rPr>
        <w:t xml:space="preserve"> = [10, 20, 30, 40], d = 1</w:t>
      </w:r>
    </w:p>
    <w:p w14:paraId="6A46753B" w14:textId="77777777" w:rsidR="00B40C63" w:rsidRDefault="00B40C63" w:rsidP="00356483">
      <w:pPr>
        <w:pStyle w:val="NoSpacing"/>
        <w:rPr>
          <w:rFonts w:ascii="Times New Roman" w:hAnsi="Times New Roman" w:cs="Times New Roman"/>
          <w:b/>
        </w:rPr>
      </w:pPr>
      <w:r w:rsidRPr="00D81829">
        <w:rPr>
          <w:rFonts w:ascii="Times New Roman" w:hAnsi="Times New Roman" w:cs="Times New Roman"/>
          <w:b/>
        </w:rPr>
        <w:t>Output: [20, 30, 40, 10]</w:t>
      </w:r>
    </w:p>
    <w:p w14:paraId="266C31D6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3A9955CD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0FE096B7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1FA31876" w14:textId="77777777" w:rsidR="00717AAC" w:rsidRDefault="00717AAC" w:rsidP="00356483">
      <w:pPr>
        <w:pStyle w:val="NoSpacing"/>
        <w:rPr>
          <w:rFonts w:ascii="Times New Roman" w:hAnsi="Times New Roman" w:cs="Times New Roman"/>
          <w:b/>
        </w:rPr>
      </w:pPr>
    </w:p>
    <w:p w14:paraId="1FB1D0ED" w14:textId="674D22B6" w:rsidR="00717AAC" w:rsidRPr="007C75C8" w:rsidRDefault="0019140F" w:rsidP="00356483">
      <w:pPr>
        <w:pStyle w:val="NoSpacing"/>
        <w:rPr>
          <w:rFonts w:ascii="Times New Roman" w:hAnsi="Times New Roman" w:cs="Times New Roman"/>
          <w:b/>
          <w:color w:val="00B050"/>
        </w:rPr>
      </w:pPr>
      <w:r w:rsidRPr="007C75C8">
        <w:rPr>
          <w:rFonts w:ascii="Times New Roman" w:hAnsi="Times New Roman" w:cs="Times New Roman"/>
          <w:b/>
          <w:color w:val="00B050"/>
        </w:rPr>
        <w:t xml:space="preserve">Steps – </w:t>
      </w:r>
    </w:p>
    <w:p w14:paraId="7D77A98A" w14:textId="7D74BCC1" w:rsidR="0019140F" w:rsidRPr="007C75C8" w:rsidRDefault="0019140F" w:rsidP="0019140F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/>
          <w:color w:val="00B050"/>
        </w:rPr>
      </w:pPr>
      <w:r w:rsidRPr="007C75C8">
        <w:rPr>
          <w:rFonts w:ascii="Times New Roman" w:hAnsi="Times New Roman" w:cs="Times New Roman"/>
          <w:b/>
          <w:color w:val="00B050"/>
        </w:rPr>
        <w:t xml:space="preserve">input array </w:t>
      </w:r>
    </w:p>
    <w:p w14:paraId="224E7586" w14:textId="07F63193" w:rsidR="0019140F" w:rsidRPr="007C75C8" w:rsidRDefault="0019140F" w:rsidP="0019140F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/>
          <w:color w:val="00B050"/>
        </w:rPr>
      </w:pPr>
      <w:proofErr w:type="spellStart"/>
      <w:r w:rsidRPr="007C75C8">
        <w:rPr>
          <w:rFonts w:ascii="Times New Roman" w:hAnsi="Times New Roman" w:cs="Times New Roman"/>
          <w:b/>
          <w:color w:val="00B050"/>
        </w:rPr>
        <w:t>inpute</w:t>
      </w:r>
      <w:proofErr w:type="spellEnd"/>
      <w:r w:rsidRPr="007C75C8">
        <w:rPr>
          <w:rFonts w:ascii="Times New Roman" w:hAnsi="Times New Roman" w:cs="Times New Roman"/>
          <w:b/>
          <w:color w:val="00B050"/>
        </w:rPr>
        <w:t xml:space="preserve"> for number of rotations</w:t>
      </w:r>
    </w:p>
    <w:p w14:paraId="318B0145" w14:textId="3264FB52" w:rsidR="0019140F" w:rsidRPr="007C75C8" w:rsidRDefault="0019140F" w:rsidP="0019140F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/>
          <w:color w:val="00B050"/>
        </w:rPr>
      </w:pPr>
      <w:r w:rsidRPr="007C75C8">
        <w:rPr>
          <w:rFonts w:ascii="Times New Roman" w:hAnsi="Times New Roman" w:cs="Times New Roman"/>
          <w:b/>
          <w:color w:val="00B050"/>
        </w:rPr>
        <w:t xml:space="preserve">use for loop </w:t>
      </w:r>
      <w:proofErr w:type="gramStart"/>
      <w:r w:rsidRPr="007C75C8">
        <w:rPr>
          <w:rFonts w:ascii="Times New Roman" w:hAnsi="Times New Roman" w:cs="Times New Roman"/>
          <w:b/>
          <w:color w:val="00B050"/>
        </w:rPr>
        <w:t>for(</w:t>
      </w:r>
      <w:proofErr w:type="gramEnd"/>
      <w:r w:rsidRPr="007C75C8">
        <w:rPr>
          <w:rFonts w:ascii="Times New Roman" w:hAnsi="Times New Roman" w:cs="Times New Roman"/>
          <w:b/>
          <w:color w:val="00B050"/>
        </w:rPr>
        <w:t xml:space="preserve">int </w:t>
      </w:r>
      <w:proofErr w:type="spellStart"/>
      <w:r w:rsidRPr="007C75C8">
        <w:rPr>
          <w:rFonts w:ascii="Times New Roman" w:hAnsi="Times New Roman" w:cs="Times New Roman"/>
          <w:b/>
          <w:color w:val="00B050"/>
        </w:rPr>
        <w:t>i</w:t>
      </w:r>
      <w:proofErr w:type="spellEnd"/>
      <w:r w:rsidRPr="007C75C8">
        <w:rPr>
          <w:rFonts w:ascii="Times New Roman" w:hAnsi="Times New Roman" w:cs="Times New Roman"/>
          <w:b/>
          <w:color w:val="00B050"/>
        </w:rPr>
        <w:t>=0;i&lt;</w:t>
      </w:r>
      <w:proofErr w:type="spellStart"/>
      <w:r w:rsidRPr="007C75C8">
        <w:rPr>
          <w:rFonts w:ascii="Times New Roman" w:hAnsi="Times New Roman" w:cs="Times New Roman"/>
          <w:b/>
          <w:color w:val="00B050"/>
        </w:rPr>
        <w:t>d;i</w:t>
      </w:r>
      <w:proofErr w:type="spellEnd"/>
      <w:r w:rsidRPr="007C75C8">
        <w:rPr>
          <w:rFonts w:ascii="Times New Roman" w:hAnsi="Times New Roman" w:cs="Times New Roman"/>
          <w:b/>
          <w:color w:val="00B050"/>
        </w:rPr>
        <w:t>++)</w:t>
      </w:r>
    </w:p>
    <w:p w14:paraId="118C821D" w14:textId="3297FBE4" w:rsidR="0019140F" w:rsidRPr="007C75C8" w:rsidRDefault="0019140F" w:rsidP="0019140F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/>
          <w:color w:val="00B050"/>
        </w:rPr>
      </w:pPr>
      <w:r w:rsidRPr="007C75C8">
        <w:rPr>
          <w:rFonts w:ascii="Times New Roman" w:hAnsi="Times New Roman" w:cs="Times New Roman"/>
          <w:b/>
          <w:color w:val="00B050"/>
        </w:rPr>
        <w:t xml:space="preserve">in this for loop we taking d because of number of </w:t>
      </w:r>
      <w:proofErr w:type="spellStart"/>
      <w:r w:rsidRPr="007C75C8">
        <w:rPr>
          <w:rFonts w:ascii="Times New Roman" w:hAnsi="Times New Roman" w:cs="Times New Roman"/>
          <w:b/>
          <w:color w:val="00B050"/>
        </w:rPr>
        <w:t>rotaions</w:t>
      </w:r>
      <w:proofErr w:type="spellEnd"/>
    </w:p>
    <w:p w14:paraId="2930D063" w14:textId="754444CD" w:rsidR="0019140F" w:rsidRPr="007C75C8" w:rsidRDefault="0019140F" w:rsidP="0019140F">
      <w:pPr>
        <w:pStyle w:val="NoSpacing"/>
        <w:numPr>
          <w:ilvl w:val="0"/>
          <w:numId w:val="7"/>
        </w:numPr>
        <w:rPr>
          <w:rFonts w:ascii="Times New Roman" w:hAnsi="Times New Roman" w:cs="Times New Roman"/>
          <w:b/>
          <w:color w:val="00B050"/>
        </w:rPr>
      </w:pPr>
      <w:r w:rsidRPr="007C75C8">
        <w:rPr>
          <w:rFonts w:ascii="Times New Roman" w:hAnsi="Times New Roman" w:cs="Times New Roman"/>
          <w:b/>
          <w:color w:val="00B050"/>
        </w:rPr>
        <w:t xml:space="preserve">inside this for loop use another for loop for </w:t>
      </w:r>
      <w:proofErr w:type="spellStart"/>
      <w:r w:rsidRPr="007C75C8">
        <w:rPr>
          <w:rFonts w:ascii="Times New Roman" w:hAnsi="Times New Roman" w:cs="Times New Roman"/>
          <w:b/>
          <w:color w:val="00B050"/>
        </w:rPr>
        <w:t>rotaions</w:t>
      </w:r>
      <w:proofErr w:type="spellEnd"/>
    </w:p>
    <w:p w14:paraId="63BEFD9C" w14:textId="77777777" w:rsidR="00BC38F2" w:rsidRPr="007C75C8" w:rsidRDefault="0019140F" w:rsidP="0019140F">
      <w:pPr>
        <w:pStyle w:val="NoSpacing"/>
        <w:numPr>
          <w:ilvl w:val="0"/>
          <w:numId w:val="7"/>
        </w:numPr>
        <w:rPr>
          <w:rFonts w:ascii="Times New Roman" w:hAnsi="Times New Roman" w:cs="Times New Roman"/>
          <w:color w:val="00B050"/>
        </w:rPr>
      </w:pPr>
      <w:r w:rsidRPr="007C75C8">
        <w:rPr>
          <w:rFonts w:ascii="Times New Roman" w:hAnsi="Times New Roman" w:cs="Times New Roman"/>
          <w:color w:val="00B050"/>
        </w:rPr>
        <w:t xml:space="preserve">int first = </w:t>
      </w:r>
      <w:proofErr w:type="spellStart"/>
      <w:proofErr w:type="gramStart"/>
      <w:r w:rsidRPr="007C75C8">
        <w:rPr>
          <w:rFonts w:ascii="Times New Roman" w:hAnsi="Times New Roman" w:cs="Times New Roman"/>
          <w:color w:val="00B050"/>
        </w:rPr>
        <w:t>arr</w:t>
      </w:r>
      <w:proofErr w:type="spellEnd"/>
      <w:r w:rsidRPr="007C75C8">
        <w:rPr>
          <w:rFonts w:ascii="Times New Roman" w:hAnsi="Times New Roman" w:cs="Times New Roman"/>
          <w:color w:val="00B050"/>
        </w:rPr>
        <w:t>[</w:t>
      </w:r>
      <w:proofErr w:type="gramEnd"/>
      <w:r w:rsidRPr="007C75C8">
        <w:rPr>
          <w:rFonts w:ascii="Times New Roman" w:hAnsi="Times New Roman" w:cs="Times New Roman"/>
          <w:color w:val="00B050"/>
        </w:rPr>
        <w:t>0];</w:t>
      </w:r>
      <w:r w:rsidRPr="007C75C8">
        <w:rPr>
          <w:rFonts w:ascii="Times New Roman" w:hAnsi="Times New Roman" w:cs="Times New Roman"/>
          <w:color w:val="00B050"/>
        </w:rPr>
        <w:tab/>
      </w:r>
      <w:r w:rsidRPr="007C75C8">
        <w:rPr>
          <w:rFonts w:ascii="Times New Roman" w:hAnsi="Times New Roman" w:cs="Times New Roman"/>
          <w:color w:val="00B050"/>
        </w:rPr>
        <w:tab/>
      </w:r>
      <w:r w:rsidRPr="007C75C8">
        <w:rPr>
          <w:rFonts w:ascii="Times New Roman" w:hAnsi="Times New Roman" w:cs="Times New Roman"/>
          <w:color w:val="00B050"/>
        </w:rPr>
        <w:tab/>
      </w:r>
    </w:p>
    <w:p w14:paraId="0A74F57C" w14:textId="6E861488" w:rsidR="0019140F" w:rsidRPr="007C75C8" w:rsidRDefault="0019140F" w:rsidP="00BC38F2">
      <w:pPr>
        <w:pStyle w:val="NoSpacing"/>
        <w:rPr>
          <w:rFonts w:ascii="Times New Roman" w:hAnsi="Times New Roman" w:cs="Times New Roman"/>
          <w:color w:val="00B050"/>
        </w:rPr>
      </w:pPr>
      <w:r w:rsidRPr="007C75C8">
        <w:rPr>
          <w:rFonts w:ascii="Times New Roman" w:hAnsi="Times New Roman" w:cs="Times New Roman"/>
          <w:color w:val="00B050"/>
        </w:rPr>
        <w:tab/>
      </w:r>
      <w:r w:rsidR="00BC38F2" w:rsidRPr="007C75C8">
        <w:rPr>
          <w:rFonts w:ascii="Times New Roman" w:hAnsi="Times New Roman" w:cs="Times New Roman"/>
          <w:color w:val="00B050"/>
        </w:rPr>
        <w:tab/>
      </w:r>
      <w:proofErr w:type="gramStart"/>
      <w:r w:rsidRPr="007C75C8">
        <w:rPr>
          <w:rFonts w:ascii="Times New Roman" w:hAnsi="Times New Roman" w:cs="Times New Roman"/>
          <w:color w:val="00B050"/>
        </w:rPr>
        <w:t>for(</w:t>
      </w:r>
      <w:proofErr w:type="gramEnd"/>
      <w:r w:rsidRPr="007C75C8">
        <w:rPr>
          <w:rFonts w:ascii="Times New Roman" w:hAnsi="Times New Roman" w:cs="Times New Roman"/>
          <w:color w:val="00B050"/>
        </w:rPr>
        <w:t>int j=0;j&lt;n-1;j++){</w:t>
      </w:r>
    </w:p>
    <w:p w14:paraId="43FA5942" w14:textId="6E815B74" w:rsidR="0019140F" w:rsidRPr="007C75C8" w:rsidRDefault="0019140F" w:rsidP="0019140F">
      <w:pPr>
        <w:pStyle w:val="NoSpacing"/>
        <w:rPr>
          <w:rFonts w:ascii="Times New Roman" w:hAnsi="Times New Roman" w:cs="Times New Roman"/>
          <w:color w:val="00B050"/>
        </w:rPr>
      </w:pPr>
      <w:r w:rsidRPr="007C75C8">
        <w:rPr>
          <w:rFonts w:ascii="Times New Roman" w:hAnsi="Times New Roman" w:cs="Times New Roman"/>
          <w:color w:val="00B050"/>
        </w:rPr>
        <w:tab/>
      </w:r>
      <w:r w:rsidRPr="007C75C8">
        <w:rPr>
          <w:rFonts w:ascii="Times New Roman" w:hAnsi="Times New Roman" w:cs="Times New Roman"/>
          <w:color w:val="00B050"/>
        </w:rPr>
        <w:tab/>
      </w:r>
      <w:proofErr w:type="spellStart"/>
      <w:r w:rsidRPr="007C75C8">
        <w:rPr>
          <w:rFonts w:ascii="Times New Roman" w:hAnsi="Times New Roman" w:cs="Times New Roman"/>
          <w:color w:val="00B050"/>
        </w:rPr>
        <w:t>arr</w:t>
      </w:r>
      <w:proofErr w:type="spellEnd"/>
      <w:r w:rsidRPr="007C75C8">
        <w:rPr>
          <w:rFonts w:ascii="Times New Roman" w:hAnsi="Times New Roman" w:cs="Times New Roman"/>
          <w:color w:val="00B050"/>
        </w:rPr>
        <w:t xml:space="preserve">[j] = </w:t>
      </w:r>
      <w:proofErr w:type="spellStart"/>
      <w:r w:rsidRPr="007C75C8">
        <w:rPr>
          <w:rFonts w:ascii="Times New Roman" w:hAnsi="Times New Roman" w:cs="Times New Roman"/>
          <w:color w:val="00B050"/>
        </w:rPr>
        <w:t>arr</w:t>
      </w:r>
      <w:proofErr w:type="spellEnd"/>
      <w:r w:rsidRPr="007C75C8">
        <w:rPr>
          <w:rFonts w:ascii="Times New Roman" w:hAnsi="Times New Roman" w:cs="Times New Roman"/>
          <w:color w:val="00B050"/>
        </w:rPr>
        <w:t>[j+1];</w:t>
      </w:r>
    </w:p>
    <w:p w14:paraId="041D6A76" w14:textId="739E5A30" w:rsidR="0019140F" w:rsidRPr="007C75C8" w:rsidRDefault="0019140F" w:rsidP="0019140F">
      <w:pPr>
        <w:pStyle w:val="NoSpacing"/>
        <w:rPr>
          <w:rFonts w:ascii="Times New Roman" w:hAnsi="Times New Roman" w:cs="Times New Roman"/>
          <w:color w:val="00B050"/>
        </w:rPr>
      </w:pPr>
      <w:r w:rsidRPr="007C75C8">
        <w:rPr>
          <w:rFonts w:ascii="Times New Roman" w:hAnsi="Times New Roman" w:cs="Times New Roman"/>
          <w:color w:val="00B050"/>
        </w:rPr>
        <w:tab/>
      </w:r>
      <w:r w:rsidRPr="007C75C8">
        <w:rPr>
          <w:rFonts w:ascii="Times New Roman" w:hAnsi="Times New Roman" w:cs="Times New Roman"/>
          <w:color w:val="00B050"/>
        </w:rPr>
        <w:tab/>
        <w:t>}</w:t>
      </w:r>
    </w:p>
    <w:p w14:paraId="6C5D121F" w14:textId="1CF6D6C1" w:rsidR="0019140F" w:rsidRPr="007C75C8" w:rsidRDefault="0019140F" w:rsidP="0019140F">
      <w:pPr>
        <w:pStyle w:val="NoSpacing"/>
        <w:rPr>
          <w:rFonts w:ascii="Times New Roman" w:hAnsi="Times New Roman" w:cs="Times New Roman"/>
          <w:color w:val="00B050"/>
        </w:rPr>
      </w:pPr>
      <w:r w:rsidRPr="007C75C8">
        <w:rPr>
          <w:rFonts w:ascii="Times New Roman" w:hAnsi="Times New Roman" w:cs="Times New Roman"/>
          <w:color w:val="00B050"/>
        </w:rPr>
        <w:tab/>
      </w:r>
      <w:r w:rsidRPr="007C75C8">
        <w:rPr>
          <w:rFonts w:ascii="Times New Roman" w:hAnsi="Times New Roman" w:cs="Times New Roman"/>
          <w:color w:val="00B050"/>
        </w:rPr>
        <w:tab/>
      </w:r>
      <w:proofErr w:type="spellStart"/>
      <w:r w:rsidRPr="007C75C8">
        <w:rPr>
          <w:rFonts w:ascii="Times New Roman" w:hAnsi="Times New Roman" w:cs="Times New Roman"/>
          <w:color w:val="00B050"/>
        </w:rPr>
        <w:t>arr</w:t>
      </w:r>
      <w:proofErr w:type="spellEnd"/>
      <w:r w:rsidRPr="007C75C8">
        <w:rPr>
          <w:rFonts w:ascii="Times New Roman" w:hAnsi="Times New Roman" w:cs="Times New Roman"/>
          <w:color w:val="00B050"/>
        </w:rPr>
        <w:t>[n-1] = first;</w:t>
      </w:r>
    </w:p>
    <w:p w14:paraId="2D67EC1D" w14:textId="498D25DF" w:rsidR="0019140F" w:rsidRPr="007C75C8" w:rsidRDefault="0019140F" w:rsidP="0019140F">
      <w:pPr>
        <w:pStyle w:val="NoSpacing"/>
        <w:ind w:left="720"/>
        <w:rPr>
          <w:rFonts w:ascii="Times New Roman" w:hAnsi="Times New Roman" w:cs="Times New Roman"/>
          <w:b/>
          <w:color w:val="00B050"/>
        </w:rPr>
      </w:pPr>
    </w:p>
    <w:p w14:paraId="01331395" w14:textId="3BF9A621" w:rsidR="00717AAC" w:rsidRPr="00D81829" w:rsidRDefault="00717AAC" w:rsidP="00356483">
      <w:pPr>
        <w:pStyle w:val="NoSpacing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3B9BEA32" wp14:editId="5883E888">
            <wp:extent cx="5943600" cy="4518660"/>
            <wp:effectExtent l="0" t="0" r="0" b="0"/>
            <wp:docPr id="186789032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0B5F7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13F26208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>class Q10</w:t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ROtateArray{</w:t>
      </w:r>
      <w:proofErr w:type="gramEnd"/>
    </w:p>
    <w:p w14:paraId="54A782D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3953DD02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  <w:t xml:space="preserve">static void </w:t>
      </w:r>
      <w:proofErr w:type="spellStart"/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rotate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int []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, int d){</w:t>
      </w:r>
    </w:p>
    <w:p w14:paraId="61525A36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 xml:space="preserve">int n = </w:t>
      </w:r>
      <w:proofErr w:type="spellStart"/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arr.length</w:t>
      </w:r>
      <w:proofErr w:type="spellEnd"/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>;</w:t>
      </w:r>
    </w:p>
    <w:p w14:paraId="2F5BA435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69B74FE1" w14:textId="723BFF60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i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=0;i&lt;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d;i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++){</w:t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  <w:t>//TC=</w:t>
      </w:r>
      <w:r w:rsidR="001038E0" w:rsidRPr="001038E0">
        <w:rPr>
          <w:rFonts w:ascii="Segoe UI" w:hAnsi="Segoe UI" w:cs="Segoe UI"/>
          <w:color w:val="415462"/>
          <w:sz w:val="30"/>
          <w:szCs w:val="30"/>
          <w:shd w:val="clear" w:color="auto" w:fill="FFFFFF"/>
        </w:rPr>
        <w:t xml:space="preserve"> </w:t>
      </w:r>
      <w:r w:rsidR="001038E0" w:rsidRPr="001038E0">
        <w:rPr>
          <w:rFonts w:ascii="Times New Roman" w:hAnsi="Times New Roman" w:cs="Times New Roman"/>
          <w:color w:val="C45911" w:themeColor="accent2" w:themeShade="BF"/>
        </w:rPr>
        <w:t>O(n*d)</w:t>
      </w:r>
    </w:p>
    <w:p w14:paraId="388067A5" w14:textId="08BCB0FB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 xml:space="preserve">int first =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[0];</w:t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</w:r>
      <w:r w:rsidR="001038E0">
        <w:rPr>
          <w:rFonts w:ascii="Times New Roman" w:hAnsi="Times New Roman" w:cs="Times New Roman"/>
          <w:color w:val="C45911" w:themeColor="accent2" w:themeShade="BF"/>
        </w:rPr>
        <w:tab/>
        <w:t>//SC=</w:t>
      </w:r>
      <w:proofErr w:type="gramStart"/>
      <w:r w:rsidR="001038E0">
        <w:rPr>
          <w:rFonts w:ascii="Times New Roman" w:hAnsi="Times New Roman" w:cs="Times New Roman"/>
          <w:color w:val="C45911" w:themeColor="accent2" w:themeShade="BF"/>
        </w:rPr>
        <w:t>O(</w:t>
      </w:r>
      <w:proofErr w:type="gramEnd"/>
      <w:r w:rsidR="001038E0">
        <w:rPr>
          <w:rFonts w:ascii="Times New Roman" w:hAnsi="Times New Roman" w:cs="Times New Roman"/>
          <w:color w:val="C45911" w:themeColor="accent2" w:themeShade="BF"/>
        </w:rPr>
        <w:t>1)</w:t>
      </w:r>
    </w:p>
    <w:p w14:paraId="3114F6EA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>int j=0;j&lt;n-1;j++){</w:t>
      </w:r>
    </w:p>
    <w:p w14:paraId="0C513DE9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[j] =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[j+1];</w:t>
      </w:r>
    </w:p>
    <w:p w14:paraId="23C0D16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372D9037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[n-1] = first;</w:t>
      </w:r>
    </w:p>
    <w:p w14:paraId="6A02723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7AE542FB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4847998F" w14:textId="51B0EF0E" w:rsidR="0078590F" w:rsidRPr="00BE27C9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  <w:lang w:val="en-IN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7DDADEE2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50A57F6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  <w:t xml:space="preserve">public static void </w:t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main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String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args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[]){</w:t>
      </w:r>
    </w:p>
    <w:p w14:paraId="78169E90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16CDE0F8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int [] arr1 = {1, 2, 3, 4, 5};</w:t>
      </w:r>
    </w:p>
    <w:p w14:paraId="733C37D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int</w:t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 xml:space="preserve"> d1 = 2;</w:t>
      </w:r>
    </w:p>
    <w:p w14:paraId="6838658A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rotate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arr</w:t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1,d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>1);</w:t>
      </w:r>
    </w:p>
    <w:p w14:paraId="569C3EF7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ele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 : arr1)</w:t>
      </w:r>
    </w:p>
    <w:p w14:paraId="43286FC8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System.out.print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ele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+" ");</w:t>
      </w:r>
    </w:p>
    <w:p w14:paraId="015534A3" w14:textId="0AA41293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lastRenderedPageBreak/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3CD0F0AF" w14:textId="5AECD42C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System.err.println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);</w:t>
      </w:r>
    </w:p>
    <w:p w14:paraId="36AE4E81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58068381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int [] arr2 = {10,20,30,40};</w:t>
      </w:r>
    </w:p>
    <w:p w14:paraId="0CEFC12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  <w:t>int d2 = 1;</w:t>
      </w:r>
    </w:p>
    <w:p w14:paraId="64D103F3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rotateArr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arr</w:t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2,d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>2);</w:t>
      </w:r>
    </w:p>
    <w:p w14:paraId="41916FDF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gramStart"/>
      <w:r w:rsidRPr="0078590F">
        <w:rPr>
          <w:rFonts w:ascii="Times New Roman" w:hAnsi="Times New Roman" w:cs="Times New Roman"/>
          <w:color w:val="C45911" w:themeColor="accent2" w:themeShade="BF"/>
        </w:rPr>
        <w:t>for(</w:t>
      </w:r>
      <w:proofErr w:type="gram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int 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ele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 xml:space="preserve"> : arr2)</w:t>
      </w:r>
    </w:p>
    <w:p w14:paraId="037D9BC0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System.out.print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(</w:t>
      </w:r>
      <w:proofErr w:type="spellStart"/>
      <w:r w:rsidRPr="0078590F">
        <w:rPr>
          <w:rFonts w:ascii="Times New Roman" w:hAnsi="Times New Roman" w:cs="Times New Roman"/>
          <w:color w:val="C45911" w:themeColor="accent2" w:themeShade="BF"/>
        </w:rPr>
        <w:t>ele</w:t>
      </w:r>
      <w:proofErr w:type="spellEnd"/>
      <w:r w:rsidRPr="0078590F">
        <w:rPr>
          <w:rFonts w:ascii="Times New Roman" w:hAnsi="Times New Roman" w:cs="Times New Roman"/>
          <w:color w:val="C45911" w:themeColor="accent2" w:themeShade="BF"/>
        </w:rPr>
        <w:t>+" ");</w:t>
      </w:r>
    </w:p>
    <w:p w14:paraId="04CCD125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</w:r>
      <w:r w:rsidRPr="0078590F">
        <w:rPr>
          <w:rFonts w:ascii="Times New Roman" w:hAnsi="Times New Roman" w:cs="Times New Roman"/>
          <w:color w:val="C45911" w:themeColor="accent2" w:themeShade="BF"/>
        </w:rPr>
        <w:tab/>
      </w:r>
    </w:p>
    <w:p w14:paraId="40803B5A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ab/>
        <w:t>}</w:t>
      </w:r>
    </w:p>
    <w:p w14:paraId="1271CD68" w14:textId="77777777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</w:p>
    <w:p w14:paraId="49FC5C04" w14:textId="32E1BCDD" w:rsidR="0078590F" w:rsidRPr="0078590F" w:rsidRDefault="0078590F" w:rsidP="00356483">
      <w:pPr>
        <w:pStyle w:val="NoSpacing"/>
        <w:rPr>
          <w:rFonts w:ascii="Times New Roman" w:hAnsi="Times New Roman" w:cs="Times New Roman"/>
          <w:color w:val="C45911" w:themeColor="accent2" w:themeShade="BF"/>
        </w:rPr>
      </w:pPr>
      <w:r w:rsidRPr="0078590F">
        <w:rPr>
          <w:rFonts w:ascii="Times New Roman" w:hAnsi="Times New Roman" w:cs="Times New Roman"/>
          <w:color w:val="C45911" w:themeColor="accent2" w:themeShade="BF"/>
        </w:rPr>
        <w:t>}</w:t>
      </w:r>
    </w:p>
    <w:p w14:paraId="2C0C4010" w14:textId="32787654" w:rsidR="00432C23" w:rsidRDefault="00432C23" w:rsidP="00356483">
      <w:pPr>
        <w:pStyle w:val="NoSpacing"/>
        <w:rPr>
          <w:rFonts w:ascii="Times New Roman" w:hAnsi="Times New Roman" w:cs="Times New Roman"/>
        </w:rPr>
      </w:pPr>
    </w:p>
    <w:p w14:paraId="2AF10491" w14:textId="77777777" w:rsidR="0078590F" w:rsidRDefault="0078590F" w:rsidP="00356483">
      <w:pPr>
        <w:pStyle w:val="NoSpacing"/>
        <w:rPr>
          <w:rFonts w:ascii="Times New Roman" w:hAnsi="Times New Roman" w:cs="Times New Roman"/>
        </w:rPr>
      </w:pPr>
    </w:p>
    <w:p w14:paraId="3BCFE203" w14:textId="163632AA" w:rsidR="0078590F" w:rsidRPr="00BF4196" w:rsidRDefault="0078590F" w:rsidP="00356483">
      <w:pPr>
        <w:pStyle w:val="NoSpacing"/>
        <w:rPr>
          <w:rFonts w:ascii="Times New Roman" w:hAnsi="Times New Roman" w:cs="Times New Roman"/>
        </w:rPr>
      </w:pPr>
      <w:r w:rsidRPr="0078590F">
        <w:rPr>
          <w:rFonts w:ascii="Times New Roman" w:hAnsi="Times New Roman" w:cs="Times New Roman"/>
          <w:noProof/>
        </w:rPr>
        <w:drawing>
          <wp:inline distT="0" distB="0" distL="0" distR="0" wp14:anchorId="3842731C" wp14:editId="663800BF">
            <wp:extent cx="5943600" cy="1160145"/>
            <wp:effectExtent l="0" t="0" r="0" b="0"/>
            <wp:docPr id="2558573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85735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8590F" w:rsidRPr="00BF4196" w:rsidSect="008B09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2F18AD"/>
    <w:multiLevelType w:val="hybridMultilevel"/>
    <w:tmpl w:val="E97A6A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35307"/>
    <w:multiLevelType w:val="hybridMultilevel"/>
    <w:tmpl w:val="E0BE6D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A16A8E"/>
    <w:multiLevelType w:val="hybridMultilevel"/>
    <w:tmpl w:val="29E223FC"/>
    <w:lvl w:ilvl="0" w:tplc="BC466CEC">
      <w:start w:val="1"/>
      <w:numFmt w:val="decimal"/>
      <w:lvlText w:val="%1."/>
      <w:lvlJc w:val="left"/>
      <w:pPr>
        <w:ind w:left="720" w:hanging="360"/>
      </w:pPr>
      <w:rPr>
        <w:rFonts w:hint="default"/>
        <w:color w:val="00B05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2B551E"/>
    <w:multiLevelType w:val="hybridMultilevel"/>
    <w:tmpl w:val="2CF648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8661D"/>
    <w:multiLevelType w:val="hybridMultilevel"/>
    <w:tmpl w:val="090EA9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7F48C9"/>
    <w:multiLevelType w:val="hybridMultilevel"/>
    <w:tmpl w:val="803051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F65D39"/>
    <w:multiLevelType w:val="hybridMultilevel"/>
    <w:tmpl w:val="FE0E04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2427902">
    <w:abstractNumId w:val="1"/>
  </w:num>
  <w:num w:numId="2" w16cid:durableId="470560501">
    <w:abstractNumId w:val="3"/>
  </w:num>
  <w:num w:numId="3" w16cid:durableId="1136795359">
    <w:abstractNumId w:val="4"/>
  </w:num>
  <w:num w:numId="4" w16cid:durableId="1411345909">
    <w:abstractNumId w:val="2"/>
  </w:num>
  <w:num w:numId="5" w16cid:durableId="1638335193">
    <w:abstractNumId w:val="0"/>
  </w:num>
  <w:num w:numId="6" w16cid:durableId="1759132718">
    <w:abstractNumId w:val="6"/>
  </w:num>
  <w:num w:numId="7" w16cid:durableId="114754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AUAnbZrWCwAAAA="/>
  </w:docVars>
  <w:rsids>
    <w:rsidRoot w:val="00432C23"/>
    <w:rsid w:val="000412C1"/>
    <w:rsid w:val="000D1589"/>
    <w:rsid w:val="000D5F2C"/>
    <w:rsid w:val="001038E0"/>
    <w:rsid w:val="00120EB2"/>
    <w:rsid w:val="00152D6D"/>
    <w:rsid w:val="0019140F"/>
    <w:rsid w:val="00336C74"/>
    <w:rsid w:val="00356483"/>
    <w:rsid w:val="003B5813"/>
    <w:rsid w:val="003D3839"/>
    <w:rsid w:val="003E5A20"/>
    <w:rsid w:val="003F08B1"/>
    <w:rsid w:val="00400E8E"/>
    <w:rsid w:val="00407716"/>
    <w:rsid w:val="00432C23"/>
    <w:rsid w:val="00470EE4"/>
    <w:rsid w:val="00474F79"/>
    <w:rsid w:val="00496791"/>
    <w:rsid w:val="005045FF"/>
    <w:rsid w:val="005103AA"/>
    <w:rsid w:val="00717AAC"/>
    <w:rsid w:val="00755DB9"/>
    <w:rsid w:val="0078590F"/>
    <w:rsid w:val="007C30CC"/>
    <w:rsid w:val="007C75C8"/>
    <w:rsid w:val="007D018B"/>
    <w:rsid w:val="007E3830"/>
    <w:rsid w:val="007F18AE"/>
    <w:rsid w:val="007F5E30"/>
    <w:rsid w:val="007F60A5"/>
    <w:rsid w:val="00892600"/>
    <w:rsid w:val="008B09F3"/>
    <w:rsid w:val="00954380"/>
    <w:rsid w:val="00A701D3"/>
    <w:rsid w:val="00B02454"/>
    <w:rsid w:val="00B267C7"/>
    <w:rsid w:val="00B40C63"/>
    <w:rsid w:val="00B567B0"/>
    <w:rsid w:val="00B906D1"/>
    <w:rsid w:val="00BC38F2"/>
    <w:rsid w:val="00BE27C9"/>
    <w:rsid w:val="00BF4196"/>
    <w:rsid w:val="00CB68B2"/>
    <w:rsid w:val="00CF5690"/>
    <w:rsid w:val="00D729EB"/>
    <w:rsid w:val="00D81829"/>
    <w:rsid w:val="00D83E7C"/>
    <w:rsid w:val="00D975BF"/>
    <w:rsid w:val="00EA66C7"/>
    <w:rsid w:val="00FE664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C8C5A"/>
  <w15:docId w15:val="{00ABD699-7EAE-49B2-BAAC-96C7FF531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9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5648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36C74"/>
  </w:style>
  <w:style w:type="table" w:styleId="TableGrid">
    <w:name w:val="Table Grid"/>
    <w:basedOn w:val="TableNormal"/>
    <w:uiPriority w:val="39"/>
    <w:rsid w:val="00FE66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66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6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jpe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jpe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Relationship Id="rId22" Type="http://schemas.openxmlformats.org/officeDocument/2006/relationships/image" Target="media/image1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2</TotalTime>
  <Pages>19</Pages>
  <Words>1338</Words>
  <Characters>762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ROHIT OHAL</cp:lastModifiedBy>
  <cp:revision>46</cp:revision>
  <dcterms:created xsi:type="dcterms:W3CDTF">2024-09-23T05:51:00Z</dcterms:created>
  <dcterms:modified xsi:type="dcterms:W3CDTF">2024-10-02T15:27:00Z</dcterms:modified>
</cp:coreProperties>
</file>